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jpg" ContentType="image/jpeg"/>
  <Override PartName="/word/media/rId150.jpg" ContentType="image/jpeg"/>
  <Override PartName="/word/media/rId88.png" ContentType="image/png"/>
  <Override PartName="/word/media/rId41.jpg" ContentType="image/jpeg"/>
  <Override PartName="/word/media/rId145.jpg" ContentType="image/jpeg"/>
  <Override PartName="/word/media/rId148.jpg" ContentType="image/jpeg"/>
  <Override PartName="/word/media/rId149.jpg" ContentType="image/jpeg"/>
  <Override PartName="/word/media/rId58.png" ContentType="image/png"/>
  <Override PartName="/word/media/rId60.png" ContentType="image/png"/>
  <Override PartName="/word/media/rId43.jpg" ContentType="image/jpeg"/>
  <Override PartName="/word/media/rId45.png" ContentType="image/png"/>
  <Override PartName="/word/media/rId34.png" ContentType="image/png"/>
  <Override PartName="/word/media/rId107.jpg" ContentType="image/jpeg"/>
  <Override PartName="/word/media/rId109.jpg" ContentType="image/jpeg"/>
  <Override PartName="/word/media/rId95.jpg" ContentType="image/jpeg"/>
  <Override PartName="/word/media/rId96.jpg" ContentType="image/jpeg"/>
  <Override PartName="/word/media/rId97.png" ContentType="image/png"/>
  <Override PartName="/word/media/rId147.jpg" ContentType="image/jpeg"/>
  <Override PartName="/word/media/rId39.png" ContentType="image/png"/>
  <Override PartName="/word/media/rId40.png" ContentType="image/png"/>
  <Override PartName="/word/media/rId146.jpg" ContentType="image/jpeg"/>
  <Override PartName="/word/media/rId90.png" ContentType="image/png"/>
  <Override PartName="/word/media/rId54.jpg" ContentType="image/jpeg"/>
  <Override PartName="/word/media/rId157.jpg" ContentType="image/jpeg"/>
  <Override PartName="/word/media/rId165.png" ContentType="image/png"/>
  <Override PartName="/word/media/rId42.jpg" ContentType="image/jpeg"/>
  <Override PartName="/word/media/rId111.jpg" ContentType="image/jpeg"/>
  <Override PartName="/word/media/rId112.jpg" ContentType="image/jpeg"/>
  <Override PartName="/word/media/rId44.png" ContentType="image/png"/>
  <Override PartName="/word/media/rId115.jpg" ContentType="image/jpeg"/>
  <Override PartName="/word/media/rId33.jpg" ContentType="image/jpeg"/>
  <Override PartName="/word/media/rId116.png" ContentType="image/png"/>
  <Override PartName="/word/media/rId49.png" ContentType="image/png"/>
  <Override PartName="/word/media/rId110.jpg" ContentType="image/jpeg"/>
  <Override PartName="/word/media/rId162.jpg" ContentType="image/jpeg"/>
  <Override PartName="/word/media/rId155.jpg" ContentType="image/jpeg"/>
  <Override PartName="/word/media/rId153.jpg" ContentType="image/jpeg"/>
  <Override PartName="/word/media/rId154.jpg" ContentType="image/jpeg"/>
  <Override PartName="/word/media/rId113.jpg" ContentType="image/jpeg"/>
  <Override PartName="/word/media/rId117.jpg" ContentType="image/jpeg"/>
  <Override PartName="/word/media/rId30.jpg" ContentType="image/jpeg"/>
  <Override PartName="/word/media/rId1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WASH) será caracterizado quanto à sua história, métodos e resultados. O Programa WASH, voltado para educação em Ciência, Tecnologia, Engenharia, Artes e Matemática (STEAM) vem sendo executado desde 2013, com presença em dezenas de municípios brasileiros e milhares de crianças atendidas. Após anos de prática, suas características principais foram agrupadas em um termo de referência publicado em 2018, na forma de uma portaria (Portaria CTI 178/2018). Serão empregados 3 métodos principais para a caracterização do Programa WASH: uma adaptação simplificada do método historiográfico (eixo 1), uma modelagem híbrida do tipo Entidade Relacionamento (eixo 2) e o emprego de consultas estruturadas a uma base de dados especialmente desenvolvida para produzir os indicadores (eixo 3). A análise dos resultados obtidos a partir do emprego destes 3 métodos permitiu produzir uma revisão no termo de referência, a qual é o principal produto tecnológico desta dissertação, quesito obrigatório para a obtenção do título em Mestrado. São também produtos tecnológicos desta dissertação, com a colaboração de outros pesquisadores, a Plataforma de Dados Platuósh.</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INTRODU\c{C}\~AO"/>
      <w:r>
        <w:t xml:space="preserve">INTRODUÇÃO</w:t>
      </w:r>
      <w:bookmarkEnd w:id="20"/>
    </w:p>
    <w:p>
      <w:pPr>
        <w:pStyle w:val="FirstParagraph"/>
      </w:pPr>
      <w:r>
        <w:t xml:space="preserve">Aos olhos de jovens observadores contemporâneos, parece natural a relativa desenvoltura com que as pessoas utilizam as tecnologias da informação e comunicação em computadores e celulares nos dias de hoje. Já estão bastante difundidos os serviços de governo eletrônico, os sites de comércio, os aplicativos de entrega, as plataformas de ensino, de reuniões, a busca por oportunidades profissionais, o voto eletrônico, os serviços financeiros e de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t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ta evolução foi identificada,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para que pudessem se apropriar dessas tecnologias.</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rivados.</w:t>
      </w:r>
    </w:p>
    <w:p>
      <w:pPr>
        <w:pStyle w:val="BodyText"/>
      </w:pPr>
      <w:r>
        <w:t xml:space="preserve">Essa expansão deu-se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eventos, reuniões e consultas médicas, dentre tantos outros exemplos.</w:t>
      </w:r>
    </w:p>
    <w:p>
      <w:pPr>
        <w:pStyle w:val="BodyText"/>
      </w:pPr>
      <w:r>
        <w:t xml:space="preserve">Tais transformações tiveram impactos econômicos e sociais profundos, inclusive nas relações de trabalho, tanto na criação e extinção de postos de trabalho,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e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ou Economia do Bico, que precariza as relações trabalhistas por meio de plataformas que as impessoaliza a ponto de camuflar a exploração [XXX]. O termo bicoaqui está sendo usado como tradução livre de gigs, que nos Estados Unidos é uma gíria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de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autonomia e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e da informática,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enaltecia a ciência e a literatura como base da felicidade pública. Essa percepção de valor da ciência e da cultura perdurou histór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um bem comum,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formação de qualidade nas áreas STEM.</w:t>
      </w:r>
    </w:p>
    <w:p>
      <w:pPr>
        <w:pStyle w:val="BodyText"/>
      </w:pPr>
      <w:r>
        <w:t xml:space="preserve">Nos anos 90 os EUA identificaram fragilidades na educação de STEM com prejuízo ao poderio bélico e tecnológico nacional, à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americano teve que propor ações para atualizar as competências curriculares, visando manter uma inserção hegemônica na economia do século XXI.</w:t>
      </w:r>
    </w:p>
    <w:p>
      <w:pPr>
        <w:pStyle w:val="BodyText"/>
      </w:pPr>
      <w:r>
        <w:t xml:space="preserve">Segundo Relatório do Congress Research Service(CRS - Serviço de pesquisa do Congresso Americano), mais de 200 projetos de Lei contendo o termo educação científicaforam apresentados entre 1987 e 2008. O mesmo relatório aponta que 13 agências federais estavam envolvidas em programas ou atividades de educação do tipo STEM. (Pag.2 do Relatório).</w:t>
      </w:r>
    </w:p>
    <w:p>
      <w:pPr>
        <w:pStyle w:val="BodyText"/>
      </w:pPr>
      <w:r>
        <w:t xml:space="preserve">Os atores governamentais e estudiosos daquele período identificar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para que seja possível delimitar o escopo da presente pesquisa.</w:t>
      </w:r>
    </w:p>
    <w:p>
      <w:pPr>
        <w:pStyle w:val="BodyText"/>
      </w:pPr>
      <w:r>
        <w:t xml:space="preserve">O caratér pioneiro do pensamento de Papert ficará mais evidente na fundamentação teórica. Entretanto, cabe reconhecer aqui, de forma resumida, que, quando formulou suas ideias, nos anos 70, os computadores ainda não eram amplamente acessíveis ou disponíveis para uso doméstico ou nas escolas.</w:t>
      </w:r>
    </w:p>
    <w:p>
      <w:pPr>
        <w:pStyle w:val="BodyText"/>
      </w:pPr>
      <w:r>
        <w:t xml:space="preserve">Naquele tempo não existia o conceito de micro-computadores. Equipamentos com poder de processamento milhares de vezes inferior ao de um notebook de hoje, ocupavam centenas de metros quadrados [XXX lei de moore]. Segundo SOLOMON et al. (2020) , em 1966 os computadores eram poucos, grandes e espalhados, os custos eram muito altos e, portanto,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ainda que sem uma ampla disseminação no sistema educacional americano.</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NEGROPONTE, 2004) . A ideia era aprender o que se precisae não aprender o que se dev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NEGROPONTE, 2004), que seus sucessores no MIT, de forma independente,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NEGROPONTE, 2004) sucessores dos trabalhos seminais de Papert. Uma descrição detalhada sobre as características e história do OLPC pode ser encontrada no capítulo de Resultados e Análises, bem como em outras referências (ALVAREZ, 2015).</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MAMMANA e TOZZI, 2018)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CATTERALL, 2017) (MAMMANA e TOZZI, 2018) (YAKMAN, 2019). Desta forma, um novo acrônimo nasceu agregando Science, Technology Engineering, Arts and Mathematics, o STEAM (YAKMAN, 2019).</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1" w:name="WASH: projeto, programa, sistema, organiza\c{c}\~ao ou pol\'{\i}tica p\'ublica?"/>
      <w:r>
        <w:t xml:space="preserve">WASH: projeto, programa, sistema, organização ou política pública?</w:t>
      </w:r>
      <w:bookmarkEnd w:id="21"/>
    </w:p>
    <w:p>
      <w:pPr>
        <w:pStyle w:val="FirstParagraph"/>
      </w:pPr>
      <w:r>
        <w:t xml:space="preserve">Antes de prosseguir, é preciso escolher a nomenclatura que será usada ao longo de todo o texto para nos referirmos ao WASH.</w:t>
      </w:r>
    </w:p>
    <w:p>
      <w:pPr>
        <w:pStyle w:val="BodyText"/>
      </w:pPr>
      <w:r>
        <w:t xml:space="preserve">O WASH é um projeto, um programa, um sistema, uma organização ou uma política pública?</w:t>
      </w:r>
    </w:p>
    <w:p>
      <w:pPr>
        <w:pStyle w:val="BodyText"/>
      </w:pPr>
      <w:r>
        <w:t xml:space="preserve">Historicamente, como pode ser verificado na vasta documentação pregressa do WASH, temos nos referido a ele, displicentemente, como Projeto. Mas nesta dissertação precisos ser mais rigorosos conceitualmente.</w:t>
      </w:r>
    </w:p>
    <w:p>
      <w:pPr>
        <w:pStyle w:val="BodyText"/>
      </w:pPr>
      <w:r>
        <w:t xml:space="preserve">Para ser um projeto, precisaria ter um único plano de trabalho:</w:t>
      </w:r>
    </w:p>
    <w:p>
      <w:pPr>
        <w:pStyle w:val="BodyText"/>
      </w:pPr>
      <w:r>
        <w:t xml:space="preserve">com introdução, materiais e métodos,</w:t>
      </w:r>
    </w:p>
    <w:p>
      <w:pPr>
        <w:pStyle w:val="BodyText"/>
      </w:pPr>
      <w:r>
        <w:t xml:space="preserve">com objeto, objetivo e entregáveis,</w:t>
      </w:r>
    </w:p>
    <w:p>
      <w:pPr>
        <w:pStyle w:val="BodyText"/>
      </w:pPr>
      <w:r>
        <w:t xml:space="preserve">com a definição de sua duração,</w:t>
      </w:r>
    </w:p>
    <w:p>
      <w:pPr>
        <w:pStyle w:val="BodyText"/>
      </w:pPr>
      <w:r>
        <w:t xml:space="preserve">com a identificação de sua equipe,</w:t>
      </w:r>
    </w:p>
    <w:p>
      <w:pPr>
        <w:pStyle w:val="BodyText"/>
      </w:pPr>
      <w:r>
        <w:t xml:space="preserve">com um cronograma</w:t>
      </w:r>
    </w:p>
    <w:p>
      <w:pPr>
        <w:pStyle w:val="BodyText"/>
      </w:pPr>
      <w:r>
        <w:t xml:space="preserve">e com um orçamento.</w:t>
      </w:r>
    </w:p>
    <w:p>
      <w:pPr>
        <w:pStyle w:val="BodyText"/>
      </w:pPr>
      <w:r>
        <w:t xml:space="preserve">Este único plano de trabalho poderia ser complementado por aditivos ou emendas, mas sem ampliar o escopo de execução.</w:t>
      </w:r>
    </w:p>
    <w:p>
      <w:pPr>
        <w:pStyle w:val="BodyText"/>
      </w:pPr>
      <w:r>
        <w:t xml:space="preserve">Ocorre que desde sua criação, o WASH já teve pelo menos 12 Planos de Trabalho associados a diferentes fontes de financiamento (ver Plataforma Carlos Chagas CHAGAS (2022)), cada um estruturado de acordo com os itens elencados acima.</w:t>
      </w:r>
    </w:p>
    <w:p>
      <w:pPr>
        <w:pStyle w:val="BodyText"/>
      </w:pPr>
      <w:r>
        <w:t xml:space="preserve">Estes planos de trabalho, embora com características e escopos específicos, seguem uma linha mestra que dá as diretrizes para execução de atividades, as quais têm em comum um modo de promover a aprendizagem, ou seja, um método ou caminho.</w:t>
      </w:r>
    </w:p>
    <w:p>
      <w:pPr>
        <w:pStyle w:val="BodyText"/>
      </w:pPr>
      <w:r>
        <w:t xml:space="preserve">Portanto, essa repetição de projetos sequenciais, que reproduzem um mesmo método além da vigência de cada um individualmente, indica que o WASH já tem características de Programa, como é possível verificar nas regras do PMI (2008), citadas por Weaver (2010):</w:t>
      </w:r>
    </w:p>
    <w:p>
      <w:pPr>
        <w:pStyle w:val="BodyText"/>
      </w:pPr>
      <w:r>
        <w:t xml:space="preserve">Desta forma, é razoável aceitar que aquilo que vem sendo chamado por nós de Projeto WASH já tenha se transformado em um Programa, dado que é justamente um conjunto de Projetos, com atividades coordenadas e com métodos que, emboram evoluam no tempo, seguem uma linha mestra.</w:t>
      </w:r>
    </w:p>
    <w:p>
      <w:pPr>
        <w:pStyle w:val="BodyText"/>
      </w:pPr>
      <w:r>
        <w:t xml:space="preserve">Mas as coisas não são tão simples assim. Como o coordenador do WASH é vinculado ao Governo Federal, há que se observar as normas do executivo para a criação de programas, a exemplo da edição de atos de ofício específicos para tal. Como o método WASH ainda está em desenvolvimento, não há que se falar na edição desses instrumento. Desta forma, a coordenação do WASH tem tomado o cuidado de não se referir a ele como programa, para não criar uma falsa expectativa de certeza de longevidade em seus beneficiários. O WASH é renovado anualmente, projeto a projeto, constantemente avaliado e não existe garantia formal, do ponto de vista do Governo Federal, de sua continuidade por períodos plurianuais.</w:t>
      </w:r>
    </w:p>
    <w:p>
      <w:pPr>
        <w:pStyle w:val="BodyText"/>
      </w:pPr>
      <w:r>
        <w:t xml:space="preserve">Não obstante esse cuidado, é evidente que o Projeto WASH de hoje extrapola os limites de qualquer um dos planos de trabalho que o implementam. Por isso, há que se falar também na possibilidade do WASH ser considerado uma proto-política pública, daquelas que são vivenciadas mas que ainda não estão formalizadas.</w:t>
      </w:r>
    </w:p>
    <w:p>
      <w:pPr>
        <w:pStyle w:val="BodyText"/>
      </w:pPr>
      <w:r>
        <w:t xml:space="preserve">Por outro lado, ficará claro, ao longo desta dissertação, que também é possível entender o WASH como um sistema, tanto se o considerarmos sob a ótica de uma definição mais genérica, como segue...</w:t>
      </w:r>
    </w:p>
    <w:p>
      <w:pPr>
        <w:pStyle w:val="BodyText"/>
      </w:pPr>
      <w:r>
        <w:t xml:space="preserve">...quanto se levarmos em conta a definição de BERTALANFFY (1968):</w:t>
      </w:r>
    </w:p>
    <w:p>
      <w:pPr>
        <w:pStyle w:val="BodyText"/>
      </w:pPr>
      <w:r>
        <w:t xml:space="preserve">Quanto a verificar se o WASH é uma organização, podemos usar a seguinte definição (MAXIMIANO, 1981):</w:t>
      </w:r>
    </w:p>
    <w:p>
      <w:pPr>
        <w:pStyle w:val="BodyText"/>
      </w:pPr>
      <w:r>
        <w:t xml:space="preserve">Usando palavras diferentes, o mesmo autor nos contempla com outra forma de definição que é particularmente interessante para o caso do WASH:</w:t>
      </w:r>
    </w:p>
    <w:p>
      <w:pPr>
        <w:pStyle w:val="BodyText"/>
      </w:pPr>
      <w:r>
        <w:t xml:space="preserve">As duas definições permitem associar ao WASH o conceito de organização, como se verá ao longo deste estudo.</w:t>
      </w:r>
    </w:p>
    <w:p>
      <w:pPr>
        <w:pStyle w:val="BodyText"/>
      </w:pPr>
      <w:r>
        <w:t xml:space="preserve">Com essas delimitações conceituais em mente, decidimos adotar, ao longo de toda a dissertação, o termo Programapara nos referirmos ao WASH, sabendo que subjacente a este programa existe um sistema, que como veremos, é o objeto de estudo deste trabalho.</w:t>
      </w:r>
    </w:p>
    <w:p>
      <w:pPr>
        <w:pStyle w:val="Heading2"/>
      </w:pPr>
      <w:bookmarkStart w:id="22" w:name="Objeto"/>
      <w:r>
        <w:t xml:space="preserve">Objeto</w:t>
      </w:r>
      <w:bookmarkEnd w:id="22"/>
    </w:p>
    <w:p>
      <w:pPr>
        <w:pStyle w:val="FirstParagraph"/>
      </w:pPr>
      <w:r>
        <w:t xml:space="preserve">Este trabalho tem por objeto de estudo do Programa WASH - Workshop de Aficionados em Software e Hardware, considerando como recorte temporal o período de novembro de 2013, mês de sua criação, até outubro de 2022.</w:t>
      </w:r>
    </w:p>
    <w:p>
      <w:pPr>
        <w:pStyle w:val="Heading2"/>
      </w:pPr>
      <w:bookmarkStart w:id="23" w:name="Objetivo"/>
      <w:r>
        <w:t xml:space="preserve">Objetivo</w:t>
      </w:r>
      <w:bookmarkEnd w:id="23"/>
    </w:p>
    <w:p>
      <w:pPr>
        <w:pStyle w:val="FirstParagraph"/>
      </w:pPr>
      <w:r>
        <w:t xml:space="preserve">A caracterização do Programa WASH dar-se-á em 3 eixos:</w:t>
      </w:r>
    </w:p>
    <w:p>
      <w:pPr>
        <w:pStyle w:val="BodyText"/>
      </w:pPr>
      <w:r>
        <w:t xml:space="preserve">Eixo 1: trajetória (história)</w:t>
      </w:r>
    </w:p>
    <w:p>
      <w:pPr>
        <w:pStyle w:val="BodyText"/>
      </w:pPr>
      <w:r>
        <w:t xml:space="preserve">Eixo 2: modelagem</w:t>
      </w:r>
    </w:p>
    <w:p>
      <w:pPr>
        <w:pStyle w:val="BodyText"/>
      </w:pPr>
      <w:r>
        <w:t xml:space="preserve">Eixo 3: resultados</w:t>
      </w:r>
    </w:p>
    <w:p>
      <w:pPr>
        <w:pStyle w:val="BodyText"/>
      </w:pPr>
      <w:r>
        <w:t xml:space="preserve">Essa caracterização embasará uma proposta de melhoria em suas práticas, por meio da revisão do Documento de Referência constante no anexo da Portaria CTI 178/2018.</w:t>
      </w:r>
    </w:p>
    <w:p>
      <w:pPr>
        <w:pStyle w:val="Heading2"/>
      </w:pPr>
      <w:bookmarkStart w:id="24" w:name="Hip\'oteses"/>
      <w:r>
        <w:t xml:space="preserve">Hipóteses</w:t>
      </w:r>
      <w:bookmarkEnd w:id="24"/>
    </w:p>
    <w:p>
      <w:pPr>
        <w:pStyle w:val="FirstParagraph"/>
      </w:pPr>
      <w:r>
        <w:t xml:space="preserve">Decidimos utilizar como uma parte das hipóteses deste trabalho os objetivos declarados pela Portaria 178/2018. Esta decisão tem como base o entendimento que é papel desta pesquisa verificar se os objetivos declarados pelo Projeto WASH foram alcançados.</w:t>
      </w:r>
    </w:p>
    <w:p>
      <w:pPr>
        <w:pStyle w:val="BodyText"/>
      </w:pPr>
      <w:r>
        <w:t xml:space="preserve">Assim, ao final deste trabalho de dissertação, serão verificadas, uma a uma, as seguintes hipóteses:</w:t>
      </w:r>
    </w:p>
    <w:p>
      <w:pPr>
        <w:pStyle w:val="BodyText"/>
      </w:pPr>
      <w:r>
        <w:t xml:space="preserve">O WASH promove ações de disseminação de conhecimentos em Ciência e Tecnologia;</w:t>
      </w:r>
    </w:p>
    <w:p>
      <w:pPr>
        <w:pStyle w:val="BodyText"/>
      </w:pPr>
      <w:r>
        <w:t xml:space="preserve">O WASH desenvolve habilidades relacionadas ao método científico e de engenharia;</w:t>
      </w:r>
    </w:p>
    <w:p>
      <w:pPr>
        <w:pStyle w:val="BodyText"/>
      </w:pPr>
      <w:r>
        <w:t xml:space="preserve">O WASH estimula aprendizagem por meio da orientação a projetos para alunos do ensino médio, técnico e de graduação;</w:t>
      </w:r>
    </w:p>
    <w:p>
      <w:pPr>
        <w:pStyle w:val="BodyText"/>
      </w:pPr>
      <w:r>
        <w:t xml:space="preserve">O WASH dissemina e populariza a ciência e a tecnologia atendendo a Estratégia Nacional de Ciência, Tecnologia e Inovação (ENCTI);</w:t>
      </w:r>
    </w:p>
    <w:p>
      <w:pPr>
        <w:pStyle w:val="BodyText"/>
      </w:pPr>
      <w:r>
        <w:t xml:space="preserve">O WASH desenvolve vivências de curta duração (oficinas) para alunos do ensino fundamental;</w:t>
      </w:r>
    </w:p>
    <w:p>
      <w:pPr>
        <w:pStyle w:val="BodyText"/>
      </w:pPr>
      <w:r>
        <w:t xml:space="preserve">Complementarmente, considerando o conhecimento visceral que temos do projeto, apontamos as seguintes hipóteses adicionais para nossa pesquisa:</w:t>
      </w:r>
    </w:p>
    <w:p>
      <w:pPr>
        <w:pStyle w:val="BodyText"/>
      </w:pPr>
      <w:r>
        <w:t xml:space="preserve">O WASH é um projeto de estímulo à disseminação da Cultura Digital e de consolidação do STEAM na escola pública brasileira;</w:t>
      </w:r>
    </w:p>
    <w:p>
      <w:pPr>
        <w:pStyle w:val="BodyText"/>
      </w:pPr>
      <w:r>
        <w:t xml:space="preserve">O WASH teve como origem as experiências do Projeto Governo Eletrônico de Serviço de Atendimento ao Cidadão (GESAC), da avaliação do OLPC (NEGROPONTE, 2004) e da Avaliação do PID (MAMMANA, 2009);</w:t>
      </w:r>
    </w:p>
    <w:p>
      <w:pPr>
        <w:pStyle w:val="BodyText"/>
      </w:pPr>
      <w:r>
        <w:t xml:space="preserve">O WASH carrega elementos da filosofia de Seymour Papert (PAPERT, 1980),combinados com outros métodos;</w:t>
      </w:r>
    </w:p>
    <w:p>
      <w:pPr>
        <w:pStyle w:val="BodyText"/>
      </w:pPr>
      <w:r>
        <w:t xml:space="preserve">O WASH resultou, ao longo de seus 9 anos de existência, em uma vasta produção de conhecimentos e aprendizados, concomitantemente ao atendimento de milhares de crianças em dezenas de localidades brasileiras.</w:t>
      </w:r>
    </w:p>
    <w:p>
      <w:pPr>
        <w:pStyle w:val="BodyText"/>
      </w:pPr>
      <w:r>
        <w:t xml:space="preserve">o WASH, que se iniciou como um projeto único e evoluiu como um programa, hoje pode ser considerado como uma proto-política pública.</w:t>
      </w:r>
    </w:p>
    <w:p>
      <w:pPr>
        <w:pStyle w:val="Heading2"/>
      </w:pPr>
      <w:bookmarkStart w:id="25" w:name="Problema"/>
      <w:r>
        <w:t xml:space="preserve">Problema</w:t>
      </w:r>
      <w:bookmarkEnd w:id="25"/>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um novo documento de formalização da metodologia.</w:t>
      </w:r>
    </w:p>
    <w:p>
      <w:pPr>
        <w:pStyle w:val="Heading2"/>
      </w:pPr>
      <w:bookmarkStart w:id="26" w:name="Justificativa"/>
      <w:r>
        <w:t xml:space="preserve">Justificativa</w:t>
      </w:r>
      <w:bookmarkEnd w:id="26"/>
    </w:p>
    <w:p>
      <w:pPr>
        <w:pStyle w:val="FirstParagraph"/>
      </w:pPr>
      <w:r>
        <w:t xml:space="preserve">A aceitação do método do Projeto WASH pelas instituições de educação, documentada por dezenas de instrumentos legais de adesão (portarias), permite vislumbrar a transformação do projeto em política pública, o que tem estimulado chamar o projeto como proto-política, ou seja, política pública em construção. Para que o projeto atinja o estágio de política consolidada, é preciso fazer uma revisão em seu documento de referência e, para isso, é necessário caracterizá-lo em 3 eixos:</w:t>
      </w:r>
    </w:p>
    <w:p>
      <w:pPr>
        <w:pStyle w:val="BodyText"/>
      </w:pPr>
      <w:r>
        <w:t xml:space="preserve">Eixo 1: trajetória (história)</w:t>
      </w:r>
    </w:p>
    <w:p>
      <w:pPr>
        <w:pStyle w:val="BodyText"/>
      </w:pPr>
      <w:r>
        <w:t xml:space="preserve">Eixo 2: modelagem</w:t>
      </w:r>
    </w:p>
    <w:p>
      <w:pPr>
        <w:pStyle w:val="BodyText"/>
      </w:pPr>
      <w:r>
        <w:t xml:space="preserve">Eixo 3: resultados</w:t>
      </w:r>
    </w:p>
    <w:p>
      <w:pPr>
        <w:pStyle w:val="Heading1"/>
      </w:pPr>
      <w:bookmarkStart w:id="27" w:name="FUNDAMENTA\c{C}\~AO TE\'ORICA "/>
      <w:r>
        <w:t xml:space="preserve">FUNDAMENTAÇÃO TEÓRICA</w:t>
      </w:r>
      <w:r>
        <w:t xml:space="preserve"> </w:t>
      </w:r>
      <w:bookmarkEnd w:id="27"/>
    </w:p>
    <w:p>
      <w:pPr>
        <w:pStyle w:val="FirstParagraph"/>
      </w:pPr>
      <w:r>
        <w:t xml:space="preserve">Como já exposto na Introdução, o presente trabalho se propõe a:</w:t>
      </w:r>
    </w:p>
    <w:p>
      <w:pPr>
        <w:pStyle w:val="BodyText"/>
      </w:pPr>
      <w:r>
        <w:t xml:space="preserve">Eixo 1: caracterizar a história do Projeto WASH</w:t>
      </w:r>
    </w:p>
    <w:p>
      <w:pPr>
        <w:pStyle w:val="BodyText"/>
      </w:pPr>
      <w:r>
        <w:t xml:space="preserve">Eixo 2: modelar o sistema do WASH</w:t>
      </w:r>
    </w:p>
    <w:p>
      <w:pPr>
        <w:pStyle w:val="BodyText"/>
      </w:pPr>
      <w:r>
        <w:t xml:space="preserve">Eixo 3: caracterizar seus resultados</w:t>
      </w:r>
    </w:p>
    <w:p>
      <w:pPr>
        <w:pStyle w:val="BodyText"/>
      </w:pPr>
      <w:r>
        <w:t xml:space="preserve">Esta análise tem por objetivo criar as bases para propor melhorias no termo de referência do Programa WASH, que hoje está presente como anexo à Portaria CTI 178/2018.</w:t>
      </w:r>
    </w:p>
    <w:p>
      <w:pPr>
        <w:pStyle w:val="BodyText"/>
      </w:pPr>
      <w:r>
        <w:t xml:space="preserve">Neste capítulo serão aprofundados aspectos levantados na Introdução, embasando a vindoura escolha dos métodos que serão empregados para alcançar os objetivos deste trabalho nos 3 eixos indicados.</w:t>
      </w:r>
    </w:p>
    <w:p>
      <w:pPr>
        <w:pStyle w:val="BodyText"/>
      </w:pPr>
      <w:r>
        <w:t xml:space="preserve">Antes de prosseguir é necessário entender o papel do método em um trabalho científico. Esta compreensão pode ser construída pela análise da origem etmológica da palavra.</w:t>
      </w:r>
    </w:p>
    <w:p>
      <w:pPr>
        <w:pStyle w:val="BodyText"/>
      </w:pPr>
      <w:r>
        <w:t xml:space="preserve">Tendo em vista, então, a necessidade de escolher um caminho para chegar até os objetivos do trabalho, neste capítulo serão descritos os fundamentos teóricos que serão considerados.</w:t>
      </w:r>
    </w:p>
    <w:p>
      <w:pPr>
        <w:pStyle w:val="BodyText"/>
      </w:pPr>
      <w:r>
        <w:t xml:space="preserve">Mas antes de prosseguir, é preciso declarar que temos sensibilidade aos argumentos apresentados em GODOI et al. (2006), dando conta da impossibilidade do método como corretor, ou remédio, para as dificuldadesinerentes a uma dita insegurança epistemológica. Entretanto, não haverá como nos debruçarmos sobre isso com mais profundidade neste trabalho, havendo que prosseguir, mesmo que tão somente para, em caráter preliminar, adquirir conhecimento de maneira instrumentalno âmbito de uma busca por uma sempre questionável objetividade científica, com a esperança de plantar uma semente para que outras abordagens possam ser empregadas por pesquisadores mais versados em abordagens antifundacionais (GODOI et al., 2006).</w:t>
      </w:r>
    </w:p>
    <w:p>
      <w:pPr>
        <w:pStyle w:val="BodyText"/>
      </w:pPr>
      <w:r>
        <w:t xml:space="preserve">Esse ponto de vista revela uma característica da nossa pesquisa bibliográfica: ela é de caráter instrumental e não é voltada para gerar novos conhecimentos sobre a literatura em si.</w:t>
      </w:r>
    </w:p>
    <w:p>
      <w:pPr>
        <w:pStyle w:val="BodyText"/>
      </w:pPr>
      <w:r>
        <w:t xml:space="preserve">Nosso objetivo principal é o de melhorar o termo de referência do Programa WASH e, para isso, decidimos usufruir do trabalho de outros pesquisadores que já se debruçaram sobre os clássicos e que já sintetizaram em procedimentos os métodos de nosso interesse.</w:t>
      </w:r>
    </w:p>
    <w:p>
      <w:pPr>
        <w:pStyle w:val="BodyText"/>
      </w:pPr>
      <w:r>
        <w:t xml:space="preserve">Assim, nossa escolha de autores visa aumentar nossa eficiência na busca pelos métodos que nos interessam, sempre de forma crítica, para que não nos suportemos em textos de baixa confiabilidade.</w:t>
      </w:r>
    </w:p>
    <w:p>
      <w:pPr>
        <w:pStyle w:val="BodyText"/>
      </w:pPr>
      <w:r>
        <w:t xml:space="preserve">Essa forma dita pragmáticade abordagem nos permite avançar no que realmente temos para contribuir, nos apoiando com segurança no trabalho de compilação e interpretação que outros já fizeram nas diversas áreas onde temos interesse. Em alguns casos, buscamos os clássicos, como forma de esclarecimento e verificação dos resultados apresentados por referências mais recentes. Aliás, nossa abordagem instrumental exige a exploração de referências mais recentes, porque essas acabam por compilar conhecimentos de várias áreas, apresentando descrições de métodos encapsuladas em formatos prontamente aplicáveis.</w:t>
      </w:r>
    </w:p>
    <w:p>
      <w:pPr>
        <w:pStyle w:val="Heading2"/>
      </w:pPr>
      <w:bookmarkStart w:id="28" w:name="Fundamenta\c{c}\~ao: hist\'oria (eixo 1)"/>
      <w:r>
        <w:t xml:space="preserve">Fundamentação: história (eixo 1)</w:t>
      </w:r>
      <w:bookmarkEnd w:id="28"/>
    </w:p>
    <w:p>
      <w:pPr>
        <w:pStyle w:val="FirstParagraph"/>
      </w:pPr>
      <w:r>
        <w:t xml:space="preserve">Para caracterizar e traçar a trajetória (história) do Programa WASH, em qual contexto ele surgiu, quais políticas, projetos, ações, enfim, as diversas experiências de cultura digital que o antecederam, há a necessidade de definir e aplicar um método. Mas antes de definí-lo há que se revisitar os conceitos pré-existentes, trabalho que se desenvolverá nesta seção.</w:t>
      </w:r>
    </w:p>
    <w:p>
      <w:pPr>
        <w:pStyle w:val="BodyText"/>
      </w:pPr>
      <w:r>
        <w:t xml:space="preserve">Assim, nesta seção será revisitada a base metodológica para construir as narrativas de práticas que antecederam a existência do Programa WASH, a exemplo do GESAC, OLPC, Ciência na Escola e o Pensamento de Papert, como forma de confirmar a hipótese de sua origem. Esse percurso se dará no contorno conceitual da Cultura Digital.</w:t>
      </w:r>
    </w:p>
    <w:p>
      <w:pPr>
        <w:pStyle w:val="BodyText"/>
      </w:pPr>
      <w:r>
        <w:t xml:space="preserve">Portanto, conhecer esta história é importante para elucidar as origens do Programa WASH, no contexto do eixo 1 deste trabalho, que é complementado pelos demais eixos.</w:t>
      </w:r>
    </w:p>
    <w:p>
      <w:pPr>
        <w:pStyle w:val="BodyText"/>
      </w:pPr>
      <w:r>
        <w:t xml:space="preserve">Ocorre que, pelo caráter recente de muitas das histórias que contribuíram para existência do WASH, elas ainda estão sendo contadas de forma superficial por diferentes perspectivas e atores. Por ter sido testemunha ocular de algumas delas, esta candidata tem a contribuir com sua própria narrativa, a qual não pode ficar restrita a uma simples crônica ou descrição de linha do tempo. Ao contrário, o eixo 1 foi desenvolvido de forma complementar aos outros dois eixos, estabelecendo uma abordagem plural, que culminou a proposta de mudanças no termo de referência do WASH.</w:t>
      </w:r>
    </w:p>
    <w:p>
      <w:pPr>
        <w:pStyle w:val="BodyText"/>
      </w:pPr>
      <w:r>
        <w:t xml:space="preserve">Esta nossa proximidade com os fatos que tentamos descrever e narrar nesta dissertação exige um cuidado especial, porque, como alerta PIERANTI (2022):</w:t>
      </w:r>
    </w:p>
    <w:p>
      <w:pPr>
        <w:pStyle w:val="BodyText"/>
      </w:pPr>
      <w:r>
        <w:t xml:space="preserve">Se é impossível negar a natureza humana do pesquisador e (...) seu conjunto de referências comuns ao tempo presente(PIERANTI, 2022), mesmo quando o pesquisador está distante da época e do local estudados, o que dizer da posição desta autora que é partícipe do programa em estudo?</w:t>
      </w:r>
    </w:p>
    <w:p>
      <w:pPr>
        <w:pStyle w:val="BodyText"/>
      </w:pPr>
      <w:r>
        <w:t xml:space="preserve">Vem ao nosso socorro a compreensão de que deve prevalecer o reconhecimento das limitações da historiografia, implicando na aceitação dos resultados obtidos como um encaminhamento, dentre outros possíveis, da pesquisa proposta(PIERANTI, 2022).</w:t>
      </w:r>
    </w:p>
    <w:p>
      <w:pPr>
        <w:pStyle w:val="BodyText"/>
      </w:pPr>
      <w:r>
        <w:t xml:space="preserve">FAVERSANI (1998) corrobora com esse entendimento, quando traz:</w:t>
      </w:r>
    </w:p>
    <w:p>
      <w:pPr>
        <w:pStyle w:val="BodyText"/>
      </w:pPr>
      <w:r>
        <w:t xml:space="preserve">Também nos conforta a visão da epistemologia social que aponta para dois aspectos complementares, in verbis (GODOI et al., 2006) : a questão da impossibilidade do distanciamento e da assepsia metodológica ao lançarmos olhares sobre o mundo; e o fato de que somos necessariamente parte daquilo que analisamos e, muitas vezes, tentamos modificar.</w:t>
      </w:r>
    </w:p>
    <w:p>
      <w:pPr>
        <w:pStyle w:val="BodyText"/>
      </w:pPr>
      <w:r>
        <w:t xml:space="preserve">Ademais, desafia a nossa ambição de encontrar um métodoa compreensão de que a historiografia nâo produziu um único método, mas diferentes tradições(Firat, 1987). Esse desafio se aprofunda, quando consideramos, por exemplo, Costa e Silva (2019), que apontam que a pesquisa histórica ainda pode ser considerada marginal na maioria dos livros sobre metodologia de pesquisa em ciências sociais, pois não desfruta do espaço dado a outros métodos de pesquisa, in verbis. Lançando nossa ambição num limbo, Costa e Silva (2019) reconhecem que um dos argumentos mais fortes acerca dessa ausência (de descrição de método) transfere uma certa responsabilidade para o historiador, que não teria, por prática de pesquisa, de justificar metodologicamente o seu trabalho.</w:t>
      </w:r>
    </w:p>
    <w:p>
      <w:pPr>
        <w:pStyle w:val="BodyText"/>
      </w:pPr>
      <w:r>
        <w:t xml:space="preserve">Para além de nos desafiar, muitas vezes sintímo-nos arrefecidos em nosso intento de encontrar um método, tendo em vista a negação de Popper em relação à cientificidade da história antiga, por exemplo (FAVERSANI, 1998), ou mesmo de sua utilidade (Firat, 1987).</w:t>
      </w:r>
    </w:p>
    <w:p>
      <w:pPr>
        <w:pStyle w:val="BodyText"/>
      </w:pPr>
      <w:r>
        <w:t xml:space="preserve">Os historiadores vêm dando respostas a estes questionamentos, como no caso do exemplo citado por Costa e Silva (2019), que relata a publicação, em 2013, pela revista Management and Organizational History, de uma edição especial entitulada Doing Research in Management and Organizational Studies. Esta edição especial é voltada para apresentar aplicações do método histórico, com orientações práticas (Costa e Silva, 2019). A mesma referência trás outros exemplos de iniciativas recentes semelhantes.</w:t>
      </w:r>
    </w:p>
    <w:p>
      <w:pPr>
        <w:pStyle w:val="BodyText"/>
      </w:pPr>
      <w:r>
        <w:t xml:space="preserve">Dessa forma, não podemos nos deixar abater por essas questões epistemológicas, pelo menos do ponto de vista do trabalho que precisa ser realizado nesta dissertação, cabendo adotar uma visão pragmática para a questão, inspirada pelo entendimento de FAVERSANI (1998):</w:t>
      </w:r>
    </w:p>
    <w:p>
      <w:pPr>
        <w:pStyle w:val="BodyText"/>
      </w:pPr>
      <w:r>
        <w:t xml:space="preserve">No transcorrer deste trabalho, mostraremos que 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 Em termos organizacionais, é estruturado na forma de heterarquia; uma prática sem organograma e que, por ora, ocorre em rede, de forma distribuída, sem institucionalidade definida.</w:t>
      </w:r>
    </w:p>
    <w:p>
      <w:pPr>
        <w:pStyle w:val="BodyText"/>
      </w:pPr>
      <w:r>
        <w:t xml:space="preserve">É esta complexidade que exige uma visão sistêmica entre abordagens históricas (eixo 1), modelagem de sistemas (eixo 2) e levamentamento estatístico de dados (eixo 3). Esta menção a uma pluralidade de métodos e, em particular, a menção ao uso da estatística, nos motiva a olhar com mais cuidado para a segunda fase da Escola de Annales, quando se praticou a História Quantitativa. Fazemos isso com o devido cuidado de não suscitar expectativas nos leitores que, depois, não conseguiremos satisfazer. Esse olhar para a segunda fase da Escola de Annales será feito com a devida parcimônia e consciência do papel limitado que podemos desempenhar em termos de historiografia.</w:t>
      </w:r>
    </w:p>
    <w:p>
      <w:pPr>
        <w:pStyle w:val="BodyText"/>
      </w:pPr>
      <w:r>
        <w:t xml:space="preserve">Segundo PIERANTI (2022):</w:t>
      </w:r>
    </w:p>
    <w:p>
      <w:pPr>
        <w:pStyle w:val="BodyText"/>
      </w:pPr>
      <w:r>
        <w:t xml:space="preserve">Com isso em mente, na dimensão histórica, tentaremos estabelecer um caminho próprio de historiografia, com inspiração na possibilidade de aplicar o método historiográfico como elemento de pesquisa em administração pública contemporânea, seguindo as opções indicadas em Costa e Silva (2019) e PIERANTI (2022), por exemplo. Esta iniciativa parte da aceitação da história como determinante para explicar os acontecimentos e estruturas existentes em qualquer sociedade (PIERANTI, 2022). Mas tal aceitação não esteve sempre presente na disciplina de Estudos Organizacionais, a exemplo da forte influência cientificista norte-americana que resultou em um afastamento da história, conferindo um caráter a-histórico às pesquisas(Costa e Silva, 2019).</w:t>
      </w:r>
    </w:p>
    <w:p>
      <w:pPr>
        <w:pStyle w:val="BodyText"/>
      </w:pPr>
      <w:r>
        <w:t xml:space="preserve">Kieser (1994) analisa o motivo pelo qual a história teria sido expelidade práticas recentes da Teoria das Organização. Citando Max Weber como um dos pais dessa área, bem como da sociologia, Kieser indica que Weber estaria convencido que para entender instituições contemporâneas seria necessário conhecer como elas se desenvolveram na história(Kieser, 1994, tradução livre). Segundo ele, uma das razões para essa negligência com a história, contrariando a prescrição de Weber, seria a recente profissionalização da sociologia, que na busca de uma identidade que a tornasse independente, desenvolveu a preferência por métodos específicos tais como experimentos e entrevistas, que em conjunção com a análise estatística, ofereciam um prospecto de metodologia precisa, análoga à da ciência(Kieser, 1994, tradução livre).</w:t>
      </w:r>
    </w:p>
    <w:p>
      <w:pPr>
        <w:pStyle w:val="BodyText"/>
      </w:pPr>
      <w:r>
        <w:t xml:space="preserve">Tendo em mente que caracterizar o WASH é uma forma de estudo organizacional, nos parece adequado dedicar uma parcela do esforço deste trabalho à história, ainda que seja necessário manter nossa ambição encapsulada dentro de um senso de auto-limitação, porque tratamos de eventos muito recentes, sem um compromisso com a história de longa duração, como é o caso da contribuição dos grandes nomes da Escola de Annales, por exemplo.</w:t>
      </w:r>
    </w:p>
    <w:p>
      <w:pPr>
        <w:pStyle w:val="BodyText"/>
      </w:pPr>
      <w:r>
        <w:t xml:space="preserve">Mesmo com a consciência desse limite, entendemos que é possível contribuir com os registros que serão trazidos no capítulo de resultados desta dissertação, para que outros pesquisadores possam se debruçar com mais profundidade sobre os eventos que aqui descrevemos e narramos em caráter pioneiro.</w:t>
      </w:r>
    </w:p>
    <w:p>
      <w:pPr>
        <w:pStyle w:val="Heading3"/>
      </w:pPr>
      <w:bookmarkStart w:id="29" w:name="Revis\~ao da evolu\c{c}\~ao da historiografia"/>
      <w:r>
        <w:t xml:space="preserve">Revisão da evolução da historiografia</w:t>
      </w:r>
      <w:bookmarkEnd w:id="29"/>
    </w:p>
    <w:p>
      <w:pPr>
        <w:pStyle w:val="FirstParagraph"/>
      </w:pPr>
      <w:r>
        <w:t xml:space="preserve">Para que o registro histórico de interesse para este texto se dê no contexto da ciência, no qual todas as afirmações aqui devem se inserir, é preciso que estas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 não obstante o caráter tautológico que Popper tentou dar à cientificidade histórica (Firat, 1987). Adiante revisitaremos essa questão epistemológica.</w:t>
      </w:r>
    </w:p>
    <w:p>
      <w:pPr>
        <w:pStyle w:val="BodyText"/>
      </w:pPr>
      <w:r>
        <w:t xml:space="preserve">Este caminho escolhido para a construção da narrativa histórica será descrito no capítulo de Materiais e Métodos, deixando para o capítulo de Resultadosa apresentação do discurso históric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 ser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0"/>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ão negligenciaremos, mesmo sem ficar restritos a ele, o entendimento de Ranke, exposto no Prefácio à 1ª edição de seu História dos povos germânicos e latinos(apud BENTIVOGLIO, 2010), que explicita:</w:t>
      </w:r>
    </w:p>
    <w:p>
      <w:pPr>
        <w:pStyle w:val="BodyText"/>
      </w:pPr>
      <w:r>
        <w:t xml:space="preserve">Ranke, no mesmo text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lém da Escola Prussiana: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Para Firat (1987), a análise marxista se situa entre os Annales e as tradições hermenêuticas, alertando para o risco da interpretação da realidade ser distorcida pelas experiências materiais dos seres humanos.</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Em sua segunda fase, identificada com Fernand Braudel, a ideia fundamental era de que a história é regida por fenômenos de longa duração, como os que dominaram a Revolução Francesa ou a Idade Média, por exemplo. É justamente o estudo sobre a Revolução Francesa, conduzido por Ernest Labrousse, que traz para dentro da Escola de Annales a dita revolução quantitativa, entre os anos de 1950 e 1970 (Burke, 1991).</w:t>
      </w:r>
    </w:p>
    <w:p>
      <w:pPr>
        <w:pStyle w:val="BodyText"/>
      </w:pPr>
      <w:r>
        <w:t xml:space="preserve">Este período, que é de maior interesse para o método que aqui construiremos, se caracteriza pelo nascimento da História Quantitativa (Burke, 1991), no contexto dos estudos sobre preços na França do século XVIII.</w:t>
      </w:r>
    </w:p>
    <w:p>
      <w:pPr>
        <w:pStyle w:val="BodyText"/>
      </w:pPr>
      <w:r>
        <w:t xml:space="preserve">Tais estudos se caracterizavam pelos métodos estatísticos trazidos para a Escola de Annales por Labrousse, que, por sua vez, era incentivado pelos economistas Albert Aftalion e François Simiand a empreender um rigoroso estudo quantitativo da economia francesa do século XVIII(Burke, 1991). Esse estudo culminou em duas publicações:</w:t>
      </w:r>
    </w:p>
    <w:p>
      <w:pPr>
        <w:pStyle w:val="BodyText"/>
      </w:pPr>
      <w:r>
        <w:t xml:space="preserve">Esquisse(1933), ou Retrato Falado(em tradução livre), sobre os movimentos de preços entre 1701 e 1817 (Burke, 1991)</w:t>
      </w:r>
    </w:p>
    <w:p>
      <w:pPr>
        <w:pStyle w:val="BodyText"/>
      </w:pPr>
      <w:r>
        <w:t xml:space="preserve">La crise de l‘economie française à la fin de l‘Ancien Régime et au début de la Revolution (1944), ou A crise da economia francesa no final do Antigo Regime e início da Revolução(em tradução livre), sobre o fim do antigo regime (Burke, 1991).</w:t>
      </w:r>
    </w:p>
    <w:p>
      <w:pPr>
        <w:pStyle w:val="BodyText"/>
      </w:pPr>
      <w:r>
        <w:t xml:space="preserve">Segundo Burke (1991), Braudel teria proclamado, em sua época, o segundo livro de Labrousse, dois anos mais velho, como o maior livro de história publicado na França nestes últimos vinte e cinco anos.</w:t>
      </w:r>
    </w:p>
    <w:p>
      <w:pPr>
        <w:pStyle w:val="BodyText"/>
      </w:pPr>
      <w:r>
        <w:t xml:space="preserve">Ambos os livros de Labrousse se caracterizam por serem altamente técnicos, saturados de gráficos e tabelas(Burke, 1991), referindo-se a movimentos de longa duração, mas com atenção a ciclos de curta duração.</w:t>
      </w:r>
    </w:p>
    <w:p>
      <w:pPr>
        <w:pStyle w:val="BodyText"/>
      </w:pPr>
      <w:r>
        <w:t xml:space="preserve">Burke (1991) refere-se a Labrousse como uma eminência parda dos Annales, uma vez que há motivos para se suspeitar que houve influência de Labrousse na 2a. Edição do clássico Mediterrainnée de Braudel. Isso porque nessa 2a. Edição, de 1966, surge uma maior ênfase na dita História Quantitativa, com a inclusão de tabelas e gráficos inexistentes na primeira Edição.</w:t>
      </w:r>
    </w:p>
    <w:p>
      <w:pPr>
        <w:pStyle w:val="BodyText"/>
      </w:pPr>
      <w:r>
        <w:t xml:space="preserve">Firat (1987) menciona a ênfase da Escola de Annales em desenvolver um conjunto de métodos na coleta e análise de dados históricos, visando trazer cientificidade e respeitabilidade para a história.</w:t>
      </w:r>
    </w:p>
    <w:p>
      <w:pPr>
        <w:pStyle w:val="BodyText"/>
      </w:pPr>
      <w:r>
        <w:t xml:space="preserve">Esta auto-imagem de ciência expressada pela Escola de Annales, contrasta com a visão de Popper, que tentou reduzir as tradições historiográficas à tautologia, que, nesta condição, não poderiam ser falseáveis e, consequentemente, seriam pseudo-ciência (Firat, 1987).</w:t>
      </w:r>
    </w:p>
    <w:p>
      <w:pPr>
        <w:pStyle w:val="BodyText"/>
      </w:pPr>
      <w:r>
        <w:t xml:space="preserve">Acreditamos que esse posicionamento de Popper vem sendo superados e, objetivamente, nos atrai a visão de Kieser (1994), que traz quatro motivos principais para re-introduzir a história nos estudos organizacionais:</w:t>
      </w:r>
    </w:p>
    <w:p>
      <w:pPr>
        <w:pStyle w:val="BodyText"/>
      </w:pPr>
      <w:r>
        <w:t xml:space="preserve">Estruturas e comportamentos no presente das organizações refletem desenvolvimentos históricos que são culturalmente específicos (Kieser, 1994, tradução livre). Para exemplificar, Kieser (1994) compara a forma como organizações alemãs e francesas se estruturam.</w:t>
      </w:r>
    </w:p>
    <w:p>
      <w:pPr>
        <w:pStyle w:val="BodyText"/>
      </w:pPr>
      <w:r>
        <w:t xml:space="preserve">A identificação de como as organizações acham soluções para seus problemas ocorre, frequentemente, de forma não independente de ideologia (Kieser, 1994, tradução livre) . Como exemplo, Kieser (1994) traz o papel que tradições de fraternidades medievais (medieval guilds) têm em estruturas como IBM e Hewlett Packard, mesmo considerando que são empresas que já têm culturas organizacionais fortíssimas.</w:t>
      </w:r>
    </w:p>
    <w:p>
      <w:pPr>
        <w:pStyle w:val="BodyText"/>
      </w:pPr>
      <w:r>
        <w:t xml:space="preserve">A análise histórica nos ensina a interpretar estruturas organizacionais existentes não como resultado de legislação mas como resultado de decisões tomadas no passado das escolhas disponíveis, algumas feitas de forma intencional e outras mais implicitamente (Kieser, 1994, tradução livre). Como exemplo, Kieser (1994) traz que a decisão por terceirização(putting out) teve no sucesso de algumas organizações.</w:t>
      </w:r>
    </w:p>
    <w:p>
      <w:pPr>
        <w:pStyle w:val="BodyText"/>
      </w:pPr>
      <w:r>
        <w:t xml:space="preserve">A confrontação de teorias de mudança organizacional com o desenvolvimento histórico submetes essas teorias a um teste mais radical do que o que teriam que passar se fossem apenas comparadas com dados de curto prazo (Kieser, 1994, tradução livre). Como exemplo, Kieser (1994) cita casos de ecologia das organizações.</w:t>
      </w:r>
    </w:p>
    <w:p>
      <w:pPr>
        <w:pStyle w:val="Heading3"/>
      </w:pPr>
      <w:bookmarkStart w:id="31" w:name="Hierarquia versus heterarquia"/>
      <w:r>
        <w:t xml:space="preserve">Hierarquia versus heterarquia</w:t>
      </w:r>
      <w:bookmarkEnd w:id="31"/>
    </w:p>
    <w:p>
      <w:pPr>
        <w:pStyle w:val="FirstParagraph"/>
      </w:pPr>
      <w:r>
        <w:t xml:space="preserve">A hierarquia pode ser entendida como (CRUMLEY, 1995):</w:t>
      </w:r>
    </w:p>
    <w:p>
      <w:pPr>
        <w:pStyle w:val="BodyText"/>
      </w:pPr>
      <w:r>
        <w:t xml:space="preserve">Na taxonomia, o conceito de hierarquia está relacionado à ordem das relações do tipo está contido em. Os subconjuntos que estão contidos em outros subconjuntos têm hierarquia inferior. Essa noção pode ser ampliada para o conceito de sistemas dentro de sistemas, que estabelece uma hierarquia mais baixa para o sistema que está contido em outro.</w:t>
      </w:r>
    </w:p>
    <w:p>
      <w:pPr>
        <w:pStyle w:val="BodyText"/>
      </w:pPr>
      <w:r>
        <w:t xml:space="preserve">O termo heterarquia foi usado pela primeira vez, num contexto da ciência moderna (CRUMLEY, 1995), por McCULLOCH (1945). Nesse trabalho o autor conduziu um estudo de redes neurais disruptivo para a área de neurociências porque demonstrou que não existe hierarquia entre neurônios no cérebro humano, embora exista alguma forma de ordem (CRUMLEY, 1995).</w:t>
      </w:r>
    </w:p>
    <w:p>
      <w:pPr>
        <w:pStyle w:val="BodyText"/>
      </w:pPr>
      <w:r>
        <w:t xml:space="preserve">Desse trabalho original, o termo se espalhou para muitas outras áreas, a exemplo das ciências sociais, redes de computadores e teoria das organizações (PERLO et al., 2012). O emprego do termo em cada área específica tem nuances características de cada área.</w:t>
      </w:r>
    </w:p>
    <w:p>
      <w:pPr>
        <w:pStyle w:val="BodyText"/>
      </w:pPr>
      <w:r>
        <w:t xml:space="preserve">Heterarquia é definida por CRUMLEY (1995) como:</w:t>
      </w:r>
    </w:p>
    <w:p>
      <w:pPr>
        <w:pStyle w:val="BodyText"/>
      </w:pPr>
      <w:r>
        <w:t xml:space="preserve">A literatura cita, recorrentemente (PERLO et al., 2012) (DA SILVA, 2017) , a exemplificação de um sistema heterárquico a partir da experiência da batalha de Midway (1942) no pacífico, quando a frota americana derrotou a japonesa.</w:t>
      </w:r>
    </w:p>
    <w:p>
      <w:pPr>
        <w:pStyle w:val="BodyText"/>
      </w:pPr>
      <w:r>
        <w:t xml:space="preserve">Nesse episódio, os americanos perderam sua nau capitânia (USS Yorktown) em pouco tempo de combate, obrigando uma reorganização do comando. Segundo Von Foerster (apud PERLO et al. (2012)), como resposta a esta situação, houve um movimento espontâneo dos vários comandantes de navios americanos para que assumissem a frente das iniciativas bélicas, em função da percepção que tinham da posição privilegiada de observação do teatro naval, em cada momento. Como resultado dessa iniciativa de quebrar a hierarquia, os americanos conseguiram vencer a batalha.</w:t>
      </w:r>
    </w:p>
    <w:p>
      <w:pPr>
        <w:pStyle w:val="BodyText"/>
      </w:pPr>
      <w:r>
        <w:t xml:space="preserve">Não poderíamos nos furtar de citar a definição de heterarquia presente na Wikipedia, porque a própria forma de organização e produção de conteúdos daquela enciclopédia é considerada como um exemplo de heterárquia (CASTILHO, 2008).</w:t>
      </w:r>
    </w:p>
    <w:p>
      <w:pPr>
        <w:pStyle w:val="BodyText"/>
      </w:pPr>
      <w:r>
        <w:t xml:space="preserve">Segundo a Wikipedia, no verbete heterarquiaconsta que:</w:t>
      </w:r>
    </w:p>
    <w:p>
      <w:pPr>
        <w:pStyle w:val="BodyText"/>
      </w:pPr>
      <w:r>
        <w:t xml:space="preserve">CASTILHO (2008) define a heterarquia como segue:</w:t>
      </w:r>
    </w:p>
    <w:p>
      <w:pPr>
        <w:pStyle w:val="Heading3"/>
      </w:pPr>
      <w:bookmarkStart w:id="32" w:name="Governo Eletr\^onico"/>
      <w:r>
        <w:t xml:space="preserve">Governo Eletrônico</w:t>
      </w:r>
      <w:bookmarkEnd w:id="32"/>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ítica, embora a máquina, propriamente dita, não tenha sido efetivamente construída. No entanto, mesmo assim, seus esforços são considerados basilares para o desenvolvimento dos primeiros computadores. Ada Lovelace foi considerada a primeira pessoa efetivamente a se valer do conceito de programação na História.</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prestados pela IBM, lamentavelmente,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contemporâneas, bem como do conhecimento cientí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ício na década de 1960, principalmente pelas empresas estatais (DANTAS, 1988). Uma frase bastante repetida naquela época é que os engenheiros brasileiros recém formados tinham pouca oportunidade de fazer engenharia de fato, e suas perspectivas se restringiam a trabalhar no governo comprando equipamentos, ou trabalhar nas multinacionais, vendendo equipamentos para o Governo. Isto se dava porque o Brasil não tinha uma cultura de desenvolvimento no mundo digital e esse tipo de atividade era desestimulada pelas filiais de empresas estrangeiras. Um esforço muito grande foi instituído no país, principalmente a partir da década de 60, para reverter essa situação (DANTAS, 1988). Essa iniciativa do governo permitiu a gênese de uma comunidade de profissionais, estabelecendo as bases para a constituição de uma cultura digitalque veio a se expressar mais amplamente a partir da década de 90.</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 visão gerencial da década de 90 inaugurou a ideia de um governo eletrônicoque buscava tratar o indivíduo como clientede serviços de governo, ou, na melhor das hipóteses, como um cidadão pagador de impostosque recebia em troca serviços. Esta visão, na sua gênese, ainda não pensava o cidadão como um titular de um conjunto completo de direitos civis.</w:t>
      </w:r>
    </w:p>
    <w:p>
      <w:pPr>
        <w:pStyle w:val="BodyText"/>
      </w:pPr>
      <w:r>
        <w:t xml:space="preserve">Em que pese esse iní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í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BBC, 2012) , que no Brasil era conhecido como Vídeo Texto. Muito antes do HTML, em meados da década de 80, o MINITEL e suas versões locais (Suécia, Irlanda, África do Sul, Canadá, Brasil, etc) já eram extensivamente usadas. Na cidade de São Paulo o vídeo texto da Telesp chegou a ter dezenas de milhares de assinantes (Longhi, 2009).</w:t>
      </w:r>
    </w:p>
    <w:p>
      <w:pPr>
        <w:pStyle w:val="CaptionedFigure"/>
      </w:pPr>
      <w:r>
        <w:drawing>
          <wp:inline>
            <wp:extent cx="5334000" cy="3683520"/>
            <wp:effectExtent b="0" l="0" r="0" t="0"/>
            <wp:docPr descr="Imagem de um terminal Minitel." title="" id="1" name="Picture"/>
            <a:graphic>
              <a:graphicData uri="http://schemas.openxmlformats.org/drawingml/2006/picture">
                <pic:pic>
                  <pic:nvPicPr>
                    <pic:cNvPr descr="../../imagens/minitel.jpg" id="0" name="Picture"/>
                    <pic:cNvPicPr>
                      <a:picLocks noChangeArrowheads="1" noChangeAspect="1"/>
                    </pic:cNvPicPr>
                  </pic:nvPicPr>
                  <pic:blipFill>
                    <a:blip r:embed="rId33"/>
                    <a:stretch>
                      <a:fillRect/>
                    </a:stretch>
                  </pic:blipFill>
                  <pic:spPr bwMode="auto">
                    <a:xfrm>
                      <a:off x="0" y="0"/>
                      <a:ext cx="5334000" cy="3683520"/>
                    </a:xfrm>
                    <a:prstGeom prst="rect">
                      <a:avLst/>
                    </a:prstGeom>
                    <a:noFill/>
                    <a:ln w="9525">
                      <a:noFill/>
                      <a:headEnd/>
                      <a:tailEnd/>
                    </a:ln>
                  </pic:spPr>
                </pic:pic>
              </a:graphicData>
            </a:graphic>
          </wp:inline>
        </w:drawing>
      </w:r>
    </w:p>
    <w:p>
      <w:pPr>
        <w:pStyle w:val="ImageCaption"/>
      </w:pPr>
      <w:r>
        <w:t xml:space="preserve">Imagem de um terminal Minitel.</w:t>
      </w:r>
    </w:p>
    <w:p>
      <w:pPr>
        <w:pStyle w:val="BodyText"/>
      </w:pPr>
      <w:r>
        <w:t xml:space="preserve">O Judiciário brasileiro inaugurou os serviços digitais para atendimento ao cidadão, já no iní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MAMMANA et al., 1990) (ANDRADE, 2022) . As ações do executivo brasileiro em direção ao governo eletrônico remontam ao início da década de 90, sempre com a participação do SERPRO.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í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 XXX].</w:t>
      </w:r>
    </w:p>
    <w:p>
      <w:pPr>
        <w:pStyle w:val="BodyText"/>
      </w:pPr>
      <w:r>
        <w:t xml:space="preserve">O movimento do Brasil em direção ao Governo Eletrônico se deu no contexto da já mencionada tendência mundial de promover Reformas Administrativas da década de 90 e início dos anos 2000. [XXX] Ramon Garcia identificam a concomitância da ação de Brasil, México e Estados Unidos, que em 3 anos formalizaram seus programas de Governo Digital. Brasil e México focalizaram a infraestrutura da Internet, ao passo que os Estados Unidos trabalhavam para o uso da internet em serviços e processos.</w:t>
      </w:r>
    </w:p>
    <w:p>
      <w:pPr>
        <w:pStyle w:val="BodyText"/>
      </w:pPr>
      <w:r>
        <w:t xml:space="preserve">O Governo Digital no Brasil foi formalizado por Decreto Presidencial de 3 abril de 2000 [XXX], cuja implementação se deu sob a coordenação política da Presidência da República, com apoio técnico e gerencial da Secretaria de Logí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instituído pelo Decreto no. 3.294, de 15 de dezembro de 1999 (e depois alterado por vários instrumentos legais): universalização de serviços, governo ao alcance de todos e infraestrutura avançada.</w:t>
      </w:r>
    </w:p>
    <w:p>
      <w:pPr>
        <w:pStyle w:val="BodyText"/>
      </w:pPr>
      <w:r>
        <w:t xml:space="preserve">As iniciativas do Governo FHC eram principalmente acessíveis a uma elite de cidadãos, uma vez que a maior parte da população não tinha acesso à internet, como se vê no estudo SIDRA do IBGE (apud Schmitz et al., 2021), e embora ainda não houvesse um apontamento de soluções sistêmicas para sua universalização, essas iniciativas abriram o caminho institucional do Governo Eletrônico.</w:t>
      </w:r>
    </w:p>
    <w:p>
      <w:pPr>
        <w:pStyle w:val="CaptionedFigure"/>
      </w:pPr>
      <w:r>
        <w:drawing>
          <wp:inline>
            <wp:extent cx="5334000" cy="2446165"/>
            <wp:effectExtent b="0" l="0" r="0" t="0"/>
            <wp:docPr descr="[dc69b8cf40fae2ba00158e43d2db2d294110957c]Evolução do percentual de domicílios com acesso para internet (Fonte: SIDRA 2016-2019 (apud [[Schmitz et al., 2021]]) )" title="" id="1" name="Picture"/>
            <a:graphic>
              <a:graphicData uri="http://schemas.openxmlformats.org/drawingml/2006/picture">
                <pic:pic>
                  <pic:nvPicPr>
                    <pic:cNvPr descr="../../imagens/acesso-internet.png" id="0" name="Picture"/>
                    <pic:cNvPicPr>
                      <a:picLocks noChangeArrowheads="1" noChangeAspect="1"/>
                    </pic:cNvPicPr>
                  </pic:nvPicPr>
                  <pic:blipFill>
                    <a:blip r:embed="rId34"/>
                    <a:stretch>
                      <a:fillRect/>
                    </a:stretch>
                  </pic:blipFill>
                  <pic:spPr bwMode="auto">
                    <a:xfrm>
                      <a:off x="0" y="0"/>
                      <a:ext cx="5334000" cy="2446165"/>
                    </a:xfrm>
                    <a:prstGeom prst="rect">
                      <a:avLst/>
                    </a:prstGeom>
                    <a:noFill/>
                    <a:ln w="9525">
                      <a:noFill/>
                      <a:headEnd/>
                      <a:tailEnd/>
                    </a:ln>
                  </pic:spPr>
                </pic:pic>
              </a:graphicData>
            </a:graphic>
          </wp:inline>
        </w:drawing>
      </w:r>
    </w:p>
    <w:p>
      <w:pPr>
        <w:pStyle w:val="ImageCaption"/>
      </w:pPr>
      <w:bookmarkStart w:id="35" w:name="dc69b8cf40fae2ba00158e43d2db2d294110957c"/>
      <w:r>
        <w:t xml:space="preserve">[dc69b8cf40fae2ba00158e43d2db2d294110957c]</w:t>
      </w:r>
      <w:bookmarkEnd w:id="35"/>
      <w:r>
        <w:t xml:space="preserve">Evolução do percentual de domicílios com acesso para internet (Fonte: SIDRA 2016-2019 (apud [[Schmitz et al., 2021]]) )</w:t>
      </w:r>
    </w:p>
    <w:p>
      <w:pPr>
        <w:pStyle w:val="Heading3"/>
      </w:pPr>
      <w:bookmarkStart w:id="36" w:name="Pol\'{\i}ticas P\'ublicas de Inclus\~ao e Cultura Digital"/>
      <w:r>
        <w:t xml:space="preserve">Políticas Públicas de Inclusão e Cultura Digital</w:t>
      </w:r>
      <w:bookmarkEnd w:id="36"/>
    </w:p>
    <w:p>
      <w:pPr>
        <w:pStyle w:val="FirstParagraph"/>
      </w:pPr>
      <w:r>
        <w:t xml:space="preserve">As transformações pelas quais a sociedade passava no início dos anos 90 exigiam novos paradigmas sociais, culturais e educacionais, que envolvessem estratégias de inclusão dos cidadãos na nova realidade.</w:t>
      </w:r>
    </w:p>
    <w:p>
      <w:pPr>
        <w:pStyle w:val="BodyText"/>
      </w:pPr>
      <w:r>
        <w:t xml:space="preserve">Entretanto, esta diretriz não estava presente na fase pioneira de implantação do governo eletrônico no Brasil, ainda no Governo FHC.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íodo de 2000 a 2003.</w:t>
      </w:r>
    </w:p>
    <w:p>
      <w:pPr>
        <w:pStyle w:val="BodyText"/>
      </w:pPr>
      <w:r>
        <w:t xml:space="preserve">Paralelamente, ocorria a consolidação de uma cadeia produtiva mundial de eletro-eletrônicos completa e eficiente, que usufruía de mão-de-obra barata na Ásia. Esse fato contribuiu para a redução de barreiras econômicas para o acesso a dispositivos digitais, uma vez que houve ampla comoditização da produção de eletroeletrônicos em geral e dos bens de computação em particular. Esse fenômeno era uma decorrência direta da Lei de Moore (CIPOLI, 2012), através da qual o mundo passou a produzir mais transistores eletrônicos do que grãos de soja, com ganhos de escala que tornaram essas tecnologias mais acessíveis.</w:t>
      </w:r>
    </w:p>
    <w:p>
      <w:pPr>
        <w:pStyle w:val="BodyText"/>
      </w:pPr>
      <w:r>
        <w:t xml:space="preserve">Apenas para registro, vale lembrar que a Lei de Moore foi observada empiricamente, pela primeira vez, por Gordon Earle Moore, presidente da fabricante de microprocessadores Intel, em 1965. Ele observou que a cada 18 meses a indústria de microchips eletrônicos conseguia dobrar a quantidade de transistores presentes numa pastilha de silício de área definida. Os transistores são os tijolosda eletrônica e são usados para processar os sinais digitais.</w:t>
      </w:r>
    </w:p>
    <w:p>
      <w:pPr>
        <w:pStyle w:val="BodyText"/>
      </w:pPr>
      <w:r>
        <w:t xml:space="preserve">Essa alta disponibilidade de equipamentos digitais, a relativo baixo custo, facilitou uma presença cada vez maior da internet na vida das pessoas, principalmente a partir da popularização dos celulares do tipo smart-phone, situação que se reproduziu no Brasil.</w:t>
      </w:r>
    </w:p>
    <w:p>
      <w:pPr>
        <w:pStyle w:val="BodyText"/>
      </w:pPr>
      <w:r>
        <w:t xml:space="preserve">A transformação digital estimulou os governos a enfrentarem as dificuldades de falta de capacitação dos cidadãos na apropriação tecnológica, de forma que pudessem usufruir melhor da abundância e acesso aos equipamentos digitais. Para isso, estabeleceram políticas públicas que os preparassem para usufruírem do direito humano à comunicação, como estabelecido no Art. 19 da Declaração Universal de Direitos Humanos. Ou seja, os governos passaram a se preocupar com a inserção efetiva de seus cidadãos na sociedade da informação.</w:t>
      </w:r>
    </w:p>
    <w:p>
      <w:pPr>
        <w:pStyle w:val="BodyText"/>
      </w:pPr>
      <w:r>
        <w:t xml:space="preserve">Essas iniciativas ficaram conhecidas, genericamente, como programas pertinentes a politicas de inclusão digital, ou de cultura digitalou mesmo de alfabetização tecnológica. Independentemente da abordagem escolhida, dentre as três indicadas, essas políticas sempre estiveram vinculadas às estruturas de educação, seja a formal, ou a não-formal.</w:t>
      </w:r>
    </w:p>
    <w:p>
      <w:pPr>
        <w:pStyle w:val="BodyText"/>
      </w:pPr>
      <w:r>
        <w:t xml:space="preserve">Diferentes iniciativas e perspectivas foram implementadas para uso das tecnologias da informação e comunicação no Brasil na primeira década deste século, principalmente ao longo do primeiro e segundo mandato de Lula. Por meio de diferentes políticas públicas, foram disponibilizados, ou foi facilitado, acesso, equipamentos, aplicativos, softwares, hardwares, os quais visavam processar, armazenar, comunicar, prover apropriação tecnológica e acesso a informação, bem como ao conhecimento.</w:t>
      </w:r>
    </w:p>
    <w:p>
      <w:pPr>
        <w:pStyle w:val="BodyText"/>
      </w:pPr>
      <w:r>
        <w:t xml:space="preserve">Dentre as políticas de inclusão digital do período, destaca-se o ProInfo, política de implantação de laboratórios de microcomputadoresem escolas públicas, iniciada no Governo FHC e substancialmente ampliada no Governo Lula.</w:t>
      </w:r>
    </w:p>
    <w:p>
      <w:pPr>
        <w:pStyle w:val="BodyText"/>
      </w:pPr>
      <w:r>
        <w:t xml:space="preserve">Também destacam-se as políticas com viés industrial voltadas para a redução de preço dos computadores para consumidores finais, concomitantemente com a adoção de Software Livre, a exemplo do PC Conectado e o Computador para Todos.</w:t>
      </w:r>
    </w:p>
    <w:p>
      <w:pPr>
        <w:pStyle w:val="BodyText"/>
      </w:pPr>
      <w:r>
        <w:t xml:space="preserve">A disseminação de Telecentros também teve um papel importante, criando pontos de acesso coletivo, que usufruíam do GESAC, quando necessário.</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írito de manter a objetividade, e por sua relação direta na gênese do Projeto WASH, optou-se por focalizar, neste estudo:</w:t>
      </w:r>
    </w:p>
    <w:p>
      <w:pPr>
        <w:pStyle w:val="BodyText"/>
      </w:pPr>
      <w:r>
        <w:t xml:space="preserve">a política pública Governo Eletrônico de Serviços de Atendimento ao Cidadão-GESAC, programa do Ministério das Comunicações, cujo o formato de interesse para este trabalho é o que se consolidou a partir de 2003.</w:t>
      </w:r>
    </w:p>
    <w:p>
      <w:pPr>
        <w:pStyle w:val="BodyText"/>
      </w:pPr>
      <w:r>
        <w:t xml:space="preserve">o Programa de Inclusão Digital da Secretaria de Inclusão Digital do Ministério de Ciência e Tecnologia</w:t>
      </w:r>
    </w:p>
    <w:p>
      <w:pPr>
        <w:pStyle w:val="BodyText"/>
      </w:pPr>
      <w:r>
        <w:t xml:space="preserve">o Projeto Um Computador por Aluno, resultado da tropicalização da proposta americana One Laptop per Child</w:t>
      </w:r>
    </w:p>
    <w:p>
      <w:pPr>
        <w:pStyle w:val="BodyText"/>
      </w:pPr>
      <w:r>
        <w:t xml:space="preserve">Tivemos um papel na construção e execução de políticas públicas com as características acima, inicialmente no âmbito do Governo Eletrônico, passando pelas áreas de comunicação, saúde, cultura, e culminando na área de ciência e tecnologia.</w:t>
      </w:r>
    </w:p>
    <w:p>
      <w:pPr>
        <w:pStyle w:val="BodyText"/>
      </w:pPr>
      <w:r>
        <w:t xml:space="preserve">Estas laborações se deram em vários momentos de nossa carreira, ao longo de quase 3 décadas. Isso nos transformou em testemunhas oculares dos fatos a elas relacionados, inicialmente no município de Campinas, na década de 90, e, em seguida, no âmbito do Governo Federal, nas primeiras duas décadas do presente século.</w:t>
      </w:r>
    </w:p>
    <w:p>
      <w:pPr>
        <w:pStyle w:val="BodyText"/>
      </w:pPr>
      <w:r>
        <w:t xml:space="preserve">Nessa trajetória nos foi possível aprender sobre as vantagens e desvantagens de cada uma das abordagens adotadas ao longo dessas 3 décadas, bem como sobre a forma de combinar capacitação e estabelecimento de infraestrutura para o acesso do cidadão ao mundo digital.</w:t>
      </w:r>
    </w:p>
    <w:p>
      <w:pPr>
        <w:pStyle w:val="BodyText"/>
      </w:pPr>
      <w:r>
        <w:t xml:space="preserve">A partir de uma prática regular e frequente de oficinas de formação para crianças e adolescentes, que se iniciou em setembro de 2013 no Centro de Tecnologia da Informação CTI - Renato Archer em Campinas, esse aprendizado se consolidou em um método do qual a candidata é co-autora, conhecido como WASH (Workshop de Aficionados em Software e Hardware).</w:t>
      </w:r>
    </w:p>
    <w:p>
      <w:pPr>
        <w:pStyle w:val="BodyText"/>
      </w:pPr>
      <w:r>
        <w:t xml:space="preserve">Após um longo período de maturação, ajustes e repetição, esse método veio a ser formalizado em 2018 por meio de portaria de uma unidade de pesquisa do Ministério da Ciência, Tecnologia e Inovações (Portaria 178/2018 SEI/CTI).</w:t>
      </w:r>
    </w:p>
    <w:p>
      <w:pPr>
        <w:pStyle w:val="BodyText"/>
      </w:pPr>
      <w:r>
        <w:t xml:space="preserve">A descrição detalhada do método consta como anexo da referida portaria, a qual sintetiza os aprendizados conquistados ao longo dos anos, pelos vários participantes do programa. De 2018 para cá, mais aprendizados ocorreram, havendo uma necessidade de aprimoramento de sua caracterização.</w:t>
      </w:r>
    </w:p>
    <w:p>
      <w:pPr>
        <w:pStyle w:val="BodyText"/>
      </w:pPr>
      <w:r>
        <w:t xml:space="preserve">É justamente uma análise sobre esse método que a presente dissertação intenciona oferecer, complementada por uma proposta de melhoria, na forma de produto tecnológico, como parte dos requisitos para obtenção do título de mestre no âmbito do mestrado profissional em ensino de ciências humanas, sociais e da natureza da Universidade Tecnológico Federal do Paraná - UTFPR- Campus Londrina/PR.</w:t>
      </w:r>
    </w:p>
    <w:p>
      <w:pPr>
        <w:pStyle w:val="Heading3"/>
      </w:pPr>
      <w:bookmarkStart w:id="37" w:name="O pensamento de Papert"/>
      <w:r>
        <w:t xml:space="preserve">O pensamento de Papert</w:t>
      </w:r>
      <w:bookmarkEnd w:id="37"/>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 meados da década de 60, quando o matemático e educador sul-africano, radicado nos EUA, Seymour Papert, em colaboração com outros pesquisadores,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poucos, grandes, espalhados (SOLOMON et al., 2020) e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principalmente a matemática, mas também gramática (SOLOMON et al., 2020), entre outras.</w:t>
      </w:r>
    </w:p>
    <w:p>
      <w:pPr>
        <w:pStyle w:val="BodyText"/>
      </w:pPr>
      <w:r>
        <w:t xml:space="preserve">Entendemos que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depois,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proposta de Papert para o Governo Federal, em 2005, não foi a primeira oportunidade de interação com o poder público brasileiro.</w:t>
      </w:r>
    </w:p>
    <w:p>
      <w:pPr>
        <w:pStyle w:val="BodyText"/>
      </w:pPr>
      <w:r>
        <w:t xml:space="preserve">Em 1989, quando a prefeita eleita Luiza Erundina de Souza assumiu a Prefeitura de São Paulo, convidou o Prof. Paulo Freire para assumir a pasta de educação. Um novo projeto político-educacional foi elaborado a partir de uma reavaliação dos existentes. A partir dessa iniciativa,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guindo nossa hipótese de que tem gênese nas propostas do OLPC,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e com eles aprendemos a programar, brincando.</w:t>
      </w:r>
    </w:p>
    <w:p>
      <w:pPr>
        <w:pStyle w:val="Heading3"/>
      </w:pPr>
      <w:bookmarkStart w:id="38" w:name="O LOGO e o SCRATCH"/>
      <w:r>
        <w:t xml:space="preserve">O LOGO e o SCRATCH</w:t>
      </w:r>
      <w:bookmarkEnd w:id="38"/>
    </w:p>
    <w:p>
      <w:pPr>
        <w:pStyle w:val="FirstParagraph"/>
      </w:pPr>
      <w:r>
        <w:t xml:space="preserve">O LOGO é uma linguagem de programação desenvolvida em 1966 por Seymour Papert, Wallace Feurzeig, Daniel Bobrow e Cynthia Solomon, no âmbito dos laboratórios Bolt, Beranek and Newman, Inc (BBN) and MIT Artificial Intelligence Lab (SOLOMON et al., 2020). O LOGO foi muito difundido no contexto educacional a partir daquela década, tendo ajudado gerações de crianças a aprender várias disciplinas, mas principalmente matemática (SOLOMON et al., 2020) .</w:t>
      </w:r>
    </w:p>
    <w:p>
      <w:pPr>
        <w:pStyle w:val="CaptionedFigure"/>
      </w:pPr>
      <w:r>
        <w:drawing>
          <wp:inline>
            <wp:extent cx="3937000" cy="3251200"/>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criadores-logo.png" id="0" name="Picture"/>
                    <pic:cNvPicPr>
                      <a:picLocks noChangeArrowheads="1" noChangeAspect="1"/>
                    </pic:cNvPicPr>
                  </pic:nvPicPr>
                  <pic:blipFill>
                    <a:blip r:embed="rId39"/>
                    <a:stretch>
                      <a:fillRect/>
                    </a:stretch>
                  </pic:blipFill>
                  <pic:spPr bwMode="auto">
                    <a:xfrm>
                      <a:off x="0" y="0"/>
                      <a:ext cx="3937000" cy="3251200"/>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4495800" cy="2946400"/>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criancas-1968.png" id="0" name="Picture"/>
                    <pic:cNvPicPr>
                      <a:picLocks noChangeArrowheads="1" noChangeAspect="1"/>
                    </pic:cNvPicPr>
                  </pic:nvPicPr>
                  <pic:blipFill>
                    <a:blip r:embed="rId40"/>
                    <a:stretch>
                      <a:fillRect/>
                    </a:stretch>
                  </pic:blipFill>
                  <pic:spPr bwMode="auto">
                    <a:xfrm>
                      <a:off x="0" y="0"/>
                      <a:ext cx="4495800" cy="2946400"/>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4445000" cy="3035300"/>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Elmer-Elsie4.jpg" id="0" name="Picture"/>
                    <pic:cNvPicPr>
                      <a:picLocks noChangeArrowheads="1" noChangeAspect="1"/>
                    </pic:cNvPicPr>
                  </pic:nvPicPr>
                  <pic:blipFill>
                    <a:blip r:embed="rId41"/>
                    <a:stretch>
                      <a:fillRect/>
                    </a:stretch>
                  </pic:blipFill>
                  <pic:spPr bwMode="auto">
                    <a:xfrm>
                      <a:off x="0" y="0"/>
                      <a:ext cx="4445000" cy="3035300"/>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5080000" cy="3302000"/>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historia-logo-turtle-01.jpg" id="0" name="Picture"/>
                    <pic:cNvPicPr>
                      <a:picLocks noChangeArrowheads="1" noChangeAspect="1"/>
                    </pic:cNvPicPr>
                  </pic:nvPicPr>
                  <pic:blipFill>
                    <a:blip r:embed="rId42"/>
                    <a:stretch>
                      <a:fillRect/>
                    </a:stretch>
                  </pic:blipFill>
                  <pic:spPr bwMode="auto">
                    <a:xfrm>
                      <a:off x="0" y="0"/>
                      <a:ext cx="5080000" cy="3302000"/>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1950720" cy="2648712"/>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Papert-x640.jpg" id="0" name="Picture"/>
                    <pic:cNvPicPr>
                      <a:picLocks noChangeArrowheads="1" noChangeAspect="1"/>
                    </pic:cNvPicPr>
                  </pic:nvPicPr>
                  <pic:blipFill>
                    <a:blip r:embed="rId43"/>
                    <a:stretch>
                      <a:fillRect/>
                    </a:stretch>
                  </pic:blipFill>
                  <pic:spPr bwMode="auto">
                    <a:xfrm>
                      <a:off x="0" y="0"/>
                      <a:ext cx="1950720" cy="2648712"/>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5334000" cy="4220817"/>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logo-PDP11.png" id="0" name="Picture"/>
                    <pic:cNvPicPr>
                      <a:picLocks noChangeArrowheads="1" noChangeAspect="1"/>
                    </pic:cNvPicPr>
                  </pic:nvPicPr>
                  <pic:blipFill>
                    <a:blip r:embed="rId44"/>
                    <a:stretch>
                      <a:fillRect/>
                    </a:stretch>
                  </pic:blipFill>
                  <pic:spPr bwMode="auto">
                    <a:xfrm>
                      <a:off x="0" y="0"/>
                      <a:ext cx="5334000" cy="4220817"/>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BodyText"/>
      </w:pPr>
      <w:r>
        <w:t xml:space="preserve">No LOGO, a construção se dá pela criação, junção e reaproveitamento de algoritmos de computador, como num jogo de encaixe.</w:t>
      </w:r>
    </w:p>
    <w:p>
      <w:pPr>
        <w:pStyle w:val="BodyText"/>
      </w:pPr>
      <w:r>
        <w:t xml:space="preserve">O LOGO possibilita a definição de novos comandos e funções, numa configuração interativa, que permite visualizar e vivenciar os resultados, à medida que os programas são construídos. Considerando que o Logo foi criado na década de 60, já se tratava de uma inovação num período em que a interface de muitos computadores ainda era baseada em cartão perfurado.</w:t>
      </w:r>
    </w:p>
    <w:p>
      <w:pPr>
        <w:pStyle w:val="BodyText"/>
      </w:pPr>
      <w:r>
        <w:t xml:space="preserve">Desta forma, pode-se dizer que o LOGO nunca foi um mero brinquedo, mas, ao contrário, se constitui em uma poderosa linguagem de computação, planejada para fornecer acesso à programação para principiantes, visando estimular a aprendizagem.</w:t>
      </w:r>
    </w:p>
    <w:p>
      <w:pPr>
        <w:pStyle w:val="BodyText"/>
      </w:pPr>
      <w:r>
        <w:t xml:space="preserve">O LOGO é frequentemente associado à imagem de seu cursor, uma tartaruga que percorre a tela deixando um rastro que forma as figuras geométricas desejadas. Entretanto, poucas pessoas sabem que em seu início, a linguagem focava em brincar com palavras e sentenças(SOLOMON et al., 2020), sendo que sua tartaruga icônicaapareceu depois. SOLOMON et al. (2020) menciona que o aprendizado sem a tartaruga podia ocorrer no campo da gramática, por exemplo, quando as crianças, independentemente de recursos visuais, demonstravam uma apreciação por sistemas formais.</w:t>
      </w:r>
    </w:p>
    <w:p>
      <w:pPr>
        <w:pStyle w:val="BodyText"/>
      </w:pPr>
      <w:r>
        <w:t xml:space="preserve">A fig. XXX mostra a experiência de utilização do LOGO com alunos do sétimo ano na Escola Muzzey Junior High School, na cidade de Lexington, em Massachussetts. Naquela experiência os estudantes desenvolveram o jogo Pig Latin, Vinte Questões, Nim, SENGEN (gerador de sentenças), ensino de matemática e contador de histórias (SOLOMON et al., 2020). Nessa experiência eram usados terminais teletipos sem tela e ainda não existia o conceito de tartaruga.</w:t>
      </w:r>
    </w:p>
    <w:p>
      <w:pPr>
        <w:pStyle w:val="BodyText"/>
      </w:pPr>
      <w:r>
        <w:t xml:space="preserve">A ideia do ícone da tartaruga surgiu quando a experiência da Escola Muzzey estava chegando ao fim, já em 1969. As crianças tiveram uma boa experiência com a diversidade de projetos de programação que focavam em palavras e sentenças, ainda sem as tartarugas, mas Papert queria expandir os domínios de exploração pelas crianças (SOLOMON et al., 2020). Para isso, foi pensado que era necessário criar um objeto concreto para se brincar, algo que pudesse ser controlado diretamente pelas crianças. Papert se inspirou nos cágados(tortoise) robôs de William Grey Walter. Elmer and Elsie(ver fig. XXX) tinham rodas, motores e sensores e podiam se deslocar pelo chão da sala, ou sobre uma mesa, sendo concectados ao computador por um cabo (tether) num primeiro momento. Logo em seguida foram substituídos pela imagem de tartarugas numa tela de computador (SOLOMON et al., 2020).</w:t>
      </w:r>
    </w:p>
    <w:p>
      <w:pPr>
        <w:pStyle w:val="BodyText"/>
      </w:pPr>
      <w:r>
        <w:t xml:space="preserve">Com o avanço da tecnologia e a disponibilização de interfaces humano-computador cada vez mais avançadas (displays melhores, mouse, tablets, etc.), o longevo LOGO começou a sentir o peso da idade.</w:t>
      </w:r>
    </w:p>
    <w:p>
      <w:pPr>
        <w:pStyle w:val="BodyText"/>
      </w:pPr>
      <w:r>
        <w:t xml:space="preserve">Em SOLOMON et al. (2020) é mencionado o valor de uma alternativa ao LOGO que pudesse tirar proveito das virtudes das chamadas linguagens de programação visual, uma vez que reconheciam:</w:t>
      </w:r>
    </w:p>
    <w:p>
      <w:pPr>
        <w:pStyle w:val="BodyText"/>
      </w:pPr>
      <w:r>
        <w:t xml:space="preserve">A alternativa veio na forma de linguagem Scratch, criada por Mitchel Resnick e seus estudantes. Mitchel, em 1989, já tinha se dedicado ao desenvolvimento de uma versão do LOGO com múltiplas tartarugas (StarLogo). As discussões sobre a necessidade de um LOGO visual começaram logo depois, em 1990, mesmo com visão de Papert que uso de uma interface visual significaria apenas uma mudança de representação, o que não faria muita diferença (SOLOMON et al., 2020). Mitchel Resnick, segundo SOLOMON et al. (2020), não compartilhava desse pessimismoe pressionou para que uma linguagem em blocos simples fosse criada e testada. Sobre o teste, SOLOMON et al. (2020) se manifesta como segue:</w:t>
      </w:r>
    </w:p>
    <w:p>
      <w:pPr>
        <w:pStyle w:val="BodyText"/>
      </w:pPr>
      <w:r>
        <w:t xml:space="preserve">Assim, depois de uma série de desdobramentos e desenvolvimentos, Mitchel Resnick apresenta em 2007 o Scratch, como uma ferramenta para a aprendizagem criativa. A iniciativa de Resnick se consolidou, criando as condições para que fosse disponilizada uma ferramenta poderosa de programação, encapsulada num formato lúdico e atraente para crianças, que funciona como um aliado no processo de aprendizagem. A fig. XXX mostra um trecho de código em Scratch, organizado na forma de blocos.</w:t>
      </w:r>
    </w:p>
    <w:p>
      <w:pPr>
        <w:pStyle w:val="CaptionedFigure"/>
      </w:pPr>
      <w:r>
        <w:drawing>
          <wp:inline>
            <wp:extent cx="5334000" cy="4819425"/>
            <wp:effectExtent b="0" l="0" r="0" t="0"/>
            <wp:docPr descr="Trecho de um código em Scratch, em que se vê a organização por blocos, que podem ser montados como num jogo de encaixe. (Fonte: u [[SUNG (2019)]])" title="" id="1" name="Picture"/>
            <a:graphic>
              <a:graphicData uri="http://schemas.openxmlformats.org/drawingml/2006/picture">
                <pic:pic>
                  <pic:nvPicPr>
                    <pic:cNvPr descr="../../imagens/Scratch-Block.png" id="0" name="Picture"/>
                    <pic:cNvPicPr>
                      <a:picLocks noChangeArrowheads="1" noChangeAspect="1"/>
                    </pic:cNvPicPr>
                  </pic:nvPicPr>
                  <pic:blipFill>
                    <a:blip r:embed="rId45"/>
                    <a:stretch>
                      <a:fillRect/>
                    </a:stretch>
                  </pic:blipFill>
                  <pic:spPr bwMode="auto">
                    <a:xfrm>
                      <a:off x="0" y="0"/>
                      <a:ext cx="5334000" cy="4819425"/>
                    </a:xfrm>
                    <a:prstGeom prst="rect">
                      <a:avLst/>
                    </a:prstGeom>
                    <a:noFill/>
                    <a:ln w="9525">
                      <a:noFill/>
                      <a:headEnd/>
                      <a:tailEnd/>
                    </a:ln>
                  </pic:spPr>
                </pic:pic>
              </a:graphicData>
            </a:graphic>
          </wp:inline>
        </w:drawing>
      </w:r>
    </w:p>
    <w:p>
      <w:pPr>
        <w:pStyle w:val="ImageCaption"/>
      </w:pPr>
      <w:r>
        <w:t xml:space="preserve">Trecho de um código em Scratch, em que se vê a organização por blocos, que podem ser montados como num jogo de encaixe. (Fonte: u [[SUNG (2019)]])</w:t>
      </w:r>
    </w:p>
    <w:p>
      <w:pPr>
        <w:pStyle w:val="BodyText"/>
      </w:pPr>
      <w:r>
        <w:t xml:space="preserve">O Scratch reúne uma comunidade ativa, da qual fazem parte quase 50 milhões de crianças, jovens e adultos do mundo inteiro. O Coordenador do Projeto WASH teve a oportunidade de conhecer uma das primeiras versões do Scratch, descrita pessoalmente pelo Prof. Resnick, na época de seu desenvolvimento.</w:t>
      </w:r>
    </w:p>
    <w:p>
      <w:pPr>
        <w:pStyle w:val="BodyText"/>
      </w:pPr>
      <w:r>
        <w:t xml:space="preserve">Ainda há questionamentos sobre a acessibilidade do Scratch, por seu caráter visual, cabendo que pesquisadores do mundo todo se debrucem sobre a questão do design universal, para que pessoas cegas, principalmente, possam usufruir dos mesmos benefícios da ferramenta, que hoje estão restritos aos videntes.</w:t>
      </w:r>
    </w:p>
    <w:p>
      <w:pPr>
        <w:pStyle w:val="Heading3"/>
      </w:pPr>
      <w:bookmarkStart w:id="46" w:name="O que \'e STEM?"/>
      <w:r>
        <w:t xml:space="preserve">O que é STEM?</w:t>
      </w:r>
      <w:bookmarkEnd w:id="46"/>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por meio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7" w:name="Fundamenta\c{c}\~ao: modelagem (eixo 2)"/>
      <w:r>
        <w:t xml:space="preserve">Fundamentação: modelagem (eixo 2)</w:t>
      </w:r>
      <w:bookmarkEnd w:id="47"/>
    </w:p>
    <w:p>
      <w:pPr>
        <w:pStyle w:val="FirstParagraph"/>
      </w:pPr>
      <w:r>
        <w:t xml:space="preserve">Vimos que o objeto desta pesquisa é caracterização do Programa WASH, no recorte de novembro de 2013 até outubro de 2022, abordando 3 eixos que se complementam.</w:t>
      </w:r>
    </w:p>
    <w:p>
      <w:pPr>
        <w:pStyle w:val="BodyText"/>
      </w:pPr>
      <w:r>
        <w:t xml:space="preserve">Como o objetivo deste trabalho é propor uma melhoria no Programa WASH, através da revisão de seu termo de referência, e, considerando que o WASH também pode ser considerado como uma organização (como já visto), não seria surpresa se alguém propusesse o emprego de métodos de administração pertinentes à disciplina de Organização, Sistemas de Métodos(OSM), por exemplo.</w:t>
      </w:r>
    </w:p>
    <w:p>
      <w:pPr>
        <w:pStyle w:val="BodyText"/>
      </w:pPr>
      <w:r>
        <w:t xml:space="preserve">No entanto, o WASH não pode ser considerada uma instituição dentro do Serviço Público Federal e, por isso, carece de equipe estável, documento formal de institucionalização, com definição de organograma. Dentro da classificação de organizações oferecida por MAXIMIANO (1981), o WASH não se encaixa integralmente em Grupos Sociais Secundários, que é justamente o grupo que tem características de institucionalização adequadas para o emprego da OSM.</w:t>
      </w:r>
    </w:p>
    <w:p>
      <w:pPr>
        <w:pStyle w:val="BodyText"/>
      </w:pPr>
      <w:r>
        <w:t xml:space="preserve">Por esse motivo, decidimos concentrar nossos esforços em métodos de modelagem não restritos ao universo de corporaçòes, que permitam complementar o método historiográfico, sem excluir integralmente a possibilidade de emprego de técnicas praticadas no contexto do OSM, a exemplo do Business Process Modeling Notation (BPMN).</w:t>
      </w:r>
    </w:p>
    <w:p>
      <w:pPr>
        <w:pStyle w:val="BodyText"/>
      </w:pPr>
      <w:r>
        <w:t xml:space="preserve">No campo da engenharia existe toda uma área conhecida como Unified Modeling Language (UML), que permite trabalhar com requisitos do sistema, casos de uso, descrição de atividades, entre outros meios descritivos. Mas não seguiremos esse caminho, como se verá nos Materiais e Métodos, permanecendo na zona proximal de nossa formação acadêmica, que é na área de humanas. Mostraremos que nossa abordagem é capaz de gerar uma modelagem passível de ser complementada pela área de Engenharia posteriormente.</w:t>
      </w:r>
    </w:p>
    <w:p>
      <w:pPr>
        <w:pStyle w:val="BodyText"/>
      </w:pPr>
      <w:r>
        <w:t xml:space="preserve">Sem um aprisionamento aos conceitos do mundo corporativo ou da engenharia, usaremos formas de modelar o sistema WASH que permitam trazer informações sobre seus métodos e resultados, complementando o trabalho historiográfico, como segue:</w:t>
      </w:r>
    </w:p>
    <w:p>
      <w:pPr>
        <w:pStyle w:val="BodyText"/>
      </w:pPr>
      <w:r>
        <w:t xml:space="preserve">na descrição de suas entidades e relacionamentos (Setzer e Silva, 2017)</w:t>
      </w:r>
    </w:p>
    <w:p>
      <w:pPr>
        <w:pStyle w:val="BodyText"/>
      </w:pPr>
      <w:r>
        <w:t xml:space="preserve">na descrição de seus processos (e.g. por meio de um diagrama tipo Business Process Modeling and Notation - BPMN)</w:t>
      </w:r>
    </w:p>
    <w:p>
      <w:pPr>
        <w:pStyle w:val="BodyText"/>
      </w:pPr>
      <w:r>
        <w:t xml:space="preserve">A profundidade da modelagem depende do nível de abstração a que se quer chegar na análise do sistema do WASH.</w:t>
      </w:r>
    </w:p>
    <w:p>
      <w:pPr>
        <w:pStyle w:val="BodyText"/>
      </w:pPr>
      <w:r>
        <w:t xml:space="preserve">Setzer e Silva (2017) ensinam que há 4 níveis de abstração para analisar um sistema do mundo real:</w:t>
      </w:r>
    </w:p>
    <w:p>
      <w:pPr>
        <w:pStyle w:val="TableCaption"/>
      </w:pPr>
      <w:bookmarkStart w:id="48" w:name="98b39a827ce08562e7aeba26851f8d86d1af7179"/>
      <w:r>
        <w:t xml:space="preserve">[98b39a827ce08562e7aeba26851f8d86d1af7179]</w:t>
      </w:r>
      <w:bookmarkEnd w:id="48"/>
      <w:r>
        <w:t xml:space="preserve">Níveis de abstrações</w:t>
      </w:r>
    </w:p>
    <w:tbl>
      <w:tblPr>
        <w:tblStyle w:val="Table"/>
        <w:tblW w:type="pct" w:w="0.0"/>
        <w:tblLook w:firstRow="1"/>
        <w:tblCaption w:val="[98b39a827ce08562e7aeba26851f8d86d1af7179]Níveis de abstrações"/>
      </w:tblPr>
      <w:tblGrid/>
      <w:tr>
        <w:trPr>
          <w:cnfStyle w:firstRow="1"/>
        </w:trPr>
        <w:tc>
          <w:tcPr>
            <w:tcBorders>
              <w:bottom w:val="single"/>
            </w:tcBorders>
            <w:vAlign w:val="bottom"/>
          </w:tcPr>
          <w:p>
            <w:pPr>
              <w:pStyle w:val="Compact"/>
              <w:jc w:val="center"/>
            </w:pPr>
            <w:r>
              <w:t xml:space="preserve">Modelo Descritivo</w:t>
            </w:r>
          </w:p>
        </w:tc>
        <w:tc>
          <w:tcPr>
            <w:tcBorders>
              <w:bottom w:val="single"/>
            </w:tcBorders>
            <w:vAlign w:val="bottom"/>
          </w:tcPr>
          <w:p>
            <w:pPr>
              <w:pStyle w:val="Compact"/>
              <w:jc w:val="center"/>
            </w:pPr>
            <w:r>
              <w:t xml:space="preserve">modelo do nível de abstração descritivo</w:t>
            </w:r>
          </w:p>
        </w:tc>
      </w:tr>
      <w:tr>
        <w:tc>
          <w:p>
            <w:pPr>
              <w:pStyle w:val="Compact"/>
              <w:jc w:val="center"/>
            </w:pPr>
            <w:r>
              <w:t xml:space="preserve">Modelo Conceitual</w:t>
            </w:r>
          </w:p>
        </w:tc>
        <w:tc>
          <w:p>
            <w:pPr>
              <w:pStyle w:val="Compact"/>
              <w:jc w:val="center"/>
            </w:pPr>
            <w:r>
              <w:t xml:space="preserve">modelo do nível de abstração conceitual</w:t>
            </w:r>
          </w:p>
        </w:tc>
      </w:tr>
      <w:tr>
        <w:tc>
          <w:p>
            <w:pPr>
              <w:pStyle w:val="Compact"/>
              <w:jc w:val="center"/>
            </w:pPr>
            <w:r>
              <w:t xml:space="preserve">Modelo Computacional</w:t>
            </w:r>
          </w:p>
        </w:tc>
        <w:tc>
          <w:p>
            <w:pPr>
              <w:pStyle w:val="Compact"/>
              <w:jc w:val="center"/>
            </w:pPr>
            <w:r>
              <w:t xml:space="preserve">linguagens de computação de alto nível</w:t>
            </w:r>
          </w:p>
        </w:tc>
      </w:tr>
      <w:tr>
        <w:tc>
          <w:p>
            <w:pPr>
              <w:pStyle w:val="Compact"/>
              <w:jc w:val="center"/>
            </w:pPr>
            <w:r>
              <w:t xml:space="preserve">Modelo Interno</w:t>
            </w:r>
          </w:p>
        </w:tc>
        <w:tc>
          <w:p>
            <w:pPr>
              <w:pStyle w:val="Compact"/>
              <w:jc w:val="center"/>
            </w:pPr>
            <w:r>
              <w:t xml:space="preserve">linguagem de programação</w:t>
            </w:r>
          </w:p>
        </w:tc>
      </w:tr>
    </w:tbl>
    <w:p>
      <w:pPr>
        <w:pStyle w:val="BodyText"/>
      </w:pPr>
      <w:r>
        <w:t xml:space="preserve">Considerando os objetivos da caracterização aqui almejados, neste trabalho a análise do Sistema do WASH ficará concentrada no modelo do nível de abstração descritivo (ou simplesmente Modelo Descritivo), que se diferencia por usar uma linguagem informal. Este nível de abstração será usado para a identificação das entidades envolvidas, bem como suas associações (Setzer e Silva, 2017). A abordagem do Modelo Descritivo será complementada com pinceladasdo modelo do nível de abstração conceitual (ou simplesmente Modelo Conceitual), que será usado para a representação dos relacionamentos entre entidades.</w:t>
      </w:r>
    </w:p>
    <w:p>
      <w:pPr>
        <w:pStyle w:val="BodyText"/>
      </w:pPr>
      <w:r>
        <w:t xml:space="preserve">A figura XXX mostra um diagrama da abordagem adotada neste trabalho, que pode ser identificada como Modelo Híbrido, por combinar os níveis de abstração descritivo e conceitual.</w:t>
      </w:r>
    </w:p>
    <w:p>
      <w:pPr>
        <w:pStyle w:val="BodyText"/>
      </w:pPr>
      <w:r>
        <w:t xml:space="preserve">Na figura vemos vários acrônimos que serão muito importantes para nós daqui para frente e dedicaremos alguns parágrafos para descrevê-los.</w:t>
      </w:r>
    </w:p>
    <w:p>
      <w:pPr>
        <w:pStyle w:val="BodyText"/>
      </w:pPr>
      <w:r>
        <w:t xml:space="preserve">O primeiro acrônimo de grande importância é MER, que significa Modelo Entidade Relacionamento. Este tipo de modelo é descrito em detalhes por Setzer e Silva (2017), e busca identificar as entidades que precisam ser representadas pelos dados, bem como suas associações (ou relacionamentos). O MER pode ser construído tanto no nível descritivo quanto no nível conceitual. Um outro acrônimo que aparece na figura derivado do MER é o ER, que significa simplesmente Entidade Relacionamento. Na figura o acrônimo ER está sendo usado para designar o tipo de diagrama que é empregado no nível conceitual.</w:t>
      </w:r>
    </w:p>
    <w:p>
      <w:pPr>
        <w:pStyle w:val="BodyText"/>
      </w:pPr>
      <w:r>
        <w:t xml:space="preserve">O acrônimo MDR se refere a Modelo de Dados Relacionais, que é uma abstração mais profunda do Modelo Entidade Relacionamento. O MDR já traz elementos de implementação dos dados no sistema computacional e pode ser descrito na linguagem Structured Query Language, cujo acrônimo é SQL.</w:t>
      </w:r>
    </w:p>
    <w:p>
      <w:pPr>
        <w:pStyle w:val="BodyText"/>
      </w:pPr>
      <w:r>
        <w:t xml:space="preserve">O acrônimo PHP indica uma linguagem de programação usada no servidor web. Este acrônimo, do tipo recursivo, representa Hypertext Preprocessor. O termo Javascript é uma linguagem que, diferentemente do PHP, é usada no cliente.</w:t>
      </w:r>
    </w:p>
    <w:p>
      <w:pPr>
        <w:pStyle w:val="CaptionedFigure"/>
      </w:pPr>
      <w:r>
        <w:drawing>
          <wp:inline>
            <wp:extent cx="5334000" cy="3771323"/>
            <wp:effectExtent b="0" l="0" r="0" t="0"/>
            <wp:docPr descr="[057551752fd94508086a839f982c9c3e7ef2688d]Diagrama que mostra os quatro níveis de abstração para a análise de um sistema. Neste trabalho será usado um método híbrido." title="" id="1" name="Picture"/>
            <a:graphic>
              <a:graphicData uri="http://schemas.openxmlformats.org/drawingml/2006/picture">
                <pic:pic>
                  <pic:nvPicPr>
                    <pic:cNvPr descr="../../imagens/niveis-abstracao.png" id="0" name="Picture"/>
                    <pic:cNvPicPr>
                      <a:picLocks noChangeArrowheads="1" noChangeAspect="1"/>
                    </pic:cNvPicPr>
                  </pic:nvPicPr>
                  <pic:blipFill>
                    <a:blip r:embed="rId49"/>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50" w:name="057551752fd94508086a839f982c9c3e7ef2688d"/>
      <w:r>
        <w:t xml:space="preserve">[057551752fd94508086a839f982c9c3e7ef2688d]</w:t>
      </w:r>
      <w:bookmarkEnd w:id="50"/>
      <w:r>
        <w:t xml:space="preserve">Diagrama que mostra os quatro níveis de abstração para a análise de um sistema. Neste trabalho será usado um método híbrido.</w:t>
      </w:r>
    </w:p>
    <w:p>
      <w:pPr>
        <w:pStyle w:val="BodyText"/>
      </w:pPr>
      <w:r>
        <w:t xml:space="preserve">Além da modelagem indicada, pertinente à identificação de entidades e relacionamento, nos dedicaremos à modelagem de processos, através do desenvolvimento de um diagrama BPMN. Este diagrama foi desenvolvido pelo colega Saulo Monteiro, a pedido da coordenação do WASH. O modelo BPMN em questão foi baseado em informações sobre os procedimentos de implantação do WASH desenvolvidos pela candidata, razão pela qual sua apresentação neste dissertação é adequada.</w:t>
      </w:r>
    </w:p>
    <w:p>
      <w:pPr>
        <w:pStyle w:val="BodyText"/>
      </w:pPr>
      <w:r>
        <w:t xml:space="preserve">Mas antes de partir para a descrição da modelagem de sistemas, faremos uma breve revisão do conceito de Taxonomia, dado que será importante para associações de classificação do Modelo MER.</w:t>
      </w:r>
    </w:p>
    <w:p>
      <w:pPr>
        <w:pStyle w:val="Heading3"/>
      </w:pPr>
      <w:bookmarkStart w:id="51" w:name="Taxonomia"/>
      <w:r>
        <w:t xml:space="preserve">Taxonomia</w:t>
      </w:r>
      <w:bookmarkEnd w:id="51"/>
    </w:p>
    <w:p>
      <w:pPr>
        <w:pStyle w:val="FirstParagraph"/>
      </w:pPr>
      <w:r>
        <w:t xml:space="preserve">A taxonomia originou-se no contexto da biologia, como forma de classificação científica dos seres vivos, área cujo pioneiro foi Carolus Linnaeus, botânico, zoólogo e médico Sueco nascido em 1707.</w:t>
      </w:r>
    </w:p>
    <w:p>
      <w:pPr>
        <w:pStyle w:val="BodyText"/>
      </w:pPr>
      <w:r>
        <w:t xml:space="preserve">Sinônimo de classificação(MARTINEZ et al., 2004), passou a ser usada como forma de organização do conhecimento em muitos outros campos.</w:t>
      </w:r>
    </w:p>
    <w:p>
      <w:pPr>
        <w:pStyle w:val="BodyText"/>
      </w:pPr>
      <w:r>
        <w:t xml:space="preserve">Para começar a conceituá-la, vamos adotar uma visão simplificada da taxonomia, em que apenas um nível hierárquico é considerado, para depois ampliar nosso entendimento para mais níveis.</w:t>
      </w:r>
    </w:p>
    <w:p>
      <w:pPr>
        <w:pStyle w:val="BodyText"/>
      </w:pPr>
      <w:r>
        <w:t xml:space="preserve">No contexto no qual aqui temos que trabalhar, podemos considerar a Taxonomia como uma aplicação da teoria de conjuntos originária da matemática. Por meio dela buscam-se formas de organizar o conhecimento em conjuntos disjuntos dois a dois, ou seja, conjuntos que não têm elementos em comum.</w:t>
      </w:r>
    </w:p>
    <w:p>
      <w:pPr>
        <w:pStyle w:val="BodyText"/>
      </w:pPr>
      <w:r>
        <w:t xml:space="preserve">Considere os conjuntos de letras da tabela XXX.</w:t>
      </w:r>
    </w:p>
    <w:p>
      <w:pPr>
        <w:pStyle w:val="TableCaption"/>
      </w:pPr>
      <w:bookmarkStart w:id="52" w:name="44490fe2b906078abd65fafd043ad29728406f42"/>
      <w:r>
        <w:t xml:space="preserve">[44490fe2b906078abd65fafd043ad29728406f42]</w:t>
      </w:r>
      <w:bookmarkEnd w:id="52"/>
      <w:r>
        <w:t xml:space="preserve">Exemplo de 3 conjuntos disjuntos dois a dois.</w:t>
      </w:r>
    </w:p>
    <w:tbl>
      <w:tblPr>
        <w:tblStyle w:val="Table"/>
        <w:tblW w:type="pct" w:w="0.0"/>
        <w:tblLook w:firstRow="1"/>
        <w:tblCaption w:val="[44490fe2b906078abd65fafd043ad29728406f42]Exemplo de 3 conjuntos disjuntos dois a dois."/>
      </w:tblPr>
      <w:tblGrid/>
      <w:tr>
        <w:trPr>
          <w:cnfStyle w:firstRow="1"/>
        </w:trPr>
        <w:tc>
          <w:tcPr>
            <w:tcBorders>
              <w:bottom w:val="single"/>
            </w:tcBorders>
            <w:vAlign w:val="bottom"/>
          </w:tcPr>
          <w:p>
            <w:pPr>
              <w:pStyle w:val="Compact"/>
              <w:jc w:val="center"/>
            </w:pPr>
            <w:r>
              <w:t xml:space="preserve">Nome do Conjunto</w:t>
            </w:r>
          </w:p>
        </w:tc>
        <w:tc>
          <w:tcPr>
            <w:tcBorders>
              <w:bottom w:val="single"/>
            </w:tcBorders>
            <w:vAlign w:val="bottom"/>
          </w:tcPr>
          <w:p>
            <w:pPr>
              <w:pStyle w:val="Compact"/>
              <w:jc w:val="center"/>
            </w:pPr>
            <w:r>
              <w:t xml:space="preserve">Conteúdo do Conjunto</w:t>
            </w:r>
          </w:p>
        </w:tc>
      </w:tr>
      <w:tr>
        <w:tc>
          <w:p>
            <w:pPr>
              <w:pStyle w:val="Compact"/>
              <w:jc w:val="center"/>
            </w:pPr>
            <w:r>
              <w:t xml:space="preserve">Conjunto 1</w:t>
            </w:r>
          </w:p>
        </w:tc>
        <w:tc>
          <w:p>
            <w:pPr>
              <w:pStyle w:val="Compact"/>
              <w:jc w:val="center"/>
            </w:pPr>
            <w:r>
              <w:t xml:space="preserve">A, H, M, N, S</w:t>
            </w:r>
          </w:p>
        </w:tc>
      </w:tr>
      <w:tr>
        <w:tc>
          <w:p>
            <w:pPr>
              <w:pStyle w:val="Compact"/>
              <w:jc w:val="center"/>
            </w:pPr>
            <w:r>
              <w:t xml:space="preserve">Conjunto 2</w:t>
            </w:r>
          </w:p>
        </w:tc>
        <w:tc>
          <w:p>
            <w:pPr>
              <w:pStyle w:val="Compact"/>
              <w:jc w:val="center"/>
            </w:pPr>
            <w:r>
              <w:t xml:space="preserve">B, O</w:t>
            </w:r>
          </w:p>
        </w:tc>
      </w:tr>
      <w:tr>
        <w:tc>
          <w:p>
            <w:pPr>
              <w:pStyle w:val="Compact"/>
              <w:jc w:val="center"/>
            </w:pPr>
            <w:r>
              <w:t xml:space="preserve">Conjunto 3</w:t>
            </w:r>
          </w:p>
        </w:tc>
        <w:tc>
          <w:p>
            <w:pPr>
              <w:pStyle w:val="Compact"/>
              <w:jc w:val="center"/>
            </w:pPr>
            <w:r>
              <w:t xml:space="preserve">C, Y, J</w:t>
            </w:r>
          </w:p>
        </w:tc>
      </w:tr>
    </w:tbl>
    <w:p>
      <w:pPr>
        <w:pStyle w:val="BodyText"/>
      </w:pPr>
      <w:r>
        <w:t xml:space="preserve">Os conjuntos 1, 2 e 3 definidos acima são disjuntos dois-a-dois, porque não têm elementos repetidos.</w:t>
      </w:r>
    </w:p>
    <w:p>
      <w:pPr>
        <w:pStyle w:val="BodyText"/>
      </w:pPr>
      <w:r>
        <w:t xml:space="preserve">Agora vamos analisar uma situção em que os conjuntos não são disjuntos dois a dois. Considere a tabela XXX.</w:t>
      </w:r>
    </w:p>
    <w:p>
      <w:pPr>
        <w:pStyle w:val="TableCaption"/>
      </w:pPr>
      <w:bookmarkStart w:id="53" w:name="9ff362cd60f20203c10ee684d58cf4dec084efbb"/>
      <w:r>
        <w:t xml:space="preserve">[9ff362cd60f20203c10ee684d58cf4dec084efbb]</w:t>
      </w:r>
      <w:bookmarkEnd w:id="53"/>
      <w:r>
        <w:t xml:space="preserve">Exemplo de 3 conjuntos que não são disjuntos dois a dois.</w:t>
      </w:r>
    </w:p>
    <w:tbl>
      <w:tblPr>
        <w:tblStyle w:val="Table"/>
        <w:tblW w:type="pct" w:w="0.0"/>
        <w:tblLook w:firstRow="0"/>
        <w:tblCaption w:val="[9ff362cd60f20203c10ee684d58cf4dec084efbb]Exemplo de 3 conjuntos que não são disjuntos dois a dois."/>
      </w:tblPr>
      <w:tblGrid/>
      <w:tr>
        <w:tc>
          <w:p>
            <w:pPr>
              <w:pStyle w:val="Compact"/>
              <w:jc w:val="center"/>
            </w:pPr>
            <w:r>
              <w:t xml:space="preserve">Nome do Conjunto</w:t>
            </w:r>
          </w:p>
        </w:tc>
        <w:tc>
          <w:p>
            <w:pPr>
              <w:pStyle w:val="Compact"/>
              <w:jc w:val="center"/>
            </w:pPr>
            <w:r>
              <w:t xml:space="preserve">Conteúdo do Conjunto</w:t>
            </w:r>
          </w:p>
        </w:tc>
      </w:tr>
      <w:tr>
        <w:tc>
          <w:p>
            <w:pPr>
              <w:pStyle w:val="Compact"/>
              <w:jc w:val="center"/>
            </w:pPr>
            <w:r>
              <w:t xml:space="preserve">Conjunto 4</w:t>
            </w:r>
          </w:p>
        </w:tc>
        <w:tc>
          <w:p>
            <w:pPr>
              <w:pStyle w:val="Compact"/>
              <w:jc w:val="center"/>
            </w:pPr>
            <w:r>
              <w:t xml:space="preserve">A, H, M, N, S</w:t>
            </w:r>
          </w:p>
        </w:tc>
      </w:tr>
      <w:tr>
        <w:tc>
          <w:p>
            <w:pPr>
              <w:pStyle w:val="Compact"/>
              <w:jc w:val="center"/>
            </w:pPr>
            <w:r>
              <w:t xml:space="preserve">Conjunto 5</w:t>
            </w:r>
          </w:p>
        </w:tc>
        <w:tc>
          <w:p>
            <w:pPr>
              <w:pStyle w:val="Compact"/>
              <w:jc w:val="center"/>
            </w:pPr>
            <w:r>
              <w:t xml:space="preserve">B, T, O, M</w:t>
            </w:r>
          </w:p>
        </w:tc>
      </w:tr>
      <w:tr>
        <w:tc>
          <w:p>
            <w:pPr>
              <w:pStyle w:val="Compact"/>
              <w:jc w:val="center"/>
            </w:pPr>
            <w:r>
              <w:t xml:space="preserve">Conjunto 6</w:t>
            </w:r>
          </w:p>
        </w:tc>
        <w:tc>
          <w:p>
            <w:pPr>
              <w:pStyle w:val="Compact"/>
              <w:jc w:val="center"/>
            </w:pPr>
            <w:r>
              <w:t xml:space="preserve">C, Y, J</w:t>
            </w:r>
          </w:p>
        </w:tc>
      </w:tr>
    </w:tbl>
    <w:p>
      <w:pPr>
        <w:pStyle w:val="BodyText"/>
      </w:pPr>
      <w:r>
        <w:t xml:space="preserve">Os três conjuntos acima não são disjuntos dois a dois, porque o Conjunto 4 e o Conjunto 5 contém a letra M e, portanto, a intersecção dos dois não é nula. Evidente que os Conjuntos 4 e 6, quando considerados sem o Conjunto 5, são disjuntos dois a dois, mas essa afirmação deixa de ser válida quando o Conjunto 5 passa a ser considerado também.</w:t>
      </w:r>
    </w:p>
    <w:p>
      <w:pPr>
        <w:pStyle w:val="BodyText"/>
      </w:pPr>
      <w:r>
        <w:t xml:space="preserve">Agora que sabemos que uma taxonomia é uma forma de organizar o conhecimento em conjuntos disjuntos dois a dois, vamos ver na prática como isso funciona.</w:t>
      </w:r>
    </w:p>
    <w:p>
      <w:pPr>
        <w:pStyle w:val="BodyText"/>
      </w:pPr>
      <w:r>
        <w:t xml:space="preserve">Imaginemos um jeito de organizar veículos automotores em conjuntos. Vamos dividir os veículos entre carrose motocicletas. Essa é um taxonomia funcional, porque carros têm exatamente 4 rodas e motos têm exatamente 2 rodas, portanto é impossível que um elemento do conjunto carros apareça no conjunto motos, porque um dado veículo não tem como ter exatamente 4 rodas e exatamente 2 rodas ao mesmo tempo. O termo exatamenteestá sendo usado aqui no sentido de nem mais nem menos do que um determinado valor. É muito importante usar o termo exatamenteneste caso porque, de outra forma, carros poderiam estar também no conjunto de motos, porque carros têm 4 rodas, mas também têm duas. Claro que para alguns isso pode parecer um preciosismo, mas é sempre importante tentar buscar o uso preciso da linguagem.</w:t>
      </w:r>
    </w:p>
    <w:p>
      <w:pPr>
        <w:pStyle w:val="BodyText"/>
      </w:pPr>
      <w:r>
        <w:t xml:space="preserve">Agora vamos pensar em uma outra forma de agrupar veículos automotores: conjuntos de carros, conjunto de motocicletase conjuntos de veículos azuis. Essa não é uma taxonomia funcional, porque permite ter a repetição do elemento carro azultanto no grupo carros(porque carro azultem exatamente 4 rodas) quanto no grupo veículos azuis(porque carro azulé um veículo azul). Assim, a informação dividida nos três grupos indicados não forma conjuntos disjuntos dois a dois, dado que pelo menos 1 elemento aparece em dois conjuntos diferentes.</w:t>
      </w:r>
    </w:p>
    <w:p>
      <w:pPr>
        <w:pStyle w:val="BodyText"/>
      </w:pPr>
      <w:r>
        <w:t xml:space="preserve">Uma outra forma de pensarmos essa taxonomia de conjuntos disjuntosé considerar a árvore de diretórios de um sistema operacional, como Linux ou Windows, na sua forma mais básica (sem links lógicos).</w:t>
      </w:r>
    </w:p>
    <w:p>
      <w:pPr>
        <w:pStyle w:val="BodyText"/>
      </w:pPr>
      <w:r>
        <w:t xml:space="preserve">Numa árvore de diretórios básica, cada arquivo só consegue estar em um diretório de cada vez (desconsidere cópias de arquivos).</w:t>
      </w:r>
    </w:p>
    <w:p>
      <w:pPr>
        <w:pStyle w:val="BodyText"/>
      </w:pPr>
      <w:r>
        <w:t xml:space="preserve">Assim, pelo que descrevemos até agora, a taxonomia é uma forma de organizar a informação hierarquicamente, classificando-a em categorias ou tipos. Mas como funciona essa hierarquia?</w:t>
      </w:r>
    </w:p>
    <w:p>
      <w:pPr>
        <w:pStyle w:val="BodyText"/>
      </w:pPr>
      <w:r>
        <w:t xml:space="preserve">Segundo VITAL e CAFÉ (2011), a taxonomia organiza a informação da mais genérica a mais específica, utilizando uma relação hierárquica ou relação de gênero-espécie entre os termos.</w:t>
      </w:r>
    </w:p>
    <w:p>
      <w:pPr>
        <w:pStyle w:val="BodyText"/>
      </w:pPr>
      <w:r>
        <w:t xml:space="preserve">VITAL e CAFÉ (2011), citando Dalberg, definem essa relação hierárquica como a que aparece (...) entre dois conceitos que têm idênticas características, sendo porém, que uma em relação à outra, apresenta uma característica adicional, de modo que surge entre eles uma hierarquia.</w:t>
      </w:r>
    </w:p>
    <w:p>
      <w:pPr>
        <w:pStyle w:val="BodyText"/>
      </w:pPr>
      <w:r>
        <w:t xml:space="preserve">Como exemplo dessa forma hierarquizada de representação, podemos pensar na classificação dos documentos do projeto WASH por tipos de documentos, como indicado na Fig. XXX.</w:t>
      </w:r>
    </w:p>
    <w:p>
      <w:pPr>
        <w:pStyle w:val="CaptionedFigure"/>
      </w:pPr>
      <w:r>
        <w:drawing>
          <wp:inline>
            <wp:extent cx="5334000" cy="6284613"/>
            <wp:effectExtent b="0" l="0" r="0" t="0"/>
            <wp:docPr descr="[1d3efc4f11ba26e8cf5155309b9993914a803998]Exemplo de taxonomia de documentos." title="" id="1" name="Picture"/>
            <a:graphic>
              <a:graphicData uri="http://schemas.openxmlformats.org/drawingml/2006/picture">
                <pic:pic>
                  <pic:nvPicPr>
                    <pic:cNvPr descr="../../imagens/exemplo-de-taxonomia.jpg" id="0" name="Picture"/>
                    <pic:cNvPicPr>
                      <a:picLocks noChangeArrowheads="1" noChangeAspect="1"/>
                    </pic:cNvPicPr>
                  </pic:nvPicPr>
                  <pic:blipFill>
                    <a:blip r:embed="rId54"/>
                    <a:stretch>
                      <a:fillRect/>
                    </a:stretch>
                  </pic:blipFill>
                  <pic:spPr bwMode="auto">
                    <a:xfrm>
                      <a:off x="0" y="0"/>
                      <a:ext cx="5334000" cy="6284613"/>
                    </a:xfrm>
                    <a:prstGeom prst="rect">
                      <a:avLst/>
                    </a:prstGeom>
                    <a:noFill/>
                    <a:ln w="9525">
                      <a:noFill/>
                      <a:headEnd/>
                      <a:tailEnd/>
                    </a:ln>
                  </pic:spPr>
                </pic:pic>
              </a:graphicData>
            </a:graphic>
          </wp:inline>
        </w:drawing>
      </w:r>
    </w:p>
    <w:p>
      <w:pPr>
        <w:pStyle w:val="ImageCaption"/>
      </w:pPr>
      <w:bookmarkStart w:id="55" w:name="1d3efc4f11ba26e8cf5155309b9993914a803998"/>
      <w:r>
        <w:t xml:space="preserve">[1d3efc4f11ba26e8cf5155309b9993914a803998]</w:t>
      </w:r>
      <w:bookmarkEnd w:id="55"/>
      <w:r>
        <w:t xml:space="preserve">Exemplo de taxonomia de documentos.</w:t>
      </w:r>
    </w:p>
    <w:p>
      <w:pPr>
        <w:pStyle w:val="BodyText"/>
      </w:pPr>
      <w:r>
        <w:t xml:space="preserve">Vemos que quando o documento está classificado na caixinha de relatórios parciais, não tem como ser classificado na caixinha de relatórios finais, porque um relatório não pode ser classificado como parcial e final ao mesmo tempo: ou ele é um relatório parcial, ou é um relatório final.</w:t>
      </w:r>
    </w:p>
    <w:p>
      <w:pPr>
        <w:pStyle w:val="BodyText"/>
      </w:pPr>
      <w:r>
        <w:t xml:space="preserve">A mesma situação ocorre quando um documento é classificado como plano de trabalho de processo mãe: é impossível esse documento ser classificado, ao mesmo tempo, como plano de trabalho de bolsa, simplesmente porque são tipos de documentos diferentes.</w:t>
      </w:r>
    </w:p>
    <w:p>
      <w:pPr>
        <w:pStyle w:val="BodyText"/>
      </w:pPr>
      <w:r>
        <w:t xml:space="preserve">Por outro lado, um documento do tipo relatório parcialtambém é um documento do tipo relatório, mas com uma característica adicional: sua parcialidade no tempo. O relatóriopor sua vez, também é um documento do tipo Técnico-Científico, mas com uma característica adicional: o fato de ser um relato sobre resultados obtidos na execução de um plano de trabalho, por exemplo. É a essas características adicionaisque se referia Dahlberg (apud, VITAL e CAFÉ, 2011).</w:t>
      </w:r>
    </w:p>
    <w:p>
      <w:pPr>
        <w:pStyle w:val="BodyText"/>
      </w:pPr>
      <w:r>
        <w:t xml:space="preserve">Um dos grandes desafios do Projeto WASH é encontrar classificações hierárquicas para:</w:t>
      </w:r>
    </w:p>
    <w:p>
      <w:pPr>
        <w:pStyle w:val="BodyText"/>
      </w:pPr>
      <w:r>
        <w:t xml:space="preserve">tipos de documentos,</w:t>
      </w:r>
    </w:p>
    <w:p>
      <w:pPr>
        <w:pStyle w:val="BodyText"/>
      </w:pPr>
      <w:r>
        <w:t xml:space="preserve">áreas de conhecimento dos projetos de iniciação científica,</w:t>
      </w:r>
    </w:p>
    <w:p>
      <w:pPr>
        <w:pStyle w:val="BodyText"/>
      </w:pPr>
      <w:r>
        <w:t xml:space="preserve">temas de oficinas</w:t>
      </w:r>
    </w:p>
    <w:p>
      <w:pPr>
        <w:pStyle w:val="BodyText"/>
      </w:pPr>
      <w:r>
        <w:t xml:space="preserve">tipos de instituições,</w:t>
      </w:r>
    </w:p>
    <w:p>
      <w:pPr>
        <w:pStyle w:val="BodyText"/>
      </w:pPr>
      <w:r>
        <w:t xml:space="preserve">e atividades de eventos</w:t>
      </w:r>
    </w:p>
    <w:p>
      <w:pPr>
        <w:pStyle w:val="BodyText"/>
      </w:pPr>
      <w:r>
        <w:t xml:space="preserve">que produzam conjuntos disjuntos dois a dois, ou seja, taxonomias viáveis.</w:t>
      </w:r>
    </w:p>
    <w:p>
      <w:pPr>
        <w:pStyle w:val="BodyText"/>
      </w:pPr>
      <w:r>
        <w:t xml:space="preserve">Em alguns casos, por simplificação, renunciamos, por enquanto, da busca por hierarquização no caso de temas de oficinase tipos de atividades, mantendo essa ambição para tipos de documentos, áreas de conhecimentoe tipos de instituições.</w:t>
      </w:r>
    </w:p>
    <w:p>
      <w:pPr>
        <w:pStyle w:val="BodyText"/>
      </w:pPr>
      <w:r>
        <w:t xml:space="preserve">Antes de encerrar esse tema, é importante registrar as limitações da aplicação de taxonomias no campo das organizações, como bem apontado por Woods (apud, VITAL e CAFÉ, 2011): uma taxonomia clássica supõe que cada elemento só pode pertencer a um ramo da árvore hierárquica. No entanto, em um ambiente corporativo isso não é possível nem desejável.</w:t>
      </w:r>
    </w:p>
    <w:p>
      <w:pPr>
        <w:pStyle w:val="Heading3"/>
      </w:pPr>
      <w:bookmarkStart w:id="56" w:name="Modelo Descritivo"/>
      <w:r>
        <w:t xml:space="preserve">Modelo Descritivo</w:t>
      </w:r>
      <w:bookmarkEnd w:id="56"/>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O nível do Modelo Descritivo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Considerando esta classificação de níveis de abstração de Setzer e buscando um grau de objetividade adequado, decidimos construir uma modelagem intermediária entre os níveis descritivo e conceitual, com base no Método de Entidade e Relacionamento (MER), criando uma forma híbrida. Para isso, substituímos o conceito de relacionamentoentre entes pelo de associação, uma dica trazida por Setzer e Silva (2017) na pág. 33 de seu livro.</w:t>
      </w:r>
    </w:p>
    <w:p>
      <w:pPr>
        <w:pStyle w:val="BodyText"/>
      </w:pPr>
      <w:r>
        <w:t xml:space="preserve">Assim, no nível conceitual, os diagramas formais de Entidade Relacionamento serão usados numa forma simplificada, sendo complementados, no nível descritivo, por frases que explicam o papel das entidades e de suas associações.</w:t>
      </w:r>
    </w:p>
    <w:p>
      <w:pPr>
        <w:pStyle w:val="BodyText"/>
      </w:pPr>
      <w:r>
        <w:t xml:space="preserve">Destarte, para que essa forma de modelar possa ser conduzida com um mínimo de objetividade, será preciso rever os conceitos básicos do MER.</w:t>
      </w:r>
    </w:p>
    <w:p>
      <w:pPr>
        <w:pStyle w:val="Heading3"/>
      </w:pPr>
      <w:bookmarkStart w:id="57" w:name="Modelo Entidade Relacionamento (MER)"/>
      <w:r>
        <w:t xml:space="preserve">Modelo Entidade Relacionamento (MER)</w:t>
      </w:r>
      <w:bookmarkEnd w:id="57"/>
    </w:p>
    <w:p>
      <w:pPr>
        <w:pStyle w:val="FirstParagraph"/>
      </w:pPr>
      <w:r>
        <w:t xml:space="preserve">A Modelagem tipo Entidade Relacionamento (MER) foi introduzida por Peter Chen em 1976. Setzer e Silva (2017) alertam para a confusão que normalmente é feita entre o conceito de Entidade e as tabelas dos Modelos de Dados Relacionais (MDR), os quais serão mais aprofundados em próximas seções.</w:t>
      </w:r>
    </w:p>
    <w:p>
      <w:pPr>
        <w:pStyle w:val="BodyText"/>
      </w:pPr>
      <w:r>
        <w:t xml:space="preserve">A principal diferença entre a MER e os MDR é que a primeira é totalmente conceitual, não havendo, necessariamente, identidade direta com a implementação do MDR feita em um computador (Setzer e Silva, 2017).</w:t>
      </w:r>
    </w:p>
    <w:p>
      <w:pPr>
        <w:pStyle w:val="BodyText"/>
      </w:pPr>
      <w:r>
        <w:t xml:space="preserve">Entretanto, as duas representações têm paralelos, dado que em muitos casos é possível correlacionar uma entidade do Modelo MER com uma tabela no MDR. Dito isso, permanece o alerta de Setzer e Silva (2017) para que não se confundam entidades com tabelas.</w:t>
      </w:r>
    </w:p>
    <w:p>
      <w:pPr>
        <w:pStyle w:val="BodyText"/>
      </w:pPr>
      <w:r>
        <w:t xml:space="preserve">Portanto, o MDR é um modelo computacional que visa a sua implementação em um programa de computador, ao passo que o MER visa promover a compreensão do sistema em análise, sem o compromisso de que haverá uma implementação em um equipamento informático.</w:t>
      </w:r>
    </w:p>
    <w:p>
      <w:pPr>
        <w:pStyle w:val="BodyText"/>
      </w:pPr>
      <w:r>
        <w:t xml:space="preserve">É boa prática que o MER seja construído antes do MDR, mas para acelerar resultados, muitos desenvolvedores acabam desenvolvendo o MDR sem uma modelagem MER. Este é o caso da plataforma Platuósh, cujo MDR foi implementado sem a existência de um MER. Uma de nossas contribuições neste trabalho é criar o primeiro MER para o WASH, que permitirá avaliar o MDR implementado na forma da Platuósh, identificando suas fragilidades e propondo melhorias.</w:t>
      </w:r>
    </w:p>
    <w:p>
      <w:pPr>
        <w:pStyle w:val="BodyText"/>
      </w:pPr>
      <w:r>
        <w:t xml:space="preserve">Pode-se dizer que o principal trabalho na modelagem MER é identificar as entidades presentes no sistema em análise, no caso o Sistema WASH. Em seguida, um trabalho importante é identificar seus relacionamentos.</w:t>
      </w:r>
    </w:p>
    <w:p>
      <w:pPr>
        <w:pStyle w:val="BodyText"/>
      </w:pPr>
      <w:r>
        <w:t xml:space="preserve">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de negócios, suas contas bancárias, entre tantas outras formas de existência conceitual.</w:t>
      </w:r>
    </w:p>
    <w:p>
      <w:pPr>
        <w:pStyle w:val="BodyText"/>
      </w:pPr>
      <w:r>
        <w:t xml:space="preserve">O sistema de modelagem MER é muito formal e define até como as entidades devem ser representadas em diagram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com leves pinceladasdo nível conceitual, removendo a necessidade de formalização e permitindo que seja baseado em linguagem natural (português).</w:t>
      </w:r>
    </w:p>
    <w:p>
      <w:pPr>
        <w:pStyle w:val="BodyText"/>
      </w:pPr>
      <w:r>
        <w:t xml:space="preserve">No MER as entidades podem ser consideradas como conjuntos de entes. Assim é possível pensar na entidade entitulada Pessoascomo um conjunto de pessoas, por exemplo.</w:t>
      </w:r>
    </w:p>
    <w:p>
      <w:pPr>
        <w:pStyle w:val="BodyText"/>
      </w:pPr>
      <w:r>
        <w:t xml:space="preserve">Sem a pretensão de iniciar a modelagem propriamente dita do WASH neste ponto do texto, tarefa que ficará para Materiais e Métodos, vamos tomar o projeto WASH como exemplo para aprender a identificar entidades. Usaremos documentos formais do Projeto, a exemplo da portaria CTI (2018), como base para o trabalho de identificação de entidades e associações.</w:t>
      </w:r>
    </w:p>
    <w:p>
      <w:pPr>
        <w:pStyle w:val="BodyText"/>
      </w:pPr>
      <w:r>
        <w:t xml:space="preserve">Antes de prosseguir, vale dizer que nós poderíamos utilizar a lista de tabelas do MDR da Platuósh como ponto de partida para identificar as entidades do projeto, mas poderíamos recair em vícios da modelagem inicial, lembrando que nosso objetivo, ao final do trabalho no eixo 2, é verificar se o MDR da Platuósh é um bom modelo. Se partíssemos dele, nossa análise já estaria comprometida de início. Esta é a razão de termos escolhido a Portaria 178/2018 como ponto de partida.</w:t>
      </w:r>
    </w:p>
    <w:p>
      <w:pPr>
        <w:pStyle w:val="BodyText"/>
      </w:pPr>
      <w:r>
        <w:t xml:space="preserve">Para começar com um exemplo, vamos pensar nas pessoas que participam do WASH.</w:t>
      </w:r>
    </w:p>
    <w:p>
      <w:pPr>
        <w:pStyle w:val="BodyText"/>
      </w:pPr>
      <w:r>
        <w:t xml:space="preserve">Estas pessoas são entes do projeto que podem ser agrupadas na entidade Pessoas. Note que na primeira vez a palavra pessoas foi grafada com a primeira letra minúscula, de forma a indicar o ente que faz parte da entidade Pessoas, agora grafada com a primeira letra maiúscula.</w:t>
      </w:r>
    </w:p>
    <w:p>
      <w:pPr>
        <w:pStyle w:val="BodyText"/>
      </w:pPr>
      <w:r>
        <w:t xml:space="preserve">Então, no âmbito do WASH, a entidade Pessoasrepresenta o conjunto que contém qualquer pessoa que participa do projeto, seja ela um estudante do ensino fundamental, do ensino médio, da graduação, da pós-graduação, um multiplicador, um pesquisador, um professor ou um coordenador.</w:t>
      </w:r>
    </w:p>
    <w:p>
      <w:pPr>
        <w:pStyle w:val="BodyText"/>
      </w:pPr>
      <w:r>
        <w:t xml:space="preserve">Outra entidade presente no projeto WASH é a entitulada Instituições, que representa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 A escolha dos atributos que serão modelados depende dos objetivos da modelagem. Por exemplo, eu não vou colocar o atributo signo astrológicono modelo, caso essa informação não seja relevante para os objetivos da modelagem.</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m que não é possível incluir a participação em um evento como atributo da entidade Pessoas, porque isso misturaria os conceitos de Pessoase Eventos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estabelecer o relacionamento Participação, que nos permite representar a seguinte situação:</w:t>
      </w:r>
    </w:p>
    <w:p>
      <w:pPr>
        <w:pStyle w:val="BodyText"/>
      </w:pPr>
      <w:r>
        <w:t xml:space="preserve">De forma equivalente, mas no sentido contrário, podemos pensar no relacionamento Participaçãopara representar a situação inversa:</w:t>
      </w:r>
    </w:p>
    <w:p>
      <w:pPr>
        <w:pStyle w:val="BodyText"/>
      </w:pPr>
      <w:r>
        <w:t xml:space="preserve">Notamos que a relação entre entidades num MER é uma ação (e.g. participar - receber) e portanto é sempre representada por verbos, que se complementam com relação à direção em que a ação é considerada. Para nomear essa relação (ou associação), os verbos são substantivados e isso ficará claro a seguir.</w:t>
      </w:r>
    </w:p>
    <w:p>
      <w:pPr>
        <w:pStyle w:val="BodyText"/>
      </w:pPr>
      <w:r>
        <w:t xml:space="preserve">Se no relacionamento Participaçãocolocamos a entidade Pessoasprimeiro, o verbo é participar. Se colocamos a entidade Eventosprimeiro, o verbo é receber. Para usar uma palavra única que representa a relação podemos substituir os dois verbos por uma substantivação da ação. É por isso que escolhemos o nome Participaçãopara representar o relacionamento entre as entidades Pessoase Eventos. No modelo MER, é comum usar um retângulo para representar as entidades e um losângulo para representar as relações, como mostrado na Fig. XXX.</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5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59" w:name="4ad8e04d43602c7274b5a26b3a07d2b00c68d1d7"/>
      <w:r>
        <w:t xml:space="preserve">[4ad8e04d43602c7274b5a26b3a07d2b00c68d1d7]</w:t>
      </w:r>
      <w:bookmarkEnd w:id="59"/>
      <w:r>
        <w:t xml:space="preserve">Diagrama MER do relacionamento Participacoes entre as entidades Pessoas e Eventos. No modelo descritivo o termo relacionamento é substituído por associação.</w:t>
      </w:r>
    </w:p>
    <w:p>
      <w:pPr>
        <w:pStyle w:val="BodyText"/>
      </w:pPr>
      <w:r>
        <w:t xml:space="preserve">Existem relacionamentos (ou associações) que envolvem mais de duas entidades. Daremos um exemplo, aqui, de relacionamento ternário, em que 3 entidades se relacionam por meio de um único relacionamento (associação). Veja na figura XXX como uma relação ternária é representada no modelo de abstração conceitual.</w:t>
      </w:r>
    </w:p>
    <w:p>
      <w:pPr>
        <w:pStyle w:val="CaptionedFigure"/>
      </w:pPr>
      <w:r>
        <w:drawing>
          <wp:inline>
            <wp:extent cx="5334000" cy="1636114"/>
            <wp:effectExtent b="0" l="0" r="0" t="0"/>
            <wp:docPr descr="[31147f5e0086cc99f13aad0dd6601e9e784d5117]Representação de uma relação ternária através de um diagrama Entidade Relacionamento." title="" id="1" name="Picture"/>
            <a:graphic>
              <a:graphicData uri="http://schemas.openxmlformats.org/drawingml/2006/picture">
                <pic:pic>
                  <pic:nvPicPr>
                    <pic:cNvPr descr="../../imagens/P-TP-I.png" id="0" name="Picture"/>
                    <pic:cNvPicPr>
                      <a:picLocks noChangeArrowheads="1" noChangeAspect="1"/>
                    </pic:cNvPicPr>
                  </pic:nvPicPr>
                  <pic:blipFill>
                    <a:blip r:embed="rId60"/>
                    <a:stretch>
                      <a:fillRect/>
                    </a:stretch>
                  </pic:blipFill>
                  <pic:spPr bwMode="auto">
                    <a:xfrm>
                      <a:off x="0" y="0"/>
                      <a:ext cx="5334000" cy="1636114"/>
                    </a:xfrm>
                    <a:prstGeom prst="rect">
                      <a:avLst/>
                    </a:prstGeom>
                    <a:noFill/>
                    <a:ln w="9525">
                      <a:noFill/>
                      <a:headEnd/>
                      <a:tailEnd/>
                    </a:ln>
                  </pic:spPr>
                </pic:pic>
              </a:graphicData>
            </a:graphic>
          </wp:inline>
        </w:drawing>
      </w:r>
    </w:p>
    <w:p>
      <w:pPr>
        <w:pStyle w:val="ImageCaption"/>
      </w:pPr>
      <w:bookmarkStart w:id="61" w:name="31147f5e0086cc99f13aad0dd6601e9e784d5117"/>
      <w:r>
        <w:t xml:space="preserve">[31147f5e0086cc99f13aad0dd6601e9e784d5117]</w:t>
      </w:r>
      <w:bookmarkEnd w:id="61"/>
      <w:r>
        <w:t xml:space="preserve">Representação de uma relação ternária através de um diagrama Entidade Relacionamento.</w:t>
      </w:r>
    </w:p>
    <w:p>
      <w:pPr>
        <w:pStyle w:val="BodyText"/>
      </w:pPr>
      <w:r>
        <w:t xml:space="preserve">Para criar o exemplo da Fig. XXX, em que se vê uma relação ternária, consideramos 3 entidades do WASH: Pessoas, Instituiçõese Tipos de Papeis. Às vezes é difícil achar um nome curto que represente o relacionamento (ou associação) ternário. Assim, é prática comum usar como nome a sigla constituída pelas primeiras letras dos nomes das entidades que por meio dele se relacionam. No caso da figura o nome escolhido foi P-TP-I.</w:t>
      </w:r>
    </w:p>
    <w:p>
      <w:pPr>
        <w:pStyle w:val="BodyText"/>
      </w:pPr>
      <w:r>
        <w:t xml:space="preserve">A entidade Tipos de Papeisrepresenta todos os tipos de papeisque uma pessoa pode desempenhar no projeto WASH. Por exemplo: uma pessoa pode atuar como estudante, como bolsista, como professor ou como orientador, dentre muitas outras possibilidades.</w:t>
      </w:r>
    </w:p>
    <w:p>
      <w:pPr>
        <w:pStyle w:val="BodyText"/>
      </w:pPr>
      <w:r>
        <w:t xml:space="preserve">A entidade Instituiçõesrepresenta todas as instituições que estão envolvidas com atividades do WASH. Por exemplo, podem ser elementos da entidade Instituições: o Centro de Tecnologia da Informação Renato Archer (CTI), o Instituto Federal de Educação, Ciência e Tecnologia de São Paulo (IFSP), a Escola Estadual Vitor Meirelles ou o próprio CNPq.</w:t>
      </w:r>
    </w:p>
    <w:p>
      <w:pPr>
        <w:pStyle w:val="BodyText"/>
      </w:pPr>
      <w:r>
        <w:t xml:space="preserve">Uma vez identificadas as 3 entidades da Fig. XXX, podemos entender o relacionamento (ou associação) P-TP-I, através das seguintes frases em linguagem natural:</w:t>
      </w:r>
    </w:p>
    <w:p>
      <w:pPr>
        <w:pStyle w:val="TableCaption"/>
      </w:pPr>
      <w:bookmarkStart w:id="62" w:name="2dacfd9b77c6bfbbc0b13327966df6d6a3c655fb"/>
      <w:r>
        <w:t xml:space="preserve">[2dacfd9b77c6bfbbc0b13327966df6d6a3c655fb]</w:t>
      </w:r>
      <w:bookmarkEnd w:id="62"/>
      <w:r>
        <w:t xml:space="preserve">Uso de exemplos em linguagem natural para representar a associação P-TP-I.</w:t>
      </w:r>
    </w:p>
    <w:tbl>
      <w:tblPr>
        <w:tblStyle w:val="Table"/>
        <w:tblW w:type="pct" w:w="0.0"/>
        <w:tblLook w:firstRow="0"/>
        <w:tblCaption w:val="[2dacfd9b77c6bfbbc0b13327966df6d6a3c655fb]Uso de exemplos em linguagem natural para representar a associação P-TP-I."/>
      </w:tblPr>
      <w:tblGrid/>
      <w:tr>
        <w:tc>
          <w:p>
            <w:pPr>
              <w:pStyle w:val="Compact"/>
              <w:jc w:val="center"/>
            </w:pPr>
            <w:r>
              <w:t xml:space="preserve">João atua como aluno vinculado ao IFSP</w:t>
            </w:r>
          </w:p>
        </w:tc>
      </w:tr>
      <w:tr>
        <w:tc>
          <w:p>
            <w:pPr>
              <w:pStyle w:val="Compact"/>
              <w:jc w:val="center"/>
            </w:pPr>
            <w:r>
              <w:t xml:space="preserve">João atua como bolsista vinculado ao CNPq</w:t>
            </w:r>
          </w:p>
        </w:tc>
      </w:tr>
      <w:tr>
        <w:tc>
          <w:p>
            <w:pPr>
              <w:pStyle w:val="Compact"/>
              <w:jc w:val="center"/>
            </w:pPr>
            <w:r>
              <w:t xml:space="preserve">Maria atua como orientadora vinculada à UNIFESP</w:t>
            </w:r>
          </w:p>
        </w:tc>
      </w:tr>
      <w:tr>
        <w:tc>
          <w:p>
            <w:pPr>
              <w:pStyle w:val="Compact"/>
              <w:jc w:val="center"/>
            </w:pPr>
            <w:r>
              <w:t xml:space="preserve">Maria atua como professora vinculada à UNIFESP</w:t>
            </w:r>
          </w:p>
        </w:tc>
      </w:tr>
      <w:tr>
        <w:tc>
          <w:p>
            <w:pPr>
              <w:pStyle w:val="Compact"/>
              <w:jc w:val="center"/>
            </w:pPr>
            <w:r>
              <w:t xml:space="preserve">Pedro atua como coordenador de projeto junto ao CNPq</w:t>
            </w:r>
          </w:p>
        </w:tc>
      </w:tr>
      <w:tr>
        <w:tc>
          <w:p>
            <w:pPr>
              <w:pStyle w:val="Compact"/>
              <w:jc w:val="center"/>
            </w:pPr>
            <w:r>
              <w:t xml:space="preserve">Pedro atua como servidor junto ao CEMADEN</w:t>
            </w:r>
          </w:p>
        </w:tc>
      </w:tr>
    </w:tbl>
    <w:p>
      <w:pPr>
        <w:pStyle w:val="Heading3"/>
      </w:pPr>
      <w:bookmarkStart w:id="63" w:name="Business Process Modeling Notation (BPMN)"/>
      <w:r>
        <w:t xml:space="preserve">Business Process Modeling Notation (BPMN)</w:t>
      </w:r>
      <w:bookmarkEnd w:id="63"/>
    </w:p>
    <w:p>
      <w:pPr>
        <w:pStyle w:val="FirstParagraph"/>
      </w:pPr>
      <w:r>
        <w:t xml:space="preserve">Em elaboração.</w:t>
      </w:r>
    </w:p>
    <w:p>
      <w:pPr>
        <w:pStyle w:val="Heading2"/>
      </w:pPr>
      <w:bookmarkStart w:id="64" w:name="Fundamenta\c{c}\~ao: caracteriza\c{c}\~ao dos resultados (eixo 3)"/>
      <w:r>
        <w:t xml:space="preserve">Fundamentação: caracterização dos resultados (eixo 3)</w:t>
      </w:r>
      <w:bookmarkEnd w:id="64"/>
    </w:p>
    <w:p>
      <w:pPr>
        <w:pStyle w:val="FirstParagraph"/>
      </w:pPr>
      <w:r>
        <w:t xml:space="preserve">Nesta seção será descrito o embasamento para o trabalho de levantamento de resultados.</w:t>
      </w:r>
    </w:p>
    <w:p>
      <w:pPr>
        <w:pStyle w:val="Heading3"/>
      </w:pPr>
      <w:bookmarkStart w:id="65" w:name="Indicadores"/>
      <w:r>
        <w:t xml:space="preserve">Indicadores</w:t>
      </w:r>
      <w:bookmarkEnd w:id="65"/>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66" w:name="Informa\c{c}\~ao, dados e conhecimento"/>
      <w:r>
        <w:t xml:space="preserve">Informação, dados e conhecimento</w:t>
      </w:r>
      <w:bookmarkEnd w:id="66"/>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re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Uma visão alternativa sobre como fazer uma distinção entre informação e conhecimento é apresentada por VITAL e CAFÉ (2011), citando Fogl (1979). Nesta visão, o conhecimento é um dos elementos da informação, que conteria (VITAL e CAFÉ, 2011):</w:t>
      </w:r>
    </w:p>
    <w:p>
      <w:pPr>
        <w:pStyle w:val="BodyText"/>
      </w:pPr>
      <w:r>
        <w:t xml:space="preserve">Conhecimento (conteúdo da informação)</w:t>
      </w:r>
    </w:p>
    <w:p>
      <w:pPr>
        <w:pStyle w:val="BodyText"/>
      </w:pPr>
      <w:r>
        <w:t xml:space="preserve">linguagem (um instrumento de expressão de itens de informação) e</w:t>
      </w:r>
    </w:p>
    <w:p>
      <w:pPr>
        <w:pStyle w:val="BodyText"/>
      </w:pPr>
      <w:r>
        <w:t xml:space="preserve">suporte (objetos, materiais e energia)</w:t>
      </w:r>
    </w:p>
    <w:p>
      <w:pPr>
        <w:pStyle w:val="BodyText"/>
      </w:pPr>
      <w:r>
        <w:t xml:space="preserve">Desta forma, segundo Fogl (Apud, VITAL e CAFÉ, 2011) , o conhecimento materializa-se na informação, através de seu conteúdo. Essa visão traz o conhecimento como resultado da cognição, sendo o conteúdo ideal da consciência humana, ao passo que e informação é uma forma material da existência do conhecimento. Assim, a informação seria o conhecimento expresso por algum sistema de signos percebidos pelos órgãos e sentidos, a exemplo da linguagem natural (VITAL e CAFÉ, 2011).</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às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fundamentais, médi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plural no que se refere à suas temáticas e o tipos de atividades que são realizadas.</w:t>
      </w:r>
    </w:p>
    <w:p>
      <w:pPr>
        <w:pStyle w:val="BodyText"/>
      </w:pPr>
      <w:r>
        <w:t xml:space="preserve">A diversidade de instituições envolvidas, de formatos de realização, de temáticas, de localidades e de tipos de atividades impõe um desafio sobre como os dados devem ser estruturados, para que representem a essência do projeto, conversível em informações úteis para a gestão, reprodução e longevidade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67" w:name="Registro de dados na escola p\'ublica"/>
      <w:r>
        <w:t xml:space="preserve">Registro de dados na escola pública</w:t>
      </w:r>
      <w:bookmarkEnd w:id="67"/>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articulados caso a caso, uma vez que precisam se adaptar nas necessidades da escola. Estas características geram uma complexidade maior do modelo de representação de dados do que aquele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Estadual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e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68" w:name="Planilhas eletr\^onicas para registro de dados"/>
      <w:r>
        <w:t xml:space="preserve">Planilhas eletrônicas para registro de dados</w:t>
      </w:r>
      <w:bookmarkEnd w:id="68"/>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 a aparecer, também começaram a ficar evidentes as limitações deste método, embora ainda existam no projeto muitos dados que permanecem sendo armazenados em planilhas. Aliás, utilizamo-nos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visando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 por mais prosáicos que possam parecer, tinham paralelo na experiência de registro do WASH por nós vivenciada. No início do projeto observaramos uma falta de qualidade dos dados de presença de crianças do ensin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s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a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Mostraremos,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69" w:name="ddd7a335bbc10f88eaaf4abda266d151f0ba0e6f"/>
      <w:r>
        <w:t xml:space="preserve">[ddd7a335bbc10f88eaaf4abda266d151f0ba0e6f]</w:t>
      </w:r>
      <w:bookmarkEnd w:id="69"/>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70" w:name="f6feaa39313aa0691b7fdadc84175a203e68bf77"/>
      <w:r>
        <w:t xml:space="preserve">[f6feaa39313aa0691b7fdadc84175a203e68bf77]</w:t>
      </w:r>
      <w:bookmarkEnd w:id="70"/>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a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71" w:name="Bancos de Dados Relacionais"/>
      <w:r>
        <w:t xml:space="preserve">Bancos de Dados Relacionais</w:t>
      </w:r>
      <w:bookmarkEnd w:id="71"/>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72" w:name="f66c1ac239a347d2b455611f794c18300b1974b6"/>
      <w:r>
        <w:t xml:space="preserve">[f66c1ac239a347d2b455611f794c18300b1974b6]</w:t>
      </w:r>
      <w:bookmarkEnd w:id="72"/>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w:t>
      </w:r>
    </w:p>
    <w:p>
      <w:pPr>
        <w:pStyle w:val="BodyText"/>
      </w:pPr>
      <w:r>
        <w:t xml:space="preserve">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re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t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ê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73" w:name="e4d91173469576e32f3571663aaeb94e34415b3e"/>
      <w:r>
        <w:t xml:space="preserve">[e4d91173469576e32f3571663aaeb94e34415b3e]</w:t>
      </w:r>
      <w:bookmarkEnd w:id="73"/>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74" w:name="559b867b37e81cc1a5e7621bf9c9ed9b847f27fc"/>
      <w:r>
        <w:t xml:space="preserve">[559b867b37e81cc1a5e7621bf9c9ed9b847f27fc]</w:t>
      </w:r>
      <w:bookmarkEnd w:id="74"/>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75" w:name="Linguagem SQL"/>
      <w:r>
        <w:t xml:space="preserve">Linguagem SQL</w:t>
      </w:r>
      <w:bookmarkEnd w:id="75"/>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76" w:name="83e82c686b7298dd0bc7475778644f6681053be7"/>
      <w:r>
        <w:t xml:space="preserve">[83e82c686b7298dd0bc7475778644f6681053be7]</w:t>
      </w:r>
      <w:bookmarkEnd w:id="76"/>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77" w:name="fe3cd6334e1b9072eda70730e1734e26869d9c57"/>
      <w:r>
        <w:t xml:space="preserve">[fe3cd6334e1b9072eda70730e1734e26869d9c57]</w:t>
      </w:r>
      <w:bookmarkEnd w:id="77"/>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78" w:name="MATERIAIS E M\'ETODOS"/>
      <w:r>
        <w:t xml:space="preserve">MATERIAIS E MÉTODOS</w:t>
      </w:r>
      <w:bookmarkEnd w:id="78"/>
    </w:p>
    <w:p>
      <w:pPr>
        <w:pStyle w:val="FirstParagraph"/>
      </w:pPr>
      <w:r>
        <w:t xml:space="preserve">Como já descrito na fundamentação teórica, o termo métodovem do étimo latino methodus(FREITAS, 2019), que significa caminho.</w:t>
      </w:r>
    </w:p>
    <w:p>
      <w:pPr>
        <w:pStyle w:val="BodyText"/>
      </w:pPr>
      <w:r>
        <w:t xml:space="preserve">Em outras palavras: o método aplicado na presente pesquisa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por envolver 3 eixos principais, requereu o desenvolvimento de métodos em variadas áreas do conhecimento, desde modelagem de dados até a historiografia, por exemplo.</w:t>
      </w:r>
    </w:p>
    <w:p>
      <w:pPr>
        <w:pStyle w:val="BodyText"/>
      </w:pPr>
      <w:r>
        <w:t xml:space="preserve">Na Fundamentação Teóricabuscamos preparar terreno para a presente discussão. Lá descrevemos uma parcela mais ampla do universo de métodos disponíveis para o trabalho, dentre os quais foram escolhidos os que passamos a descrever a partir de agora.</w:t>
      </w:r>
    </w:p>
    <w:p>
      <w:pPr>
        <w:pStyle w:val="Heading2"/>
      </w:pPr>
      <w:bookmarkStart w:id="79" w:name="Caminho para constru\c{c}\~ao da narrativa hist\'orica (eixo 1)"/>
      <w:r>
        <w:t xml:space="preserve">Caminho para construção da narrativa histórica (eixo 1)</w:t>
      </w:r>
      <w:bookmarkEnd w:id="79"/>
    </w:p>
    <w:p>
      <w:pPr>
        <w:pStyle w:val="FirstParagraph"/>
      </w:pPr>
      <w:r>
        <w:t xml:space="preserve">Na Fundamentação Teórica fizemos uma revisão da evolução dos métodos historiográficos des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BodyText"/>
      </w:pPr>
      <w:r>
        <w:t xml:space="preserve">Seria exagero dizer que a presente pesquisa seguiu a tradição de Annales quando definiu seu caminho. Os grandes autores da Escola de Annales se debruçaram sobre longos períodos da história, identificando as estruturas, conjunturas e fatos da história de longa duração, ao passo que aqui nosso recorte temporal é restrito.</w:t>
      </w:r>
    </w:p>
    <w:p>
      <w:pPr>
        <w:pStyle w:val="BodyText"/>
      </w:pPr>
      <w:r>
        <w:t xml:space="preserve">Em nossa pesquisa concentramo-nos em um período bastante curto e recente, que se inicia na década de 60 do século passado, quando a pesquisa em sistemas digitais adentraram a academia brasileira, e culmina com os programas de disseminação de cultura digital, já no século XXI.</w:t>
      </w:r>
    </w:p>
    <w:p>
      <w:pPr>
        <w:pStyle w:val="BodyText"/>
      </w:pPr>
      <w:r>
        <w:t xml:space="preserve">Apesar do reconhecimento dos limites de nossa pesquisa, em comparação com a grandeza dos trabalhos historiográficos da Escola de Annales e outros, pensamos que é possível traçar um paralelo do nosso trabalho com aquele tipo de abordagem, principalmente quando constatamos a possibilidade de complementar a abordagem histórica com a modelagem do eixo 2 e análise quantitativa de nosso eixo 3. Guardadas as devidas proporções, a combinação dos 3 eixos dá os contornos de uma pesquisa Histórica Quantitativa, como descrita por Burke (1991) ao se referir à contribuição de Labrousse.</w:t>
      </w:r>
    </w:p>
    <w:p>
      <w:pPr>
        <w:pStyle w:val="BodyText"/>
      </w:pPr>
      <w:r>
        <w:t xml:space="preserve">Além diso, no presente trabalho abidicamos de uma visão personalista dos atores que levaram à criação do projeto WASH, tentando compreender as relações de causa e efeito que levaram ao movimento que hoje está em curso.</w:t>
      </w:r>
    </w:p>
    <w:p>
      <w:pPr>
        <w:pStyle w:val="BodyText"/>
      </w:pPr>
      <w:r>
        <w:t xml:space="preserve">Assim, ao conduzir a pesquisa em 3 eixos, nos distanciamos da mera crônica de fatos históricos isolados em uma linha de tempo, buscando aumentar a confiabilidade de nossas afirmações pela condução de uma análise que bebena fonte de métodos formais e quantitativos, no caso, daqueles pertinentes ao eixo 2 e 3.</w:t>
      </w:r>
    </w:p>
    <w:p>
      <w:pPr>
        <w:pStyle w:val="BodyText"/>
      </w:pPr>
      <w:r>
        <w:t xml:space="preserve">No que se refere à parte exclusivamente histórica, o que fizemos se aproxima do que é descrito por Costa e Silva (2019), PIERANTI (2022) e Kieser (1994). Na Fundamentação Teórica já havíamos comentado que o WASH pode ser entendido como uma organização heterárquica, não institucionalizada e, portanto, sem organograma definido. Entretanto, por sua longevidade e repetição, pode ser considerado um programa com características de proto-política pública. Assim, esta pesquisa deve atender às especificidades de uma caracterização de organização no âmbito da administração pública, similar ao que é descrito nas literaturas citadas.</w:t>
      </w:r>
    </w:p>
    <w:p>
      <w:pPr>
        <w:pStyle w:val="BodyText"/>
      </w:pPr>
      <w:r>
        <w:t xml:space="preserve">Embora tenhamos iniciado o trabalho de levantamento histórico anteriormente ao conhecimento das referências Costa e Silva (2019) e PIERANTI (2022), elas permitiram nos reconfortar, no sentido de reforçar nossa confiança no método empregado.</w:t>
      </w:r>
    </w:p>
    <w:p>
      <w:pPr>
        <w:pStyle w:val="BodyText"/>
      </w:pPr>
      <w:r>
        <w:t xml:space="preserve">Similar à linha de Kieser (1994), PIERANTI (2022) reforça a importância de buscar em eventos ocorridos no passado as explicações dos fenômenos de administração pública vivenciados no presente. Assim, ele defende que a metodologia historiográfica pode ser aplicada à pesquisa em Administração, observados princípios que proporcionem o rigor científico necessário. Segundo sua visão, adotando Firat (1987) como referência, a história seria central para o entendimento da humanidade.</w:t>
      </w:r>
    </w:p>
    <w:p>
      <w:pPr>
        <w:pStyle w:val="BodyText"/>
      </w:pPr>
      <w:r>
        <w:t xml:space="preserve">Não obstante já viéssemos conduzindo um trabalho metodologicamente plural para caracterizar o WASH enquanto organização heterárquica, nos fortalecemos conceitualmente ao identificar em trabalhos como os de Kieser (1994), Burke (1991), Costa e Silva (2019) e PIERANTI (2022) elementos que nos ajudassem a justificar nossas decisões metodológicas. Essa afinidade se dá porque o WASH, como proto-política, já tem legislações, portarias e termos de adesão exarados por autoridades públicas, práticas que facilitam o emprego dos métodos de pesquisa historiográfica em administração.</w:t>
      </w:r>
    </w:p>
    <w:p>
      <w:pPr>
        <w:pStyle w:val="BodyText"/>
      </w:pPr>
      <w:r>
        <w:t xml:space="preserve">PIERANTI (2022) também enfatiza a oportunidade aberta pelo método historiográfico no campo de identificar trajetórias e concatenação de diferentes acontecimentos. Segundo sua visão, isso evita, por exemplo que se analisem políticas de forma isolada, sem que haja interligação entre elas e outras áreas. Esta visão é particularmente atrativa para nós, uma vez que uma de nossas hipóteses identifica um conjunto de políticas pregressas como inspiradoras do WASH.</w:t>
      </w:r>
    </w:p>
    <w:p>
      <w:pPr>
        <w:pStyle w:val="BodyText"/>
      </w:pPr>
      <w:r>
        <w:t xml:space="preserve">Também nos interessa a preocupação de PIERANTI (2022) em evitar a História Tradicional, na qual o trabalho centra-se exclusivamente em documentos oficiais, cuja análise fica aprisionada no âmbito político da ação de personagens de destaque, no contexto de acontecimentos reconhecidos como importantes.</w:t>
      </w:r>
    </w:p>
    <w:p>
      <w:pPr>
        <w:pStyle w:val="BodyText"/>
      </w:pPr>
      <w:r>
        <w:t xml:space="preserve">Buscamos uma abordagem menos grandiloquente do que a historiografia tradicional exigiria. Queremos valorizar personagens ativos e decisivos da história, mas que, por não terem tido protagonismo gerencial no momento de sua atuação, ainda não puderam ver sua contribuição nominalmente reconhecida. Desta forma exploramos o método da entrevista, que é válido no contexto das referências em tela.</w:t>
      </w:r>
    </w:p>
    <w:p>
      <w:pPr>
        <w:pStyle w:val="BodyText"/>
      </w:pPr>
      <w:r>
        <w:t xml:space="preserve">Como bem pontua PIERANTI (2022), é o indivíduo que está no cerne das estruturas: é ele quem detém as informações (...) e as disponibiliza; é ele quem, entrevistado, reconta a história, de acordo com sua perspectiva. Investido dessa sensibilidade, PIERANTI (2022) não descarta o uso de documentos oficiais e impessoais, a exemplo das leis, porque mesmo eles guardam uma carga de individualidade.</w:t>
      </w:r>
    </w:p>
    <w:p>
      <w:pPr>
        <w:pStyle w:val="BodyText"/>
      </w:pPr>
      <w:r>
        <w:t xml:space="preserve">Como complementação à descrição do que nos atrái na abordagem de PIERANTI (2022) é o reconhecimento, citando Curado [XXX], da importância da pesquisa em Administração, focalizando documentos administrativos, (...) livros atas, (...) diários, (...) fichas de funcionários. Citando Martins [XXX], destaca outras naturezas de fontes, tais como manuscritos e álbuns de fotografias.</w:t>
      </w:r>
    </w:p>
    <w:p>
      <w:pPr>
        <w:pStyle w:val="BodyText"/>
      </w:pPr>
      <w:r>
        <w:t xml:space="preserve">Por nosso lado, em quase 10 anos de convivência com o projeto WASH, e outros 5 anos no projeto GESAC, nos dedicamos a colecionar materiais semelhantes ou equivalentes aos descritos por PIERANTI (2022). Portanto, o encontro com referências que também lhes dá importância permitiu que permanecêssemos confiantes em nosso plano original. Nossa abordagem, a bem da verdade, suplantou a lista de acervos válidos citada por PIERANTI (2022), porque nos dedicamos, durante anos, para a construção de um sistema de banco de dados relacional, plataformizado, que permitisse criar uma fonte confiável e normatizada de dados, cuja a análise, como se verá, nos revelou muitos aspectos que o simples exame de documentos não nos esclareceria.</w:t>
      </w:r>
    </w:p>
    <w:p>
      <w:pPr>
        <w:pStyle w:val="BodyText"/>
      </w:pPr>
      <w:r>
        <w:t xml:space="preserve">Mas antes de prosseguir, é preciso reforçar o reconhecimento da singeleza de nosso trabalho, que se dedica a um período relativamente curto e muito recente, relativizando a aplicabilidade do método historiográfico. Mesmo PIERANTI (2022) explora períodos um pouco mais longíncuos, a exemplo do estudo da comunidade de Canudos ou do período de implantação da radio difusão no Brasil. Nosso estudo remonta não antes de meados da década de 60, culminando no presente ano.</w:t>
      </w:r>
    </w:p>
    <w:p>
      <w:pPr>
        <w:pStyle w:val="BodyText"/>
      </w:pPr>
      <w:r>
        <w:t xml:space="preserve">Apesar d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várias linhas de investigação:</w:t>
      </w:r>
    </w:p>
    <w:p>
      <w:pPr>
        <w:pStyle w:val="BodyText"/>
      </w:pPr>
      <w:r>
        <w:t xml:space="preserve">a Avaliação do Projeto OLPC como motivadora da criação do Projeto WASH</w:t>
      </w:r>
    </w:p>
    <w:p>
      <w:pPr>
        <w:pStyle w:val="BodyText"/>
      </w:pPr>
      <w:r>
        <w:t xml:space="preserve">o Projeto de Avaliação do PIDS do MCTI como inspiração para as soluções específicas que fizeram o WASH se diferenciar do OLPC</w:t>
      </w:r>
    </w:p>
    <w:p>
      <w:pPr>
        <w:pStyle w:val="BodyText"/>
      </w:pPr>
      <w:r>
        <w:t xml:space="preserve">A influência do GESAC, a partir de 2014, na transformação do WASH já existente</w:t>
      </w:r>
    </w:p>
    <w:p>
      <w:pPr>
        <w:pStyle w:val="BodyText"/>
      </w:pPr>
      <w:r>
        <w:t xml:space="preserve">o contexto histórico mais amplo, que influenciou todos os acontecimentos,</w:t>
      </w:r>
    </w:p>
    <w:p>
      <w:pPr>
        <w:pStyle w:val="BodyText"/>
      </w:pPr>
      <w:r>
        <w:t xml:space="preserve">os resultados alcançados, analisados de uma perspectiva quantitativa,</w:t>
      </w:r>
    </w:p>
    <w:p>
      <w:pPr>
        <w:pStyle w:val="BodyText"/>
      </w:pPr>
      <w:r>
        <w:t xml:space="preserve">modelagem do sistema subjacente ao WASH utilizando métodos da Tecnologia da Informação (e.g. MER, BPMN, etc.),</w:t>
      </w:r>
    </w:p>
    <w:p>
      <w:pPr>
        <w:pStyle w:val="Heading3"/>
      </w:pPr>
      <w:bookmarkStart w:id="80" w:name="Fases da Pesquisa Hist\'orica"/>
      <w:r>
        <w:t xml:space="preserve">Fases da Pesquisa Histórica</w:t>
      </w:r>
      <w:bookmarkEnd w:id="80"/>
    </w:p>
    <w:p>
      <w:pPr>
        <w:pStyle w:val="FirstParagraph"/>
      </w:pPr>
      <w:r>
        <w:t xml:space="preserve">Costa e Silva (2019) identificam 3 fases para a pesquisa histórica: (i) a identificação do tema e do problema da pesquisa, (ii) a coleta de dados: fontes e documentos históricos, (iii) a operação histórica: crítica e análise de dados. Este roteirode fases apresentado por Costa e Silva (2019) nos parece bastante confortável para a organização de nosso método, razão pela qual passamos a usá-lo.</w:t>
      </w:r>
    </w:p>
    <w:p>
      <w:pPr>
        <w:pStyle w:val="BodyText"/>
      </w:pPr>
      <w:r>
        <w:t xml:space="preserve">No que tange à fase (i), temos nosso tema bem delimitado, como foi explicitado na Introdução deste texto. Nos propusemos a caracterizar o Programa WASH, com vistas a compreendê-loe, a partir desta compreensão, propor uma revisão de seu Termo de Referência, originalmente materializado na forma da Portaria CTI 178/2018. Se identificar uma inquietaçãoé importante, a nossa é produzir melhorias na forma de execução do Programa e, para isso, há que se conhecer, da melhor forma possível, no que ele se transformou. Esta situação de interessese coaduna com uma característica da Escola de Annales (Costa e Silva, 2019): a inevitabilidade da falta de isenção do pesquisador ao olhar sobre o passado para uma história dominada pelo presente.</w:t>
      </w:r>
    </w:p>
    <w:p>
      <w:pPr>
        <w:pStyle w:val="BodyText"/>
      </w:pPr>
      <w:r>
        <w:t xml:space="preserve">Costa e Silva (2019) menciona que na fase (i) é necessário delimitar o corte temporale o espaço geográficoda pesquisa. Quanto a isso, já na Introdução mencionamos que o recorte temporal é coincidente com período de existência do Programa WASH, que foi iniciado no final de 2013, perdurando até os dias de hoje. Quanto ao espaço geográfico, o Programa WASH se concentra em cidades dos Estados de São Paulo e Paraná.</w:t>
      </w:r>
    </w:p>
    <w:p>
      <w:pPr>
        <w:pStyle w:val="BodyText"/>
      </w:pPr>
      <w:r>
        <w:t xml:space="preserve">No que se refere à fase (ii), vimos nos ocupando de coletar e preservar um acervo de documentos e fontes históricas há pelo menos 15 anos. Esta candidata tem a prática recorrente de registrar sua vida profissional em cadernos-diários, com marcações de eventos e pessoas participantes, incluindo as temáticas e atividades realizadas em cada data. Em alguns casos, há registro das impressões da candidata. Esses singelos documentos foram de grande valia, tanto para a contabilização dos eventos, como para sua qualificação, de uma forma rastreável, ou seja, que pode ser verificada.</w:t>
      </w:r>
    </w:p>
    <w:p>
      <w:pPr>
        <w:pStyle w:val="BodyText"/>
      </w:pPr>
      <w:r>
        <w:t xml:space="preserve">Outro cuidado foi o promover o registro fotográfico e em vídeo das atividades realizadas, tanto no âmbito do WASH quanto no âmbito do GESAC. O acervo tem cerca de XXX fotos e XXX vídeos.</w:t>
      </w:r>
    </w:p>
    <w:p>
      <w:pPr>
        <w:pStyle w:val="BodyText"/>
      </w:pPr>
      <w:r>
        <w:t xml:space="preserve">Fazem parte do acervo de pesquisa os documentos oficiais, tais como Portarias, Planos de Trabalho de Projetos junto ao CNPq, Relatórios do CNPq, Currículos Lattes, termos de adesão institucional ao WASH, entre outros.</w:t>
      </w:r>
    </w:p>
    <w:p>
      <w:pPr>
        <w:pStyle w:val="BodyText"/>
      </w:pPr>
      <w:r>
        <w:t xml:space="preserve">No contexto da organização interna do WASH, o acervo inclui: listas de presença dos participantes nas oficinas, folhas de cadastros de participantes, autorizações diversas (uso de imagem, participação, etc.), convites públicos para participação em eventos, etc.</w:t>
      </w:r>
    </w:p>
    <w:p>
      <w:pPr>
        <w:pStyle w:val="BodyText"/>
      </w:pPr>
      <w:r>
        <w:t xml:space="preserve">Em termos da produção, o acervo inclui publicações científicas, produções audivisuais registradas em redes sociais (e.g. link do YouTube), produções de jogos (e.g. link dos jogos na plataforma do Scratch), entre outras.</w:t>
      </w:r>
    </w:p>
    <w:p>
      <w:pPr>
        <w:pStyle w:val="BodyText"/>
      </w:pPr>
      <w:r>
        <w:t xml:space="preserve">Ainda no que concerne à fase (ii), nosso projeto não ficou restrito à armazenagem do acervo, mas desenvolveu uma base de dados estruturada, no modelo relacional, para organizar todo esse acervo, que passou a funcionar como testemunho rastreável das informações extraídas da base de dados. Esse assunto é tratado com bastante cuidado nos eixos 2 e 3, não cabendo repetir essa descrição aqui.</w:t>
      </w:r>
    </w:p>
    <w:p>
      <w:pPr>
        <w:pStyle w:val="BodyText"/>
      </w:pPr>
      <w:r>
        <w:t xml:space="preserve">Um elemento importantíssimo de nossa pesquisa foi a realização de entrevistas com testemunhas dos fatos em caracterização. Foram feitos vários formatos: por meio audiovisual (e.g. Profa. Afira Ripper), por escrito (e.g. implmentadores do GESAC) ou presencial (e.g. coordenador do Projeto do Projeto WASH).</w:t>
      </w:r>
    </w:p>
    <w:p>
      <w:pPr>
        <w:pStyle w:val="BodyText"/>
      </w:pPr>
      <w:r>
        <w:t xml:space="preserve">No que se refere à fase (iii), descrita por Costa e Silva (2019), praticamos seguidamente a busca pelo discernimento entre fontes históricas de simples artefatos e documentos. Assim, o documento Brazil Plan, de NEGROPONTE (2004), por exemplo, foi identificado como um elemento central para identificar as origens do WASH, ao passo que as autorizações de uso de imagens têm um valor limitado para nossos objetivos. Por outro lado, essas autorizações funcionam, por exemplo, como evidência de participação de pessoas no projeto, um item importante para a parte quantitativa da análise (eixo 3).</w:t>
      </w:r>
    </w:p>
    <w:p>
      <w:pPr>
        <w:pStyle w:val="BodyText"/>
      </w:pPr>
      <w:r>
        <w:t xml:space="preserve">Costa e Silva (2019) enfatiza a importância de verificar a autenticidade e confiabilidade das fontes. Consideramos que o contemporaneidade do nosso estudo facilikta a verificação da autenticidade dos documentos: as portarias, leis e termos de adesão são atos de ofício de autoridades públicas que, por serem recentes, podem ter sua autenticidade facilmente verificada. Os planos de trabalho, relatórios e termos de outorga de bolsas são documentos registrados em plataformas do CNPq e, portanto, de fácil verificação. A produção científica e nas redes sociais também é de fácil acesso e verificação.</w:t>
      </w:r>
    </w:p>
    <w:p>
      <w:pPr>
        <w:pStyle w:val="BodyText"/>
      </w:pPr>
      <w:r>
        <w:t xml:space="preserve">Entretanto, no que tange à confiabilidade, alguns cuidados tiveram que ser tomados. Por exemplo: uma das questões centrais da análise quantitativa é estimar o número de eventos realizados e o número de crianças participantes nas várias instâncias locais do projeto, bem como o perfil etário dos beneficiários. Para isso, através de um modelo semelhante ao descrito no eixo 2, estabelecemos uma estrutura de dados capaz de registrar o testemunho de participações, bem como as evidências de que os eventos foram efetivamente realizados.</w:t>
      </w:r>
    </w:p>
    <w:p>
      <w:pPr>
        <w:pStyle w:val="BodyText"/>
      </w:pPr>
      <w:r>
        <w:t xml:space="preserve">Em muitos casos, recebemos documentos de parceiros locais do projeto dando conta número de participações que não são rastreáveis. Nesses casos, tais números não foram contabilizados.</w:t>
      </w:r>
    </w:p>
    <w:p>
      <w:pPr>
        <w:pStyle w:val="BodyText"/>
      </w:pPr>
      <w:r>
        <w:t xml:space="preserve">Situação semelhante se dá em relação às visualizações de produções audiovisuais do projeto em redes sociais. Observamos não conformidades com esses registros, como por exemplo a redução, sem explicação, do número de visualizações, o a discrepância entre o número de dispositivos sabidamente ligados simultaneamente em um canal e o número apresentado pela plataforma.</w:t>
      </w:r>
    </w:p>
    <w:p>
      <w:pPr>
        <w:pStyle w:val="BodyText"/>
      </w:pPr>
      <w:r>
        <w:t xml:space="preserve">O que relatamos aqui indica que temos tido cuidado em selecionar nossas fontes, no sentido indicado na fase (iii).</w:t>
      </w:r>
    </w:p>
    <w:p>
      <w:pPr>
        <w:pStyle w:val="Heading2"/>
      </w:pPr>
      <w:bookmarkStart w:id="81" w:name="Caminho para a modelagem do WASH (eixo 2)"/>
      <w:r>
        <w:t xml:space="preserve">Caminho para a modelagem do WASH (eixo 2)</w:t>
      </w:r>
      <w:bookmarkEnd w:id="81"/>
    </w:p>
    <w:p>
      <w:pPr>
        <w:pStyle w:val="FirstParagraph"/>
      </w:pPr>
      <w:r>
        <w:t xml:space="preserve">Foram usados dois caminhos principais de modelagem:</w:t>
      </w:r>
    </w:p>
    <w:p>
      <w:pPr>
        <w:pStyle w:val="BodyText"/>
      </w:pPr>
      <w:r>
        <w:t xml:space="preserve">Modelagem de Entidade e Relacionamento (MER), adaptada pela combinação de meios de análise oriundos dos níveis de abstração descritivo e conceitual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 trazendo-a mais para dentro de nossa zona proximal de formação.</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s Figs. XXX e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 A Fig. XXX, de Fundamentação Teórica, mostra os quatro níveis de abstração previstos por Setzer e Silva (2017). Na figura é possível identificar onde se situa o Modelo Híbrido por nós proposto.</w:t>
      </w:r>
    </w:p>
    <w:p>
      <w:pPr>
        <w:pStyle w:val="BodyText"/>
      </w:pPr>
      <w:r>
        <w:t xml:space="preserve">Nossa modelagem MER usou a Portaria CTI 178/2018 e o seu anexo como base de investigação, que é o documento mais representativo de descrição do método até 2018.</w:t>
      </w:r>
    </w:p>
    <w:p>
      <w:pPr>
        <w:pStyle w:val="BodyText"/>
      </w:pPr>
      <w:r>
        <w:t xml:space="preserve">Considerando que a elaboração desta dissertação iniciou-se no final de 2020, o documento de referência citado, de 2018, pode ser considerado um documento suficientemente cristalizado para ser o ponto de partida da modelagem MER que aqui desejamos fazer.</w:t>
      </w:r>
    </w:p>
    <w:p>
      <w:pPr>
        <w:pStyle w:val="BodyText"/>
      </w:pPr>
      <w:r>
        <w:t xml:space="preserve">Entretanto, por termos participado da concepção, elabora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 Isso é particularmente verdade quando consideramos que houve uma pandemia no interregno.</w:t>
      </w:r>
    </w:p>
    <w:p>
      <w:pPr>
        <w:pStyle w:val="BodyText"/>
      </w:pPr>
      <w:r>
        <w:t xml:space="preserve">Assim, o dinamismo da evolução metodológica do WASH requer um acompanhamento do que de fato tem sido o projeto, para além do documento de referência anexo à Portaria 178/2018.</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ptamos por não usar o MDR da Plataforma Platuósh como fonte de informação para a identificação das entidades e relacionamentos do MER. Essa opção se justifica porque as boas práticas indicam que o MER deve ser feito antes do MDR, mas esse cuidado não foi seguido pela equipe de TI do WASH.</w:t>
      </w:r>
    </w:p>
    <w:p>
      <w:pPr>
        <w:pStyle w:val="BodyText"/>
      </w:pPr>
      <w:r>
        <w:t xml:space="preserve">A falta de um MER na hora de elaboração do MDR é uma fragilidade da Plataforma Platuósh, que pode ter trazido vícios de representação de dados. Assim, optamos por desenvolver o Modelo MER independentemente e, apenas depois de pronto, compará-lo com o MDR da Plataforma Platuósh. O fato de termos participado da elaboração da Platuósh exigiu que nos distanciássemos daquela solução durante a elaboração do nosso próprio MER.</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ele compartilhadas.</w:t>
      </w:r>
    </w:p>
    <w:p>
      <w:pPr>
        <w:pStyle w:val="BodyText"/>
      </w:pPr>
      <w:r>
        <w:t xml:space="preserve">Antes de prosseguir é preciso relembrar a discussão que fizemos na Introdução sobre se o WASH é um projeto, programa, sistema, organismo ou política pública. Vimos que o WASH tem elementos dos 5 conceitos. Para o trabalho de modelagem, consideraremos o WASH como um sistema.</w:t>
      </w:r>
    </w:p>
    <w:p>
      <w:pPr>
        <w:pStyle w:val="Heading3"/>
      </w:pPr>
      <w:bookmarkStart w:id="82" w:name="Como identificar Entidades e Associa\c{c}\~oes"/>
      <w:r>
        <w:t xml:space="preserve">Como identificar Entidades e Associações</w:t>
      </w:r>
      <w:bookmarkEnd w:id="82"/>
    </w:p>
    <w:p>
      <w:pPr>
        <w:pStyle w:val="FirstParagraph"/>
      </w:pPr>
      <w:r>
        <w:t xml:space="preserve">Para respeitar a nomenclatura pertinente ao nível de abstração descritivo, conforme Setzer e Silva (2017), usaremos o termo associaçãoquando nos referirmos ao conceito de relacionamento, mas permaneceremos denominando o método como Modelagem Entidade-Relacionamento. Este cuidado é importante porque as nomenclaturas mudam, de acordo com o nível de abstração, o que está explicitado na tabela XXX.</w:t>
      </w:r>
    </w:p>
    <w:p>
      <w:pPr>
        <w:pStyle w:val="TableCaption"/>
      </w:pPr>
      <w:bookmarkStart w:id="83" w:name="89529551198bad4d68f6da15b612c6b28f6bdd01"/>
      <w:r>
        <w:t xml:space="preserve">[89529551198bad4d68f6da15b612c6b28f6bdd01]</w:t>
      </w:r>
      <w:bookmarkEnd w:id="83"/>
      <w:r>
        <w:t xml:space="preserve">Comparação das nomenclaturas usadas nos níveis de abstração descritivo e conceitual.</w:t>
      </w:r>
    </w:p>
    <w:tbl>
      <w:tblPr>
        <w:tblStyle w:val="Table"/>
        <w:tblW w:type="pct" w:w="0.0"/>
        <w:tblLook w:firstRow="1"/>
        <w:tblCaption w:val="[89529551198bad4d68f6da15b612c6b28f6bdd01]Comparação das nomenclaturas usadas nos níveis de abstração descritivo e conceitual."/>
      </w:tblPr>
      <w:tblGrid/>
      <w:tr>
        <w:trPr>
          <w:cnfStyle w:firstRow="1"/>
        </w:trPr>
        <w:tc>
          <w:tcPr>
            <w:tcBorders>
              <w:bottom w:val="single"/>
            </w:tcBorders>
            <w:vAlign w:val="bottom"/>
          </w:tcPr>
          <w:p>
            <w:pPr>
              <w:pStyle w:val="Compact"/>
              <w:jc w:val="center"/>
            </w:pPr>
            <w:r>
              <w:t xml:space="preserve">Nível de Abstração</w:t>
            </w:r>
          </w:p>
        </w:tc>
        <w:tc>
          <w:tcPr>
            <w:tcBorders>
              <w:bottom w:val="single"/>
            </w:tcBorders>
            <w:vAlign w:val="bottom"/>
          </w:tcPr>
          <w:p>
            <w:pPr>
              <w:pStyle w:val="Compact"/>
              <w:jc w:val="center"/>
            </w:pPr>
            <w:r>
              <w:t xml:space="preserve">Nomenclatura</w:t>
            </w:r>
          </w:p>
        </w:tc>
      </w:tr>
      <w:tr>
        <w:tc>
          <w:p>
            <w:pPr>
              <w:pStyle w:val="Compact"/>
              <w:jc w:val="center"/>
            </w:pPr>
            <w:r>
              <w:t xml:space="preserve">Descritivo</w:t>
            </w:r>
          </w:p>
        </w:tc>
        <w:tc>
          <w:p>
            <w:pPr>
              <w:pStyle w:val="Compact"/>
              <w:jc w:val="center"/>
            </w:pPr>
            <w:r>
              <w:t xml:space="preserve">Entidade - Associação</w:t>
            </w:r>
          </w:p>
        </w:tc>
      </w:tr>
      <w:tr>
        <w:tc>
          <w:p>
            <w:pPr>
              <w:pStyle w:val="Compact"/>
              <w:jc w:val="center"/>
            </w:pPr>
            <w:r>
              <w:t xml:space="preserve">Conceitual</w:t>
            </w:r>
          </w:p>
        </w:tc>
        <w:tc>
          <w:p>
            <w:pPr>
              <w:pStyle w:val="Compact"/>
              <w:jc w:val="center"/>
            </w:pPr>
            <w:r>
              <w:t xml:space="preserve">Entidade - Relacionamento</w:t>
            </w:r>
          </w:p>
        </w:tc>
      </w:tr>
    </w:tbl>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conjuntos que permitirão inferir quais entidades estão presentes no sistema, para depois serem identificadas as associações entre elas.</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84" w:name="443c6ee28b2545c8669e0d3532f6995e639d3416"/>
      <w:r>
        <w:t xml:space="preserve">[443c6ee28b2545c8669e0d3532f6995e639d3416]</w:t>
      </w:r>
      <w:bookmarkEnd w:id="84"/>
      <w:r>
        <w:t xml:space="preserve">Lista de substantivos presentes no glossário da Portaria 178 (em ordem alfabética).</w:t>
      </w:r>
    </w:p>
    <w:tbl>
      <w:tblPr>
        <w:tblStyle w:val="Table"/>
        <w:tblW w:type="pct" w:w="0.0"/>
        <w:tblLook w:firstRow="1"/>
        <w:tblCaption w:val="[443c6ee28b2545c8669e0d3532f6995e639d3416]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selecionados a partir do texto Anexo à Portaria (por ordem de ocorrência no Anexo):</w:t>
      </w:r>
    </w:p>
    <w:p>
      <w:pPr>
        <w:pStyle w:val="TableCaption"/>
      </w:pPr>
      <w:bookmarkStart w:id="85" w:name="4323829d8b7f5162f6cfb58db4d222366e959840"/>
      <w:r>
        <w:t xml:space="preserve">[4323829d8b7f5162f6cfb58db4d222366e959840]</w:t>
      </w:r>
      <w:bookmarkEnd w:id="85"/>
      <w:r>
        <w:t xml:space="preserve">Substantivos extraídos do texto do anexo da portaria 178 para a modelagem MER. Trata-se de de subconjunto selecionado, dado que alguns substantivos que não são pertinentes foram descartados.</w:t>
      </w:r>
    </w:p>
    <w:tbl>
      <w:tblPr>
        <w:tblStyle w:val="Table"/>
        <w:tblW w:type="pct" w:w="0.0"/>
        <w:tblLook w:firstRow="0"/>
        <w:tblCaption w:val="[4323829d8b7f5162f6cfb58db4d222366e959840]Substantivos extraídos do texto do anexo da portaria 178 para a modelagem MER. Trata-se de de subconjunto selecionado, dado que alguns substantivos que não são pertinentes foram descartados."/>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matemática</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or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a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selecionados cerca de 220 do total de substantivos presentes no documento de referência anexo à Portaria 178/2018.</w:t>
      </w:r>
    </w:p>
    <w:p>
      <w:pPr>
        <w:pStyle w:val="BodyText"/>
      </w:pPr>
      <w:r>
        <w:t xml:space="preserve">Agora, por inspeção dos substantivos, vamos tentar identificar as entidades mais evidentes. Esta inspeçãoenvolve, em alguns casos, verificar o contexto em que o substantivo aparece na Portaria CTI 178/2018.</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 como indicado pel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Um problema desta forma de representação da associação desempenho, utilizando apenas duas entidades, é que não conseguimos identificar em que instituição o papel é desempenhado.</w:t>
      </w:r>
    </w:p>
    <w:p>
      <w:pPr>
        <w:pStyle w:val="BodyText"/>
      </w:pPr>
      <w:r>
        <w:t xml:space="preserve">Vamos supor que a pessoa Pedro, enquanto era aluno do ensino médio, desempenhou o papel de aluno da Escola Estadual Vitor Meirelles. Depois, quando entrou para o ensino superior, passou a desempenhar o papel de aluno junto à Universidade Estadual de Campinas. Essa situação mostra que a associação Desempenhotem que ser ternária, ou seja, tem que envolver as entidades Pessoas, Tipos de Papeise Instituições. Vimos na fundamentação teórica como esse tipo de associação é representada pela Fig. XXX.</w:t>
      </w:r>
    </w:p>
    <w:p>
      <w:pPr>
        <w:pStyle w:val="BodyText"/>
      </w:pPr>
      <w:r>
        <w:t xml:space="preserve">Desta forma, há que se usar uma representação ternária para representar a que instituição a pessoa estava vinculada, quando desempenhou um determinado papel, como segue. Na associação ternária, é comum usar a sigla formada pela primeira letra de cada entidade como nome da Associação:</w:t>
      </w:r>
    </w:p>
    <w:p>
      <w:pPr>
        <w:pStyle w:val="BodyText"/>
      </w:pPr>
      <w:r>
        <w:t xml:space="preserve">Feita a ressalva de que a associação P - TP - Item que ser do tipo ternária, ou seja, tem que relacionar 3 entidades, vamos dar um passo atrás na complexidade dessa representação. Isso será feito para que possamos explicar a lógica da representação de uma associação no conceito de teoria de conjuntos.</w:t>
      </w:r>
    </w:p>
    <w:p>
      <w:pPr>
        <w:pStyle w:val="BodyText"/>
      </w:pPr>
      <w:r>
        <w:t xml:space="preserve">Portanto, apenas para efeito de exemplo, vamos considerar, temporariamente, que a relação Desempenhoenvolve apenas Pessoase Tipos de Papeis, desconsiderando que o desempenho do tipo de papel tem que estar vinculado a alguma instituição.</w:t>
      </w:r>
    </w:p>
    <w:p>
      <w:pPr>
        <w:pStyle w:val="BodyText"/>
      </w:pPr>
      <w:r>
        <w:t xml:space="preserve">Com essa simplificação, vamos dar alguns exemplos elucidativos.</w:t>
      </w:r>
    </w:p>
    <w:p>
      <w:pPr>
        <w:pStyle w:val="BodyText"/>
      </w:pPr>
      <w:r>
        <w:t xml:space="preserve">Na tabela XXX apresentamos nomes de pessoas que fazem parte da entidade Pessoas.</w:t>
      </w:r>
    </w:p>
    <w:p>
      <w:pPr>
        <w:pStyle w:val="TableCaption"/>
      </w:pPr>
      <w:bookmarkStart w:id="86" w:name="c8ffe3a57eead8658d31a50847a2f585edf5f62a"/>
      <w:r>
        <w:t xml:space="preserve">[c8ffe3a57eead8658d31a50847a2f585edf5f62a]</w:t>
      </w:r>
      <w:bookmarkEnd w:id="86"/>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87" w:name="8458b44ade0ed84477994a1c38837b638e3627b8"/>
      <w:r>
        <w:t xml:space="preserve">[8458b44ade0ed84477994a1c38837b638e3627b8]</w:t>
      </w:r>
      <w:bookmarkEnd w:id="87"/>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88"/>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89" w:name="7e3f7eeaec97530625b5f966674efc609d307ae6"/>
      <w:r>
        <w:t xml:space="preserve">[7e3f7eeaec97530625b5f966674efc609d307ae6]</w:t>
      </w:r>
      <w:bookmarkEnd w:id="89"/>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e a temporalidade dos papeis desempenhados possa ser representada, é preciso indicar 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um elemento da entidade Pessoas, no caso Pedro, representado pela seta azul. A figura também mostra seis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 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90"/>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91" w:name="14807bc5605d321570600aeb32f379a2d4eba9f9"/>
      <w:r>
        <w:t xml:space="preserve">[14807bc5605d321570600aeb32f379a2d4eba9f9]</w:t>
      </w:r>
      <w:bookmarkEnd w:id="91"/>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seja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ou multiplic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 Esta descrição da cardinalidade, usando linguagem natural, estará presente no capítulo de Resultados e Análise.</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92" w:name="Como modelar os processos de neg\'ocio (BPMN)"/>
      <w:r>
        <w:t xml:space="preserve">Como modelar os processos de negócio (BPMN)</w:t>
      </w:r>
      <w:bookmarkEnd w:id="92"/>
    </w:p>
    <w:p>
      <w:pPr>
        <w:pStyle w:val="FirstParagraph"/>
      </w:pPr>
      <w:r>
        <w:t xml:space="preserve">primeiro</w:t>
      </w:r>
    </w:p>
    <w:p>
      <w:pPr>
        <w:pStyle w:val="Heading2"/>
      </w:pPr>
      <w:bookmarkStart w:id="93" w:name="Caminho para a caracteriza\c{c}\~ao dos resultados do WASH (eixo 3)"/>
      <w:r>
        <w:t xml:space="preserve">Caminho para a caracterização dos resultados do WASH (eixo 3)</w:t>
      </w:r>
      <w:bookmarkEnd w:id="93"/>
    </w:p>
    <w:p>
      <w:pPr>
        <w:pStyle w:val="Heading3"/>
      </w:pPr>
      <w:bookmarkStart w:id="94" w:name="M\'etodo de Estrutura\c{c}\~ao e an\'alise dos dados"/>
      <w:r>
        <w:t xml:space="preserve">Método de Estruturação e análise dos dados</w:t>
      </w:r>
      <w:bookmarkEnd w:id="94"/>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Victor Pellegrini Mammana, que passou a promover diálogo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utilizando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95"/>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96"/>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97"/>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 Infelizmente, a equipe de TI do WASH optou por não realizar um modelo MER anteriormente à modelagem MDR. Alguns deficiências decorrentes dessa escolha podem ser identificadas no modelo de dados do Programa.</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98" w:name="8da11be906e8c6597b09624b6ea24ac1ac2e1607"/>
      <w:r>
        <w:t xml:space="preserve">[8da11be906e8c6597b09624b6ea24ac1ac2e1607]</w:t>
      </w:r>
      <w:bookmarkEnd w:id="98"/>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99" w:name="c00aa31debbd8e46e29d5e4041d1141591dbe97d"/>
      <w:r>
        <w:t xml:space="preserve">[c00aa31debbd8e46e29d5e4041d1141591dbe97d]</w:t>
      </w:r>
      <w:bookmarkEnd w:id="99"/>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100" w:name="2c8d9dda4031f0ea459292d025586b4d3e57ed84"/>
      <w:r>
        <w:t xml:space="preserve">[2c8d9dda4031f0ea459292d025586b4d3e57ed84]</w:t>
      </w:r>
      <w:bookmarkEnd w:id="100"/>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101" w:name="e6120545268b93238330297571c4756e7c97df1a"/>
      <w:r>
        <w:t xml:space="preserve">[e6120545268b93238330297571c4756e7c97df1a]</w:t>
      </w:r>
      <w:bookmarkEnd w:id="101"/>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102" w:name="5b2e4ba8f3836249e7dd88b37344da7bfa3669c5"/>
      <w:r>
        <w:t xml:space="preserve">[5b2e4ba8f3836249e7dd88b37344da7bfa3669c5]</w:t>
      </w:r>
      <w:bookmarkEnd w:id="102"/>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103" w:name="M\'etodo de determina\c{c}\~ao do g\^enero dos participantes"/>
      <w:r>
        <w:t xml:space="preserve">Método de determinação do gênero dos participantes</w:t>
      </w:r>
      <w:bookmarkEnd w:id="103"/>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inicial minimalista no sentido dos dados que deveriam ser coletados. Essa forma de coletar dados pode ser atribuída ao fato do projeto ocorrer no contexto do serviço público, sem um mandato específico para registro de dados cadastrais mais detalhados.</w:t>
      </w:r>
    </w:p>
    <w:p>
      <w:pPr>
        <w:pStyle w:val="BodyText"/>
      </w:pPr>
      <w:r>
        <w:t xml:space="preserve">Assim, é possível compreender porque a coleta de dados sempre foi mantida no limite dos propósitos do projeto, a saber: contabilizar o número de participantes, evitar a contagem duplicada de participantes, identificar os responsáveis, registrar autorizações de uso de imagens, etc., propósitos estes já bastante mencionados até este ponto.</w:t>
      </w:r>
    </w:p>
    <w:p>
      <w:pPr>
        <w:pStyle w:val="BodyText"/>
      </w:pPr>
      <w:r>
        <w:t xml:space="preserve">Consequentemente, por falta de propósito, desde o início do projeto não havia a armazenagem do sex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e sobre um participante, no que se refere a gênero, é o que o seu primeiro nome indica, exceto para os registros obtidos depois de 2019.</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ident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undialmente mais oportunizada (Kijima et al., 2021), desprivilegiando a presença feminina. Portanto, cabe ao WASH verificar, da melhor forma possível, se essa situação está sendo reproduzida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Heading1"/>
      </w:pPr>
      <w:bookmarkStart w:id="104" w:name="RESULTADOS E DISCUSS\~OES"/>
      <w:r>
        <w:t xml:space="preserve">RESULTADOS E DISCUSSÕES</w:t>
      </w:r>
      <w:bookmarkEnd w:id="104"/>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aos três eixos do Projeto WASH em análise neste texto:</w:t>
      </w:r>
    </w:p>
    <w:p>
      <w:pPr>
        <w:pStyle w:val="BodyText"/>
      </w:pPr>
      <w:r>
        <w:t xml:space="preserve">trajetória (história - eixo 1)</w:t>
      </w:r>
    </w:p>
    <w:p>
      <w:pPr>
        <w:pStyle w:val="BodyText"/>
      </w:pPr>
      <w:r>
        <w:t xml:space="preserve">modelagem (eixo 2)</w:t>
      </w:r>
    </w:p>
    <w:p>
      <w:pPr>
        <w:pStyle w:val="BodyText"/>
      </w:pPr>
      <w:r>
        <w:t xml:space="preserve">resultados (eixo 3)</w:t>
      </w:r>
    </w:p>
    <w:p>
      <w:pPr>
        <w:pStyle w:val="BodyText"/>
      </w:pPr>
      <w:r>
        <w:t xml:space="preserve">Uma quarta seção apresentará uma síntese que integrará os achados das 3 dimensões.</w:t>
      </w:r>
    </w:p>
    <w:p>
      <w:pPr>
        <w:pStyle w:val="Heading2"/>
      </w:pPr>
      <w:bookmarkStart w:id="105" w:name="Narrativas contru\'{\i}das a partir do m\'etodo historiogr\'afico (eixo 1)"/>
      <w:r>
        <w:t xml:space="preserve">Narrativas contruídas a partir do método historiográfico (eixo 1)</w:t>
      </w:r>
      <w:bookmarkEnd w:id="105"/>
    </w:p>
    <w:p>
      <w:pPr>
        <w:pStyle w:val="FirstParagraph"/>
      </w:pPr>
      <w:r>
        <w:t xml:space="preserve">Aqui são apresentadas as narrativas construídas a partir da aplicação do método historiográfico.</w:t>
      </w:r>
    </w:p>
    <w:p>
      <w:pPr>
        <w:pStyle w:val="Heading3"/>
      </w:pPr>
      <w:bookmarkStart w:id="106" w:name="O GESAC e sua contribui\c{c}\~ao para  a cultura  digital  no pa\'{\i}s"/>
      <w:r>
        <w:t xml:space="preserve">O GESAC e sua contribuição para a cultura digital no país</w:t>
      </w:r>
      <w:bookmarkEnd w:id="106"/>
    </w:p>
    <w:p>
      <w:pPr>
        <w:pStyle w:val="FirstParagraph"/>
      </w:pPr>
      <w:r>
        <w:t xml:space="preserve">Os benefícios e conforto desse admirável mundo novo digital que vivemos hoje são resultados de ações e iniciativas que foram iniciadas lá nos anos 50, impulsionadas ao longo das décadas seguintes, mas cuja popularização e disseminação se intensificaram nos anos 90.</w:t>
      </w:r>
    </w:p>
    <w:p>
      <w:pPr>
        <w:pStyle w:val="BodyText"/>
      </w:pPr>
      <w:r>
        <w:t xml:space="preserve">Os anos 90 são considerados como os anos dourados para que chegássemos à atual configuração de planeta tecnológico e informatizado que vivencia a Sociedade da Informação em suas várias dimensões. Dentre os inúmeros feitos dessa época, basta lembrarmos o surgimento da Internet, a popularização do computador pessoal e a chegada dos dispositivos móveis (celulares).</w:t>
      </w:r>
    </w:p>
    <w:p>
      <w:pPr>
        <w:pStyle w:val="BodyText"/>
      </w:pPr>
      <w:r>
        <w:t xml:space="preserve">Na esfera governamental o Brasil assistiu, neste período, à implantação do Governo Eletrônico e Serviço de Atendimento ao Cidadão- GESAC, que foi instituído pelo Ministério das Comunicações, por meio da Portaria nº. 256, de 13 de março de 2002 (BRASIL, 2004b), com o objetivo de disseminar meios que permitissem a universalização do acesso às informações e serviços do governo, por meio eletrônico no território nacional, a toda população brasileira (BRASIL, 2002).</w:t>
      </w:r>
    </w:p>
    <w:p>
      <w:pPr>
        <w:pStyle w:val="BodyText"/>
      </w:pPr>
      <w:r>
        <w:t xml:space="preserve">A implantação do GESAC iniciou no Governo FHC com uma licitação de empresa provedora de comunicação por satélite, em 2002. Entretanto, foi o Governo Lula que começou a colocar em prática o GESAC, fazendo as adequações administrativas e técnicas necessárias para um amplo processo de inclusão digital.</w:t>
      </w:r>
    </w:p>
    <w:p>
      <w:pPr>
        <w:pStyle w:val="BodyText"/>
      </w:pPr>
      <w:r>
        <w:t xml:space="preserve">O projeto GESAC nasceu com recursos da ordem de R</w:t>
      </w:r>
      <w:r>
        <w:t xml:space="preserve">$86 milh\~oes (equivalente a R$</w:t>
      </w:r>
      <w:r>
        <w:t xml:space="preserve"> </w:t>
      </w:r>
      <w:r>
        <w:t xml:space="preserve">257 milhões em 09/202, com correção pelo IPC-Brasil), para serem executados em 18 meses. O novo Governo, que recebeu o GESAC de FHC, buscou fazer mudanças conceituais no projeto e apresentou um novo aditivo no contrato, que alterou a filosofia do projeto, colocando os usuários como protagonistas no processo de inclusão digital.</w:t>
      </w:r>
    </w:p>
    <w:p>
      <w:pPr>
        <w:pStyle w:val="BodyText"/>
      </w:pPr>
      <w:r>
        <w:t xml:space="preserve">O GESAC foi uma das ações pioneiras de inclusão digital no Brasil, num momento em que o uso da internet ainda não tinha sido disponibilizado para a sociedade, não havia banda larga para todos, mas apenas a Rede Nacional de Pesquisa (RNP), lançada em 1990, que era de uso exclusivo de professores, estudantes, funcionários de universidades e instituições de pesquisa.</w:t>
      </w:r>
    </w:p>
    <w:p>
      <w:pPr>
        <w:pStyle w:val="BodyText"/>
      </w:pPr>
      <w:r>
        <w:t xml:space="preserve">Em 2003, o Programa GESAC foi efetivamente implantado com os Pontos de Presença (PPs), espaço com computadores conectados à internet, via satélite. À época, cada PP deveria ter no mínimo cinco computadores, sendo aberto ao uso do público gratuitamente, com possibilidade de oficinas oferecidas pelos implementadores sociais.</w:t>
      </w:r>
    </w:p>
    <w:p>
      <w:pPr>
        <w:pStyle w:val="BodyText"/>
      </w:pPr>
      <w:r>
        <w:t xml:space="preserve">Com a readequação do Programa GESAC, aprovada pelo Comitê de Inclusão Digital -CID, do Governo Federal, foi criado o Departamento de Inclusão Digital - DESID, no Ministério das Comunicações, sendo nomeado como diretor Antônio Bezerra de Albuquerque, 1 conduziu a implantação e gestão do GESAC. Posteriormente esse executivo veio a contribuir também com o Projeto WASH.</w:t>
      </w:r>
    </w:p>
    <w:p>
      <w:pPr>
        <w:pStyle w:val="BodyText"/>
      </w:pPr>
      <w:r>
        <w:t xml:space="preserve">O primeiro Ponto de Presença - PP foi instalado na Escola Estadual Belmiro Soares, na cidade de Paranaguaiara, em Goiás.</w:t>
      </w:r>
    </w:p>
    <w:p>
      <w:pPr>
        <w:pStyle w:val="BodyText"/>
      </w:pPr>
      <w:r>
        <w:t xml:space="preserve">A nova filosofia de inserção social do GESAC, a partir de 2003, previa:</w:t>
      </w:r>
    </w:p>
    <w:p>
      <w:pPr>
        <w:pStyle w:val="BodyText"/>
      </w:pPr>
      <w:r>
        <w:t xml:space="preserve">oferecer serviços de e-gov, para diminuir as filas nas repartições públicas;</w:t>
      </w:r>
    </w:p>
    <w:p>
      <w:pPr>
        <w:pStyle w:val="BodyText"/>
      </w:pPr>
      <w:r>
        <w:t xml:space="preserve">acesso à internet deveria ser irrestrito;</w:t>
      </w:r>
    </w:p>
    <w:p>
      <w:pPr>
        <w:pStyle w:val="BodyText"/>
      </w:pPr>
      <w:r>
        <w:t xml:space="preserve">oferecer conexão de banda larga, via satélite, para atender às comunidades sem infraestrutura, em localidades distantes, que não poderiam ter acesso a esse serviço;</w:t>
      </w:r>
    </w:p>
    <w:p>
      <w:pPr>
        <w:pStyle w:val="BodyText"/>
      </w:pPr>
      <w:r>
        <w:t xml:space="preserve">implantar uso e gestão comunitárias dos equipamentos, possibilitando a apropriação coletiva da tecnologia, desenvolvimento local, apoio à produção econômica e cultural da comunidade, por meio do comércio eletrônico;</w:t>
      </w:r>
    </w:p>
    <w:p>
      <w:pPr>
        <w:pStyle w:val="BodyText"/>
      </w:pPr>
      <w:r>
        <w:t xml:space="preserve">agregar à conectividade uma cesta de serviços on-line de apoio ao usuário para o processo de inclusão digital, disponibilizando correio eletrônico (e-mail), jornal mural (Teia), sistema de compartilhamento de informações ( RAU-TU) e hospedagem de sítios eletrônicos produzidos pela comunidade (Pousada). Todos os serviços foram oferecidos em software livre, conforme as diretrizes do governo da época;</w:t>
      </w:r>
    </w:p>
    <w:p>
      <w:pPr>
        <w:pStyle w:val="BodyText"/>
      </w:pPr>
      <w:r>
        <w:t xml:space="preserve">criar os portais IDBRASIL.GOV.BR para estabelecer um canal de comunicação entre o MC e as comunidades, disponibilizando os documentos oficiais do programa e sua prestação de co1ntas e o IDBRASIL.GOV.BR; acesso aos serviços do programa e compartilhamento de informações entre as comunidades usuárias;</w:t>
      </w:r>
    </w:p>
    <w:p>
      <w:pPr>
        <w:pStyle w:val="BodyText"/>
      </w:pPr>
      <w:r>
        <w:t xml:space="preserve">promover a apropriação das TICS para as comunidades usuárias, por meio de capacitações e oficinas de formação de multiplicadores.</w:t>
      </w:r>
    </w:p>
    <w:p>
      <w:pPr>
        <w:pStyle w:val="BodyText"/>
      </w:pPr>
      <w:r>
        <w:t xml:space="preserve">A partir das alterações implantadas pelo Governo Lula, o GESAC disponibilizava, além do acesso à Internet, uma plataforma de multisserviços: voz ip, conexão satelital, serviço 0800, ambiente dimensionado para 700 mil contas de e-mails gratuitos aos usuários; área reservada para a comunidade produzir suas</w:t>
      </w:r>
      <w:r>
        <w:t xml:space="preserve"> </w:t>
      </w:r>
      <w:r>
        <w:t xml:space="preserve">“</w:t>
      </w:r>
      <w:r>
        <w:t xml:space="preserve">homepages</w:t>
      </w:r>
      <w:r>
        <w:t xml:space="preserve">”</w:t>
      </w:r>
      <w:r>
        <w:t xml:space="preserve">, canal de TV, oficinas de cultura digital, encontros de formação e outros;</w:t>
      </w:r>
      <w:r>
        <w:t xml:space="preserve"> </w:t>
      </w:r>
      <w:r>
        <w:t xml:space="preserve">“</w:t>
      </w:r>
      <w:r>
        <w:t xml:space="preserve">Tudo para as comunidades distantes reduzirem distâncias, se comunicarem, produzirem e terem acesso à informação, à educação, ao conhecimento, ao lazer, cultura e saúde, reduzindo a exclusão nos quatro cantos do Brasil</w:t>
      </w:r>
      <w:r>
        <w:t xml:space="preserve">”</w:t>
      </w:r>
      <w:r>
        <w:t xml:space="preserve"> </w:t>
      </w:r>
      <w:r>
        <w:t xml:space="preserve">(ALBUQUERQUE, 2004).</w:t>
      </w:r>
    </w:p>
    <w:p>
      <w:pPr>
        <w:pStyle w:val="CaptionedFigure"/>
      </w:pPr>
      <w:r>
        <w:drawing>
          <wp:inline>
            <wp:extent cx="5334000" cy="4000500"/>
            <wp:effectExtent b="0" l="0" r="0" t="0"/>
            <wp:docPr descr="[a3225c07ca3bc896130a8519e74f575fb919fefd]Antena Gesac, instalada nos jogos indígenas." title="" id="1" name="Picture"/>
            <a:graphic>
              <a:graphicData uri="http://schemas.openxmlformats.org/drawingml/2006/picture">
                <pic:pic>
                  <pic:nvPicPr>
                    <pic:cNvPr descr="../../imagens/antenagesac.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8" w:name="a3225c07ca3bc896130a8519e74f575fb919fefd"/>
      <w:r>
        <w:t xml:space="preserve">[a3225c07ca3bc896130a8519e74f575fb919fefd]</w:t>
      </w:r>
      <w:bookmarkEnd w:id="108"/>
      <w:r>
        <w:t xml:space="preserve">Antena Gesac, instalada nos jogos indígenas.</w:t>
      </w:r>
    </w:p>
    <w:p>
      <w:pPr>
        <w:pStyle w:val="BodyText"/>
      </w:pPr>
      <w:r>
        <w:t xml:space="preserve">Mas não bastava somente disponibilizar equipamentos tecnológicos, era imprescindível que o programa contribuísse com a formação dos usuários no uso das TICS. Em 2004, entram em cena os multiplicadores, conhecidos como implementadores sociais, pessoas com habilidades técnicas, que realizavam um trabalho de formação e apropriação das TICS juntos às comunidades atendidas pelo projeto.</w:t>
      </w:r>
    </w:p>
    <w:p>
      <w:pPr>
        <w:pStyle w:val="BodyText"/>
      </w:pPr>
      <w:r>
        <w:t xml:space="preserve">O grupo de implementadores(as) sociais passou por um processo de seleção e formação sobre o programa. A escolha buscava identificar habilidades técnicas e sociais, com vistas à atuação em diversas comunidades, e par garantir pluralidade eram oriundos de todas as regiões do Brasil. Eram preparados(as) para serem multiplicadores, passando por uma formação que os permitisse aprender, dominar e compartilhar e disseminar o uso de software livre. Essas pessoas visitavam as comunidades de Norte a Sul do país, preparando e realizando oficinas. Entre as atividades que deveriam realizar estavam:</w:t>
      </w:r>
    </w:p>
    <w:p>
      <w:pPr>
        <w:pStyle w:val="BodyText"/>
      </w:pPr>
      <w:r>
        <w:t xml:space="preserve">instalação de laboratórios (as atividades incluíam, por exemplo, a implantação do cabeamento da rede, migração do software proprietário para software livre, dentre outras atividades técnicas)</w:t>
      </w:r>
    </w:p>
    <w:p>
      <w:pPr>
        <w:pStyle w:val="BodyText"/>
      </w:pPr>
      <w:r>
        <w:t xml:space="preserve">promoção de encontros locais e estaduais do programa,</w:t>
      </w:r>
    </w:p>
    <w:p>
      <w:pPr>
        <w:pStyle w:val="BodyText"/>
      </w:pPr>
      <w:r>
        <w:t xml:space="preserve">colaboração para que os telecentros organizassem seu comitê de gestor,</w:t>
      </w:r>
    </w:p>
    <w:p>
      <w:pPr>
        <w:pStyle w:val="BodyText"/>
      </w:pPr>
      <w:r>
        <w:t xml:space="preserve">resolução ou encaminhamento dos problemas técnicos.</w:t>
      </w:r>
    </w:p>
    <w:p>
      <w:pPr>
        <w:pStyle w:val="BodyText"/>
      </w:pPr>
      <w:r>
        <w:t xml:space="preserve">Os(as) implementadores(as) eram equipados com GPS, celular, notebook, projetor e, além do salário, tinham uma ajuda de custo para chegar aos rincões do Brasil. O papel das pessoas que atuavam na condição de implementadores(as) era oferecer as oficinas de cultura digital, bem como colaborar para que a as pessoas, inseridas em suas comunidades, tivessem acesso e pudessem se apropriar das tecnologias da informação e comunicação que estavam sendo disponibilizadas.</w:t>
      </w:r>
    </w:p>
    <w:p>
      <w:pPr>
        <w:pStyle w:val="BodyText"/>
      </w:pPr>
      <w:r>
        <w:t xml:space="preserve">A primeira geração de implementadores sociais foi composta por:</w:t>
      </w:r>
    </w:p>
    <w:p>
      <w:pPr>
        <w:pStyle w:val="BodyText"/>
      </w:pPr>
      <w:r>
        <w:t xml:space="preserve">Rafael Gomes da Cruz (nome solcial: Banto Palmarino)</w:t>
      </w:r>
    </w:p>
    <w:p>
      <w:pPr>
        <w:pStyle w:val="BodyText"/>
      </w:pPr>
      <w:r>
        <w:t xml:space="preserve">Victor Reis,</w:t>
      </w:r>
    </w:p>
    <w:p>
      <w:pPr>
        <w:pStyle w:val="BodyText"/>
      </w:pPr>
      <w:r>
        <w:t xml:space="preserve">Angel Luís,</w:t>
      </w:r>
    </w:p>
    <w:p>
      <w:pPr>
        <w:pStyle w:val="BodyText"/>
      </w:pPr>
      <w:r>
        <w:t xml:space="preserve">Tatiane Wells,</w:t>
      </w:r>
    </w:p>
    <w:p>
      <w:pPr>
        <w:pStyle w:val="BodyText"/>
      </w:pPr>
      <w:r>
        <w:t xml:space="preserve">Isabela Toya,</w:t>
      </w:r>
    </w:p>
    <w:p>
      <w:pPr>
        <w:pStyle w:val="BodyText"/>
      </w:pPr>
      <w:r>
        <w:t xml:space="preserve">Sergio Melo</w:t>
      </w:r>
    </w:p>
    <w:p>
      <w:pPr>
        <w:pStyle w:val="BodyText"/>
      </w:pPr>
      <w:r>
        <w:t xml:space="preserve">Renata Lourenço</w:t>
      </w:r>
    </w:p>
    <w:p>
      <w:pPr>
        <w:pStyle w:val="BodyText"/>
      </w:pPr>
      <w:r>
        <w:t xml:space="preserve">Eduardo (precisa citar o sobrenome)</w:t>
      </w:r>
    </w:p>
    <w:p>
      <w:pPr>
        <w:pStyle w:val="BodyText"/>
      </w:pPr>
      <w:r>
        <w:t xml:space="preserve">Esses jovens percorreram as comunidades urbanas, rurais, quilombolas, indígenas e sem-terra ensinando e aprendendo com os atores envolvidos.</w:t>
      </w:r>
    </w:p>
    <w:p>
      <w:pPr>
        <w:pStyle w:val="BodyText"/>
      </w:pPr>
      <w:r>
        <w:t xml:space="preserve">O primeiro vídeo (BAOBAXIA, 2003) mostrando as oficinas do Gesac e do Programa Cultura Digital, que foram realizadas em Teresina/PI, João Pessoa, Brazlandia, Natal e Fortaleza, foi produzido por nós. O vídeo mostra como se dava a atuação dos implementadores e o processo de formação junto às comunidades envolvidas.</w:t>
      </w:r>
    </w:p>
    <w:p>
      <w:pPr>
        <w:pStyle w:val="BodyText"/>
      </w:pPr>
      <w:r>
        <w:t xml:space="preserve">Com a vivência obtida com a crescente implementação do programa, listamos algumas atribuições que os implementadores sociais deveriam ter em sua atuação junto aos Pontos de Presença. Estas atribuições foram definidas como ações básicas, desejáveis e necessárias. Essas atribuições constam da dissertação da Profa. Ana Valéria Machado Mendonça (MENDONÇA, 2015) e são reproduzidas abaixo:</w:t>
      </w:r>
    </w:p>
    <w:p>
      <w:pPr>
        <w:pStyle w:val="BodyText"/>
      </w:pPr>
      <w:r>
        <w:t xml:space="preserve">Conectar e dialogar com os administradores estaduais e regionais dos Pontos de Presença, visando estabelecer estratégias para aperfeiçoar o trabalho;</w:t>
      </w:r>
    </w:p>
    <w:p>
      <w:pPr>
        <w:pStyle w:val="BodyText"/>
      </w:pPr>
      <w:r>
        <w:t xml:space="preserve">intermediar e propor parcerias, em co-responsabilidade com a equipe do MC; e Relacionamento com as Comunidades;</w:t>
      </w:r>
    </w:p>
    <w:p>
      <w:pPr>
        <w:pStyle w:val="BodyText"/>
      </w:pPr>
      <w:r>
        <w:t xml:space="preserve">formação e capacitação no uso das ferramentas GESAC;</w:t>
      </w:r>
    </w:p>
    <w:p>
      <w:pPr>
        <w:pStyle w:val="BodyText"/>
      </w:pPr>
      <w:r>
        <w:t xml:space="preserve">apontar a necessidade de remanejamento de antena para o MC;</w:t>
      </w:r>
    </w:p>
    <w:p>
      <w:pPr>
        <w:pStyle w:val="BodyText"/>
      </w:pPr>
      <w:r>
        <w:t xml:space="preserve">criar condições de manutenção técnica;</w:t>
      </w:r>
    </w:p>
    <w:p>
      <w:pPr>
        <w:pStyle w:val="BodyText"/>
      </w:pPr>
      <w:r>
        <w:t xml:space="preserve">realizar migração de software proprietário para software livre;</w:t>
      </w:r>
    </w:p>
    <w:p>
      <w:pPr>
        <w:pStyle w:val="BodyText"/>
      </w:pPr>
      <w:r>
        <w:t xml:space="preserve">metareciclagem: aproveitamento de máquinas velhas colocadas em rede;</w:t>
      </w:r>
    </w:p>
    <w:p>
      <w:pPr>
        <w:pStyle w:val="BodyText"/>
      </w:pPr>
      <w:r>
        <w:t xml:space="preserve">verificar a qualidade da conexão (ping, teste de taxa de download, FTP...);</w:t>
      </w:r>
    </w:p>
    <w:p>
      <w:pPr>
        <w:pStyle w:val="BodyText"/>
      </w:pPr>
      <w:r>
        <w:t xml:space="preserve">verificar a funcionalidade da rede local LAN;</w:t>
      </w:r>
    </w:p>
    <w:p>
      <w:pPr>
        <w:pStyle w:val="BodyText"/>
      </w:pPr>
      <w:r>
        <w:t xml:space="preserve">identificar problemas de cabeamento, sugerir possíveis soluções e implementá-las;</w:t>
      </w:r>
    </w:p>
    <w:p>
      <w:pPr>
        <w:pStyle w:val="BodyText"/>
      </w:pPr>
      <w:r>
        <w:t xml:space="preserve">incentivar a formação de um Conselho Gestor no Ponto de Presença;</w:t>
      </w:r>
    </w:p>
    <w:p>
      <w:pPr>
        <w:pStyle w:val="BodyText"/>
      </w:pPr>
      <w:r>
        <w:t xml:space="preserve">Os implementadores planejavam seus trabalhos e as visitas usando uma ferramenta wiki, bem como, apresentando mensalmente seus relatórios de atividades.</w:t>
      </w:r>
    </w:p>
    <w:p>
      <w:pPr>
        <w:pStyle w:val="BodyText"/>
      </w:pPr>
      <w:r>
        <w:t xml:space="preserve">A coordenação de Relacionamento com as Comunidades – REL- era responsável por coordenar os trabalhos dos(as) implementadores. Essa função era ocupada por essa candidata ao mestrado, juntamente com os colegas, Toni Klaus Bochat, Alcione Gabriel da Silva, Ana Valéria Machado Mendonça e Álvaro Malagute.</w:t>
      </w:r>
    </w:p>
    <w:p>
      <w:pPr>
        <w:pStyle w:val="BodyText"/>
      </w:pPr>
      <w:r>
        <w:t xml:space="preserve">O GESAC conectou os Pontos de Presenças em diversas comunidades, instituições governamentais, da sociedade civil, de movimentos sociais e outras iniciativas de inclusão digital. Para atender a diversidade de parcerias e de outros programas em curso, como, por exemplo, do Programa Cultura Viva e levar as capacitações no uso das tecnologias da informação e comunicação, organizamos encontros estaduais de formação, conhecidos como Encontros de Conhecimentos Livres, realizados em todos os estados do Brasil. Ocorreram, ainda, as oficinas de inclusão digital com as redes de ensino e organizações sociais.</w:t>
      </w:r>
    </w:p>
    <w:p>
      <w:pPr>
        <w:pStyle w:val="BodyText"/>
      </w:pPr>
      <w:r>
        <w:t xml:space="preserve">O primeiro encontro estadual de formação ocorreu em Teresina, Piauí, junto com o Programa Cultura Viva. A partir deste, os demais estados passaram a organizar seus encontros, sempre com a participação da equipe do GESAC.</w:t>
      </w:r>
    </w:p>
    <w:p>
      <w:pPr>
        <w:pStyle w:val="BodyText"/>
      </w:pPr>
      <w:r>
        <w:t xml:space="preserve">Além das oficinas estaduais e dos locais de formação, o GESAC também organizava encontros com os gestores estaduais para planejar as ações nos estados. Assim, foram organizados encontros com as redes de ensino e representantes da sociedade civil, pois cada ponto tinha seu Comitê de Gestor.</w:t>
      </w:r>
    </w:p>
    <w:p>
      <w:pPr>
        <w:pStyle w:val="BodyText"/>
      </w:pPr>
      <w:r>
        <w:t xml:space="preserve">Elaboramos, a partir destas vivências, o Manual do Usuário do Programa GESAC, editado pelo Ministério das Comunicações (MC, 2008).</w:t>
      </w:r>
    </w:p>
    <w:p>
      <w:pPr>
        <w:pStyle w:val="BodyText"/>
      </w:pPr>
      <w:r>
        <w:t xml:space="preserve">O Manual do GESAC visava a orientar as atividades pedagógicas das oficinas realizadas nos Pontos de Presença, bem como as atividades rotineiras de funcionamento dos equipamentos e aplicativos.</w:t>
      </w:r>
    </w:p>
    <w:p>
      <w:pPr>
        <w:pStyle w:val="BodyText"/>
      </w:pPr>
      <w:r>
        <w:t xml:space="preserve">O conteúdo do manual incluía informações:</w:t>
      </w:r>
    </w:p>
    <w:p>
      <w:pPr>
        <w:pStyle w:val="BodyText"/>
      </w:pPr>
      <w:r>
        <w:t xml:space="preserve">sobre o próprio GESAC, sua estrutura e organização,</w:t>
      </w:r>
    </w:p>
    <w:p>
      <w:pPr>
        <w:pStyle w:val="BodyText"/>
      </w:pPr>
      <w:r>
        <w:t xml:space="preserve">sobre o funcionamento da conexão via satélite VSAT, a banda larga usada pelo programa,</w:t>
      </w:r>
    </w:p>
    <w:p>
      <w:pPr>
        <w:pStyle w:val="BodyText"/>
      </w:pPr>
      <w:r>
        <w:t xml:space="preserve">sobre a cestas de serviços disponíveis no Portal IDBRASIL, destacando as regras de uso dos serviços,</w:t>
      </w:r>
    </w:p>
    <w:p>
      <w:pPr>
        <w:pStyle w:val="BodyText"/>
      </w:pPr>
      <w:r>
        <w:t xml:space="preserve">sobre os canais de comunicação para atendimento das comunidades, dado que o programa provia um Fale conosco.</w:t>
      </w:r>
    </w:p>
    <w:p>
      <w:pPr>
        <w:pStyle w:val="BodyText"/>
      </w:pPr>
      <w:r>
        <w:t xml:space="preserve">sobre o correio eletrônico disponibilizado,</w:t>
      </w:r>
    </w:p>
    <w:p>
      <w:pPr>
        <w:pStyle w:val="BodyText"/>
      </w:pPr>
      <w:r>
        <w:t xml:space="preserve">sobre a TEIA, blogs, listas de discussão, editor de HTML, NVU, RAU-TU, WIKI, VOIP, MULTICAST, com respectivo glossário.</w:t>
      </w:r>
    </w:p>
    <w:p>
      <w:pPr>
        <w:pStyle w:val="BodyText"/>
      </w:pPr>
      <w:r>
        <w:t xml:space="preserve">O primeiro ponto instalado do Governo Eletrônico foi no Piauí, em 2003, portanto, seis meses após a posse do novo governo. A primeira versão do GESAC previa 3,2 mil pontos, e cada local de instalação recebia de 15 a 20 computadores. O GESAC chegou a ter mais de 30 mil máquinas conectadas em rede. Não existia nenhum programa dessa ordem de grandeza no Brasil. A previsão de 3,2 mil máquinas foi amplamente superada e chegou-se a mais de 30 mil máquinas.</w:t>
      </w:r>
    </w:p>
    <w:p>
      <w:pPr>
        <w:pStyle w:val="BodyText"/>
      </w:pPr>
      <w:r>
        <w:t xml:space="preserve">Segundo Antônio Albuquerque, entrevistado por nós,</w:t>
      </w:r>
    </w:p>
    <w:p>
      <w:pPr>
        <w:pStyle w:val="BodyText"/>
      </w:pPr>
      <w:r>
        <w:t xml:space="preserve">Este entendimento do gestor do GESAC criou as condições para a articulação de várias iniciativas, principalmente com programas locais que não tinham acesso à internet, mas que já estavam trabalhando com computadores.</w:t>
      </w:r>
    </w:p>
    <w:p>
      <w:pPr>
        <w:pStyle w:val="BodyText"/>
      </w:pPr>
      <w:r>
        <w:t xml:space="preserve">Foi a partir desse entendimento que o GESAC passou a fazer parcerias com os ministérios da Defesa, com o MEC, com o MCDIC, Ministério da Saúde e diversas ONGS, dentre as quais destacam-se a Saúde e Alegriano Amazonas e a Casa de Cultura Tainã, com ênfase nas comunidades quilombolas, por meio da Rede Mocambos, bem como muitas outras no semi-árido.</w:t>
      </w:r>
    </w:p>
    <w:p>
      <w:pPr>
        <w:pStyle w:val="BodyText"/>
      </w:pPr>
      <w:r>
        <w:t xml:space="preserve">No Ministério da Cultura, que estava sendo estruturado pelo músico Gilberto Gil, com apoio de Célio Turino, o Programa GESAC buscou integrar-se aos programas Cultura Vivae Pontos de Cultura.</w:t>
      </w:r>
    </w:p>
    <w:p>
      <w:pPr>
        <w:pStyle w:val="BodyText"/>
      </w:pPr>
      <w:r>
        <w:t xml:space="preserve">O GESAC ganhou premiações e reconhecimento pelo trabalho. Recebeu o Prêmio de Melhores Experiências de Gestão Pública e venceu o prêmio entre as cinco melhores experiências da ENAP (Escola Nacional de Administração Pública), vinculada ao Ministério da Economia.</w:t>
      </w:r>
    </w:p>
    <w:p>
      <w:pPr>
        <w:pStyle w:val="BodyText"/>
      </w:pPr>
      <w:r>
        <w:t xml:space="preserve">O GESAC, no governo federal, foi a primeira experiência de fazer um programa de inclusão digital numa escala continental, não só pensando no acesso, mas na geração de conteúdo. Para isso, teve que desenvolver um método de educação. Ele teceu uma grande rede de instituições e atores, que implementaram a cultura digital, envolvendo os entes federados, as redes de ensino e a sociedade civil, contribuindo, assim, com a sociedade da informação.</w:t>
      </w:r>
    </w:p>
    <w:p>
      <w:pPr>
        <w:pStyle w:val="BodyText"/>
      </w:pPr>
      <w:r>
        <w:t xml:space="preserve">Como se verá na discussão final, esse modelo implantado pelo GESAC teve forte influência na concepção do WASH, dado que aquele programa, posterior, também buscou se valer do conceito de multiplicadores e de uma estrutura de funcionamento heterárquica. No WASH e no GESAC, o trabalho é mobilizar atores locais, fornecendo o método de trabalho e os multiplicadores, que permitirão disseminar esse método. Diferentemente do WASH, o GESAC tinha uma ênfase maior em disponibilização de infraestrutura de equipamentos e redes, situação que o WASH não teve que enfrentar, justamente pelo trabalho pré-existente, que dotou muitos equipamentos públicos com internet.</w:t>
      </w:r>
    </w:p>
    <w:p>
      <w:pPr>
        <w:pStyle w:val="BodyText"/>
      </w:pPr>
      <w:r>
        <w:t xml:space="preserve">Um importante diferença entre o WASH e o GESAC é o público alvo dos dois programas. Enquanto o GESAC não define um alvo em termos de faixa etária, o WASH é voltado para estudantes do ensino fundamental e médio. As semelhanças e diferenças entre os dois programas serão elencadas ao final deste capítulo, como base para a busca de elementos comuns entre os dois programas.</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bantorafa.JPG" id="0"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oficinalac.JP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jabber.JPG" id="0" name="Picture"/>
                    <pic:cNvPicPr>
                      <a:picLocks noChangeArrowheads="1" noChangeAspect="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lacelavince.JP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povo.JPG" id="0"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Heading3"/>
      </w:pPr>
      <w:bookmarkStart w:id="114" w:name="Narrativa do OLPC"/>
      <w:r>
        <w:t xml:space="preserve">Narrativa do OLPC</w:t>
      </w:r>
      <w:bookmarkEnd w:id="114"/>
    </w:p>
    <w:p>
      <w:pPr>
        <w:pStyle w:val="FirstParagraph"/>
      </w:pPr>
      <w:r>
        <w:t xml:space="preserve">O Projeto One Laptop Per Child(NEGROPONTE, 2004) foi uma das iniciativas mais completas e robustas no sentido de ampliar a escala de aplicação das ideias de Papert. Ao mesmo tempo, era bastante polêmica (ALVAREZ, 2015) por suas características disruptivas, alcance e ambição de crescimento (MAMMANA e TOZZI, 2018).</w:t>
      </w:r>
    </w:p>
    <w:p>
      <w:pPr>
        <w:pStyle w:val="BodyText"/>
      </w:pPr>
      <w:r>
        <w:t xml:space="preserve">Embora o Projeto OLPC estivesse no âmbito de uma Organização não-Governamental independente, foi concebido por pesquisadores do Massachusetts Institute of Technology (MIT), apoiados nas ideias e experiências de Seymour Papert (ALVAREZ, 2015). Especificamente, o Projeto OLPC é resultado das ideias debatidas por muitos anos no âmbito do Media Lab, laboratório do MIT, do qual Papert foi Presidente do Conselho e Co-Fundador (ALVAREZ, 2015).</w:t>
      </w:r>
    </w:p>
    <w:p>
      <w:pPr>
        <w:pStyle w:val="BodyText"/>
      </w:pPr>
      <w:r>
        <w:t xml:space="preserve">Os proponentes do OLPC tinham a ambição de que suas ideias fossem adotadas por países em desenvolvimento e, para isso, estabeleceram planos para regiões específicas do mundo, a exemplo do Brasil.</w:t>
      </w:r>
    </w:p>
    <w:p>
      <w:pPr>
        <w:pStyle w:val="BodyText"/>
      </w:pPr>
      <w:r>
        <w:t xml:space="preserve">Em 2005, Nicholas Negroponte, idealizador do Projeto OLPC, apresentou sua ideia em Davos (MARKOFF, 2005). Naquela oportunidade, encontrou-se com representantes do Governo Brasileiro (ALVAREZ, 2015) que organizaram um encontro com o Presidente Lula, o qual foi realizado em junho daquele ano (ALVAREZ, 2015) (CRISTINA, 2005).</w:t>
      </w:r>
    </w:p>
    <w:p>
      <w:pPr>
        <w:pStyle w:val="BodyText"/>
      </w:pPr>
      <w:r>
        <w:t xml:space="preserve">Como resultado dessas tratativas iniciais, o documento entitulado Brazil Plan(NEGROPONTE, 2004), fonte primária para a construção da presente narrativa, foi direcionado à Brazilian Task Force, tendo sido compartilhado com governo brasileiro em 2005.</w:t>
      </w:r>
    </w:p>
    <w:p>
      <w:pPr>
        <w:pStyle w:val="BodyText"/>
      </w:pPr>
      <w:r>
        <w:t xml:space="preserve">O OLPC era explicitamente apoiado por Papert, quando ainda estava vivo, tendo contado com presença ativa e eloquente nas reuniões de apresentação do OLPC para o Governo Brasileiro [XXX acervo de VPM], inclusive numa visita ao presidente Lula (ver fig. XXX).</w:t>
      </w:r>
    </w:p>
    <w:p>
      <w:pPr>
        <w:pStyle w:val="CaptionedFigure"/>
      </w:pPr>
      <w:r>
        <w:drawing>
          <wp:inline>
            <wp:extent cx="914400" cy="914400"/>
            <wp:effectExtent b="0" l="0" r="0" t="0"/>
            <wp:docPr descr="Nicholas Negroponte com o presidente da Itália, em 2003." title="" id="1" name="Picture"/>
            <a:graphic>
              <a:graphicData uri="http://schemas.openxmlformats.org/drawingml/2006/picture">
                <pic:pic>
                  <pic:nvPicPr>
                    <pic:cNvPr descr="../../imagens/lula-papert.jpg" id="0" name="Picture"/>
                    <pic:cNvPicPr>
                      <a:picLocks noChangeArrowheads="1" noChangeAspect="1"/>
                    </pic:cNvPicPr>
                  </pic:nvPicPr>
                  <pic:blipFill>
                    <a:blip r:embed="rId11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Nicholas Negroponte com o presidente da Itália, em 2003.</w:t>
      </w:r>
    </w:p>
    <w:p>
      <w:pPr>
        <w:pStyle w:val="CaptionedFigure"/>
      </w:pPr>
      <w:r>
        <w:drawing>
          <wp:inline>
            <wp:extent cx="2641600" cy="3568700"/>
            <wp:effectExtent b="0" l="0" r="0" t="0"/>
            <wp:docPr descr="Nicholas Negroponte com o presidente da Itália, em 2003." title="" id="1" name="Picture"/>
            <a:graphic>
              <a:graphicData uri="http://schemas.openxmlformats.org/drawingml/2006/picture">
                <pic:pic>
                  <pic:nvPicPr>
                    <pic:cNvPr descr="../../imagens/nicholasKofiannan.png" id="0" name="Picture"/>
                    <pic:cNvPicPr>
                      <a:picLocks noChangeArrowheads="1" noChangeAspect="1"/>
                    </pic:cNvPicPr>
                  </pic:nvPicPr>
                  <pic:blipFill>
                    <a:blip r:embed="rId116"/>
                    <a:stretch>
                      <a:fillRect/>
                    </a:stretch>
                  </pic:blipFill>
                  <pic:spPr bwMode="auto">
                    <a:xfrm>
                      <a:off x="0" y="0"/>
                      <a:ext cx="2641600" cy="3568700"/>
                    </a:xfrm>
                    <a:prstGeom prst="rect">
                      <a:avLst/>
                    </a:prstGeom>
                    <a:noFill/>
                    <a:ln w="9525">
                      <a:noFill/>
                      <a:headEnd/>
                      <a:tailEnd/>
                    </a:ln>
                  </pic:spPr>
                </pic:pic>
              </a:graphicData>
            </a:graphic>
          </wp:inline>
        </w:drawing>
      </w:r>
    </w:p>
    <w:p>
      <w:pPr>
        <w:pStyle w:val="ImageCaption"/>
      </w:pPr>
      <w:r>
        <w:t xml:space="preserve">Nicholas Negroponte com o presidente da Itália, em 2003.</w:t>
      </w:r>
    </w:p>
    <w:p>
      <w:pPr>
        <w:pStyle w:val="CaptionedFigure"/>
      </w:pPr>
      <w:r>
        <w:drawing>
          <wp:inline>
            <wp:extent cx="5334000" cy="3648426"/>
            <wp:effectExtent b="0" l="0" r="0" t="0"/>
            <wp:docPr descr="Nicholas Negroponte com o presidente da Itália, em 2003." title="" id="1" name="Picture"/>
            <a:graphic>
              <a:graphicData uri="http://schemas.openxmlformats.org/drawingml/2006/picture">
                <pic:pic>
                  <pic:nvPicPr>
                    <pic:cNvPr descr="../../imagens/presidente-italia.jpg" id="0" name="Picture"/>
                    <pic:cNvPicPr>
                      <a:picLocks noChangeArrowheads="1" noChangeAspect="1"/>
                    </pic:cNvPicPr>
                  </pic:nvPicPr>
                  <pic:blipFill>
                    <a:blip r:embed="rId117"/>
                    <a:stretch>
                      <a:fillRect/>
                    </a:stretch>
                  </pic:blipFill>
                  <pic:spPr bwMode="auto">
                    <a:xfrm>
                      <a:off x="0" y="0"/>
                      <a:ext cx="5334000" cy="3648426"/>
                    </a:xfrm>
                    <a:prstGeom prst="rect">
                      <a:avLst/>
                    </a:prstGeom>
                    <a:noFill/>
                    <a:ln w="9525">
                      <a:noFill/>
                      <a:headEnd/>
                      <a:tailEnd/>
                    </a:ln>
                  </pic:spPr>
                </pic:pic>
              </a:graphicData>
            </a:graphic>
          </wp:inline>
        </w:drawing>
      </w:r>
    </w:p>
    <w:p>
      <w:pPr>
        <w:pStyle w:val="ImageCaption"/>
      </w:pPr>
      <w:r>
        <w:t xml:space="preserve">Nicholas Negroponte com o presidente da Itália, em 2003.</w:t>
      </w:r>
    </w:p>
    <w:p>
      <w:pPr>
        <w:pStyle w:val="BodyText"/>
      </w:pPr>
      <w:r>
        <w:t xml:space="preserve">Nicholas Negroponte, o líder da iniciativa do OLPC, era um destacado gurútecnológico, professor do MIT, co-fundador da revista Wired e tinha acesso a chefes de estado, a exemplo do presidente Miterrand da França, que na década de 80 foi apoiador da criação do Centre mondial informatique et ressource humaine, onde Negroponte atuou como dirigente. Coincidentemente, era irmão de John Negroponte, então Secretário de Estado do Governo Bush, diplomata americano influente nos meios políticos, na comunidade de informação e em outras áreas estratégicas e de defesa daquele país.</w:t>
      </w:r>
    </w:p>
    <w:p>
      <w:pPr>
        <w:pStyle w:val="BodyText"/>
      </w:pPr>
      <w:r>
        <w:t xml:space="preserve">Nicholas transitava com razoável desenvoltura entre líderes mundiais, a exemplo de Kofi Anan, Lula, Mitterrand ou o presidente da Itália (ver fig. XXX). Essa presença junto a governos criou a oportunidade para que, em 2006, países como Argentina, Nigéria, China, Índia, Egito e Costa Rica participassem das tratativas do OLPC (pág. 84 de ALVAREZ, 2015).</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NEGROPONTE, 2004). Em termos orçamentários, a adesão à proposta de Negroponte representava um valor significativo do orçamento do Ministério da Educação e havia o entendimento do governo brasileiro de que, para que fosse viabilizado no país, o OLPC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Fundação CERTI (ALVAREZ, 2015).</w:t>
      </w:r>
    </w:p>
    <w:p>
      <w:pPr>
        <w:pStyle w:val="BodyText"/>
      </w:pPr>
      <w:r>
        <w:t xml:space="preserve">O grupo de 3 entidades de pesquisa tinha como intuito:</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por estudante brasileiro, ou seja, perto de 30 a 40 milhões de unidades.</w:t>
      </w:r>
    </w:p>
    <w:p>
      <w:pPr>
        <w:pStyle w:val="BodyText"/>
      </w:pPr>
      <w:r>
        <w:t xml:space="preserve">Segundo a visão trazida pelo OLPC (NEGROPONTE, 2004) ao governo brasileiro, a disponibilização em larga escala de acesso à internet alteraria a relação aluno-professor, promovendo formas de aprendizagem alternativas ao conteudismo tradicional, reformulando também o formato lousa-giz inerente ao sistema educacional brasileiro.</w:t>
      </w:r>
    </w:p>
    <w:p>
      <w:pPr>
        <w:pStyle w:val="BodyText"/>
      </w:pPr>
      <w:r>
        <w:t xml:space="preserve">Um dos aspectos principais do projeto apresentado ao governo, do ponto de vista de software, era a disponibilização de uma ferramenta de programação mais intuitiva e lúdica do que o próprio LOGO.</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118" w:name="Narrativa sobre a Papert e Brasil (Afira)"/>
      <w:r>
        <w:t xml:space="preserve">Narrativa sobre a Papert e Brasil (Afira)</w:t>
      </w:r>
      <w:bookmarkEnd w:id="118"/>
    </w:p>
    <w:p>
      <w:pPr>
        <w:pStyle w:val="FirstParagraph"/>
      </w:pPr>
      <w:r>
        <w:t xml:space="preserve">Nesta seção trazemos uma visão sobre como Papert se aproximou do Brasil na década de 70, que nem sempre está presente na literatura sobre o assunto. Para isso, usamos como fonte a entrevista da Profa. Dra. Afira Vianna Ripper, que foi testemunha ocular do que aconteceu naquele período. Sua entrevista é um dos produtos de nossa dissertação, uma vez que um esmerado trabalho de edição foi realizado para garantir uma boa qualidade e longevidade do material. Esta entrevista está disponível em XXX.</w:t>
      </w:r>
    </w:p>
    <w:p>
      <w:pPr>
        <w:pStyle w:val="BodyText"/>
      </w:pPr>
      <w:r>
        <w:t xml:space="preserve">Nossa pesquisa indica que a filosofia LOGO chegou no Brasil por iniciativa da Professora Afira Ripper, da pedagogia da Unicamp. Formada em XXX, transferira-se para os Estados Unidos no começo da década de 60 para acompanhar seu esposo, o Prof. José Ellis Ripper Filho, em seu doutorado no MIT.</w:t>
      </w:r>
    </w:p>
    <w:p>
      <w:pPr>
        <w:pStyle w:val="BodyText"/>
      </w:pPr>
      <w:r>
        <w:t xml:space="preserve">Inquieta e comprometida com sua carreira, não era seu perfil permanecer apenas como acompanhante do esposo e buscou uma atividade no seu campo de formação. Foi assim que se engajou como aluna ouvinte no MIT, tendo sido estudante e depois convivido profissionalmente com Papert, em 1973. A experiência foi bastante marcante para ela, tendo impacto também na sua condição de mãe, dado que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A experiência de Afira no grupo de Papert motivou um convite para que Seymour Papert, da área de educação, e Marvin Minsky, da área de inteligência artificial, viessem ao Brasil.</w:t>
      </w:r>
    </w:p>
    <w:p>
      <w:pPr>
        <w:pStyle w:val="BodyText"/>
      </w:pPr>
      <w:r>
        <w:t xml:space="preserve">Cabe registrar que o papel de Ubiratan D’Ambrósio é relatado também por ALVAREZ (2015), mas não revela essa nuance do papel da Profa. Afira Ripper.</w:t>
      </w:r>
    </w:p>
    <w:p>
      <w:pPr>
        <w:pStyle w:val="BodyText"/>
      </w:pPr>
      <w:r>
        <w:t xml:space="preserve">Aliás, há ainda que se uniformizar as fontes históricas para identificar o papel de cada instituição brasileira nesse período. Por exemplo, ALVAREZ (2015) menciona o pioneirismo da Universidade Federal do Rio de Janeiro, 1966, no uso de computador em atividades acadêmicas. Por outro lado, o ITA reinvindica a construção do primeiro computador em 1963, construído no contexto de um curso de graduação, com a participação do então estudante José Ripper, que depois veio a ser esposa de Afira.</w:t>
      </w:r>
    </w:p>
    <w:p>
      <w:pPr>
        <w:pStyle w:val="BodyText"/>
      </w:pPr>
      <w:r>
        <w:t xml:space="preserve">Naquele tempo, década de 70, a inteligência artificial era uma disciplina extremamente nova. Os pesquisadores do MIT vieram para passar um mês dando palestras no IMEC da UNICMAP sobre o programa de inteligência artificial e o programa do LOGO, que ainda estava numa fase inicial mesmo nos Estados Unidos. Afira relata que a primeira medida tomada pelos professores da Unicamp foi traduzir o livro do Papert sobre a linguagem LOGO.</w:t>
      </w:r>
    </w:p>
    <w:p>
      <w:pPr>
        <w:pStyle w:val="BodyText"/>
      </w:pPr>
      <w:r>
        <w:t xml:space="preserve">Os professores brasileiros já estavam contaminados pela ideia de que o trabalho com o computador poderia empoderar as crianças em relação ao exercício dos raciocínios matemático e lógico. Refiro-me ao computador do pré mouse, um computador em que você digitava os comandos e tinha que apertar o enter, diz Afira Ripper sobre a interface de computador existente naquele tempo.</w:t>
      </w:r>
    </w:p>
    <w:p>
      <w:pPr>
        <w:pStyle w:val="BodyText"/>
      </w:pPr>
      <w:r>
        <w:t xml:space="preserve">Muitos desenvolvimentos se seguiram depois, até o ponto em que a Profa. Afira Ripper percebeu-se em condições de estabelecer um projeto semelhante ao do MIT no Brasil.</w:t>
      </w:r>
    </w:p>
    <w:p>
      <w:pPr>
        <w:pStyle w:val="BodyText"/>
      </w:pPr>
      <w:r>
        <w:t xml:space="preserve">Afira formulou o Projeto Eureka, que pretendia introduzir o computador na escola como ferramenta pedagógica para o trabalho do professor. O Projeto foi apresentado para a Secretaria Municipal de Educação de Campinas, tendo sido aceito como projeto pedagógico no âmbito da secretaria.</w:t>
      </w:r>
    </w:p>
    <w:p>
      <w:pPr>
        <w:pStyle w:val="BodyText"/>
      </w:pPr>
      <w:r>
        <w:t xml:space="preserve">Ainda segundo o relato da Profa. Afira Ripper, posteriormente uma diretora de pré-escola (pública) de Campinas abarcou o projeto de pesquisa e iniciação científica, formando as professoras que passariam a trabalhar com os alunos, dentro da filosofia de Montessori. Na interpretação da Profa. Afira, esta abordagem criava uma responsabilidade redobrada para os alunos que, motivados pelo LOGO, fazia com que eles tivessem um interesse enorme pelo computador, mesmo com barreiras iniciais, como a digitação, por exemplo.</w:t>
      </w:r>
    </w:p>
    <w:p>
      <w:pPr>
        <w:pStyle w:val="BodyText"/>
      </w:pPr>
      <w:r>
        <w:t xml:space="preserve">Em sua entrevista, a Profa. reporta um impressionante interesse pelo que eles próprio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para levar ao exercício natural de conceitos da lógica, da álgebra, das funções e da teoria de conjuntos, criando um passo-a-passo menos traumático para se chegar a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Heading2"/>
      </w:pPr>
      <w:bookmarkStart w:id="119" w:name="Modelagem do WASH (eixo 2)"/>
      <w:r>
        <w:t xml:space="preserve">Modelagem do WASH (eixo 2)</w:t>
      </w:r>
      <w:bookmarkEnd w:id="119"/>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s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 descrito em Materiais e Métodos.</w:t>
      </w:r>
    </w:p>
    <w:p>
      <w:pPr>
        <w:pStyle w:val="BodyText"/>
      </w:pPr>
      <w:r>
        <w:t xml:space="preserve">As subseções a seguir (relativas às entidades) têm como elemento principal a identificação dos substantivos da Portaria CTI 178/2018 que permitiram inferir a existência de uma dada entidade. Estes substantivos são apresentados como elementos de subconjuntos. As subseções relativas a entidades identificam, também, os atributos de cada entidade.</w:t>
      </w:r>
    </w:p>
    <w:p>
      <w:pPr>
        <w:pStyle w:val="BodyText"/>
      </w:pPr>
      <w:r>
        <w:t xml:space="preserve">Note que os subconjuntos de substantivos apresentados para cada entidade podem ter intersecções. Por exemplo, o substantivo experimentaçãoaparece no subconjunto relativo à entidade Temas, porque pode ser um tema de uma palestra sobre método científico, por exemplo, em que palestraé o exemplo de atividade.</w:t>
      </w:r>
    </w:p>
    <w:p>
      <w:pPr>
        <w:pStyle w:val="BodyText"/>
      </w:pPr>
      <w:r>
        <w:t xml:space="preserve">Em oposição, o substantivo experimentaçãoaparece no subconjunto relativo à entidade Tipos de Atividades, porque pode ser a atividade que está sendo realizada numa oficina, a exemplo de uma experimento de química. Esta situação de conceitos diferentes para o mesmo substantivo, dependendo do contexto, já foi exposta no capítulo de Materiais e Métodos. Assim, é a leitura do contexto em que o substantivo aparece na Portaria CTI 178/2018 que permite decidir em que subconjunto ele deve aparecer, mesmo que ocorra de forma repetida em subconjuntos diferentes.</w:t>
      </w:r>
    </w:p>
    <w:p>
      <w:pPr>
        <w:pStyle w:val="BodyText"/>
      </w:pPr>
      <w:r>
        <w:t xml:space="preserve">Seguindo a prática descrita em Setzer e Silva (2017), as entidades receberão um nome constituído de um ou mais substantivos no plural, com a primeira letra de cada palavra em maiúscula. Alguns nomes de entidades podem conter preposições, a exemplo de Tipos de Papeis.</w:t>
      </w:r>
    </w:p>
    <w:p>
      <w:pPr>
        <w:pStyle w:val="BodyText"/>
      </w:pPr>
      <w:r>
        <w:t xml:space="preserve">Para nomear as associações usaremos o que é recomendado por Setzer e Silva (2017) para o caso de associações binárias (com duas entidades) e uma variante para o caso de associações ternárias ou quaternárias.</w:t>
      </w:r>
    </w:p>
    <w:p>
      <w:pPr>
        <w:pStyle w:val="BodyText"/>
      </w:pPr>
      <w:r>
        <w:t xml:space="preserve">Setzer e Silva (2017) explicam que, para nomear uma associação binária, é preciso identificar o verbo subjacente, usando sua substantivação como rótulo. Por exemplo, quando a associação é tipos de documentos classificam documentos, devemos usar a substantivação do verbo classificar, no caso classificação, como rótulo da associação. Explicam também que, para associações ternárias, esse método de nomear a associação deve ser substituído pela justaposição da primeira letra do rótulo de cada entidade. Assim, para uma associação ternária que envolve as entidades Pessoas, Tipos de Papeise Instituições, eles recomendam que a associação seja nomeada como P-TP-I.</w:t>
      </w:r>
    </w:p>
    <w:p>
      <w:pPr>
        <w:pStyle w:val="BodyText"/>
      </w:pPr>
      <w:r>
        <w:t xml:space="preserve">Como estamos no campo da abstração descritiva e não no campo da abstração conceitual, permitiremo-nos descolar dessa regra, buscando nomes de associações mais significativos, que ajudem pessoas leigas no tema da Modelagem MER a compreenderem melhor os conceitos.</w:t>
      </w:r>
    </w:p>
    <w:p>
      <w:pPr>
        <w:pStyle w:val="BodyText"/>
      </w:pPr>
      <w:r>
        <w:t xml:space="preserve">Assim, nos permitiremos adotar uma rotulação de associações híbrida, que combine uma substantivação com a primeira letra das entidades associadas.</w:t>
      </w:r>
    </w:p>
    <w:p>
      <w:pPr>
        <w:pStyle w:val="BodyText"/>
      </w:pPr>
      <w:r>
        <w:t xml:space="preserve">Escolheremos as seguintes substantivações:</w:t>
      </w:r>
    </w:p>
    <w:p>
      <w:pPr>
        <w:pStyle w:val="BodyText"/>
      </w:pPr>
      <w:r>
        <w:t xml:space="preserve">Classificação, quando a associação envolver alguma forma de taxonomia. Essa escolha se sustenta no fato de que classificaçãoé um sinônimo de taxonomia(MARTINEZ et al., 2004) e, ao mesmo tempo, é uma substantivação do verbo classificar.</w:t>
      </w:r>
    </w:p>
    <w:p>
      <w:pPr>
        <w:pStyle w:val="BodyText"/>
      </w:pPr>
      <w:r>
        <w:t xml:space="preserve">Indexação, quando a associação envolver a noção de palavras-chave, seguindo a definição de Indexaçãoda NBR 12676/1992, como segue: ato de identificar e descrever o conteúdo de um documento com termos representativos dos seus assuntos e que constituem uma linguagem de indexação</w:t>
      </w:r>
    </w:p>
    <w:p>
      <w:pPr>
        <w:pStyle w:val="BodyText"/>
      </w:pPr>
      <w:r>
        <w:t xml:space="preserve">Organização, quando existe a necessidade de organizar os elementos de uma entidade por meio de uma associação, mas sem o compromisso de criar uma taxonomia ou uma indexação</w:t>
      </w:r>
    </w:p>
    <w:p>
      <w:pPr>
        <w:pStyle w:val="BodyText"/>
      </w:pPr>
      <w:r>
        <w:t xml:space="preserve">Desempenho, quando um elemento de uma entidade deve desempenhar um papel descrito por outra entidade</w:t>
      </w:r>
    </w:p>
    <w:p>
      <w:pPr>
        <w:pStyle w:val="Heading3"/>
      </w:pPr>
      <w:bookmarkStart w:id="120" w:name="Entidade: Pessoas (Pe)"/>
      <w:r>
        <w:t xml:space="preserve">Entidade: Pessoas (Pe)</w:t>
      </w:r>
      <w:bookmarkEnd w:id="120"/>
    </w:p>
    <w:p>
      <w:pPr>
        <w:pStyle w:val="FirstParagraph"/>
      </w:pPr>
      <w:r>
        <w:t xml:space="preserve">A identificação da existência da entidade Pessoas(Pe) no MER do WASH foi detalhadamente descrita como exemplo no capítulo de Materiais e Métodos, cabendo aqui apenas resumir os achados.</w:t>
      </w:r>
    </w:p>
    <w:p>
      <w:pPr>
        <w:pStyle w:val="BodyText"/>
      </w:pPr>
      <w:r>
        <w:t xml:space="preserve">A entidade Pessoasrepresenta qualquer pessoa que tenha sido registrada no WASH, independentemente de ter participado de oficinas ou não.</w:t>
      </w:r>
    </w:p>
    <w:p>
      <w:pPr>
        <w:pStyle w:val="BodyText"/>
      </w:pPr>
      <w:r>
        <w:t xml:space="preserve">Como atributos, a entidade Pessoastem:</w:t>
      </w:r>
    </w:p>
    <w:p>
      <w:pPr>
        <w:pStyle w:val="BodyText"/>
      </w:pPr>
      <w:r>
        <w:t xml:space="preserve">nome da pessoa (e.g. Antônia, Pedro, Maria, José)</w:t>
      </w:r>
    </w:p>
    <w:p>
      <w:pPr>
        <w:pStyle w:val="BodyText"/>
      </w:pPr>
      <w:r>
        <w:t xml:space="preserve">data de nascimento (e.g. 10/11/2011)</w:t>
      </w:r>
    </w:p>
    <w:p>
      <w:pPr>
        <w:pStyle w:val="BodyText"/>
      </w:pPr>
      <w:r>
        <w:t xml:space="preserve">data do registro no WASH (e.g. 04/03/2015)</w:t>
      </w:r>
    </w:p>
    <w:p>
      <w:pPr>
        <w:pStyle w:val="BodyText"/>
      </w:pPr>
      <w:r>
        <w:t xml:space="preserve">nome do responsável (e.g. Agnes, Orlando e Mário)</w:t>
      </w:r>
    </w:p>
    <w:p>
      <w:pPr>
        <w:pStyle w:val="BodyText"/>
      </w:pPr>
      <w:r>
        <w:t xml:space="preserve">sexo (feminino, masculino)</w:t>
      </w:r>
    </w:p>
    <w:p>
      <w:pPr>
        <w:pStyle w:val="BodyText"/>
      </w:pPr>
      <w:r>
        <w:t xml:space="preserve">Considerando que as pessoas que participam do WASH desempenham papeis, seria natural sentirmo-nos tentados a incluir o atributo tipo de papelcomo atributo da entidade Pessoas. Afinal, com este atributo poderíamos dizer se a pessoa é um aluno, um professor ou um voluntário, por exemplo.</w:t>
      </w:r>
    </w:p>
    <w:p>
      <w:pPr>
        <w:pStyle w:val="BodyText"/>
      </w:pPr>
      <w:r>
        <w:t xml:space="preserve">Mas, como vimos em Materiais e Métodos, uma pessoa pode ter vários papéis durante sua participação no projeto. Estes papeis podem ser assíncronos, concomitantes ou parcialmente sobrepostos. Essa multiplicidade de possibilidades torna mais oportuno que o papel da pessoa, no âmbito do projeto, seja representado por uma associação, como se verá adiante.</w:t>
      </w:r>
    </w:p>
    <w:p>
      <w:pPr>
        <w:pStyle w:val="BodyText"/>
      </w:pPr>
      <w:r>
        <w:t xml:space="preserve">A tentaçãode acrescentar uma entidade como atributos de outra é muito recorrente, mas deve ser evitada. Uma outra situação semelhante no caso da entidade Pessoas, é propor a inclusão do Plano de Trabalhocomo um atributo da pessoa. Mas uma pessoa pode ter mais de um plano de trabalho, então é mais oportuno representar isso por meio de uma associação entre a entidade Pessoase a entidade Documentos. Veremos isso mais adiante.</w:t>
      </w:r>
    </w:p>
    <w:p>
      <w:pPr>
        <w:pStyle w:val="Heading3"/>
      </w:pPr>
      <w:bookmarkStart w:id="121" w:name="Entidade: Tipos de Papeis (TP)"/>
      <w:r>
        <w:t xml:space="preserve">Entidade: Tipos de Papeis (TP)</w:t>
      </w:r>
      <w:bookmarkEnd w:id="121"/>
    </w:p>
    <w:p>
      <w:pPr>
        <w:pStyle w:val="FirstParagraph"/>
      </w:pPr>
      <w:r>
        <w:t xml:space="preserve">A entidade Tipos de Papeis(TP) foi bastante discutida no capítulo de Materiais e Métodos, como exemplo quando fizemos a descrição do método de identificação de entidades (Método de Inferência). Por esta razão não reproduziremos aqui o subconjunto de substantivos que permitiu inferir a sua existência.</w:t>
      </w:r>
    </w:p>
    <w:p>
      <w:pPr>
        <w:pStyle w:val="BodyText"/>
      </w:pPr>
      <w:r>
        <w:t xml:space="preserve">Em resumo, podemos recapitular que a entidade Tipos de Papeis(TP) representa os papeis que uma pessoa da entidade Pessoas(Pe) pode desempenhar (no contexto do WASH). Por exemplo, uma pessoa pode desempenhar o papel de aluno, de multiplicador, de professor, de coordenador, etc.</w:t>
      </w:r>
    </w:p>
    <w:p>
      <w:pPr>
        <w:pStyle w:val="BodyText"/>
      </w:pPr>
      <w:r>
        <w:t xml:space="preserve">Os atributos da entidade Tipos de Papeissão:</w:t>
      </w:r>
    </w:p>
    <w:p>
      <w:pPr>
        <w:pStyle w:val="BodyText"/>
      </w:pPr>
      <w:r>
        <w:t xml:space="preserve">nome do tipo de papel (e.g. aluno, orientador, professor, coordenador, multiplicador, etc.)</w:t>
      </w:r>
    </w:p>
    <w:p>
      <w:pPr>
        <w:pStyle w:val="BodyText"/>
      </w:pPr>
      <w:r>
        <w:t xml:space="preserve">descrição do tipo de papel (e.g. o tipo de papel orientador é usado para representar o papel desempenhado por um professor capacitado para orientar bolsas de iniciações científicas)</w:t>
      </w:r>
    </w:p>
    <w:p>
      <w:pPr>
        <w:pStyle w:val="Heading3"/>
      </w:pPr>
      <w:bookmarkStart w:id="122" w:name="Entidade: Documentos (Do)"/>
      <w:r>
        <w:t xml:space="preserve">Entidade: Documentos (Do)</w:t>
      </w:r>
      <w:bookmarkEnd w:id="122"/>
    </w:p>
    <w:p>
      <w:pPr>
        <w:pStyle w:val="FirstParagraph"/>
      </w:pPr>
      <w:r>
        <w:t xml:space="preserve">A inspeção do conjunto de substantivos da Tabela XXX, que traz uma seleção de substantivos da Portaria CTI 178/2018, indica os seguintes elementos relacionados ao conceito de documento, que permitem inferir a existência de uma entidade Documentos(Do) no modelo do WASH:</w:t>
      </w:r>
    </w:p>
    <w:p>
      <w:pPr>
        <w:pStyle w:val="BodyText"/>
      </w:pPr>
      <w:r>
        <w:t xml:space="preserve">Desta maneira, podemos considerar a entidade Documentoscomo representativa de qualquer tipo de documento, independentemente dele ter um caráter educacional ou administrativo, ter sido criado no âmbito do WASH, ou ser pré-existente, dentre outras possibilidades.</w:t>
      </w:r>
    </w:p>
    <w:p>
      <w:pPr>
        <w:pStyle w:val="BodyText"/>
      </w:pPr>
      <w:r>
        <w:t xml:space="preserve">Os atributos da entidade Documentossão:</w:t>
      </w:r>
    </w:p>
    <w:p>
      <w:pPr>
        <w:pStyle w:val="BodyText"/>
      </w:pPr>
      <w:r>
        <w:t xml:space="preserve">título do documento (e.g. Portaria CTI 178/2018, Ofício n° 138, Relatório Técnico sobre Robótica)</w:t>
      </w:r>
    </w:p>
    <w:p>
      <w:pPr>
        <w:pStyle w:val="BodyText"/>
      </w:pPr>
      <w:r>
        <w:t xml:space="preserve">data do documento (e.g. 09/12/2017)</w:t>
      </w:r>
    </w:p>
    <w:p>
      <w:pPr>
        <w:pStyle w:val="BodyText"/>
      </w:pPr>
      <w:r>
        <w:t xml:space="preserve">Para apoiar a conceituação de documento, no contexto da entidade Documentos, podemos buscar a definição de documento da NBR 12676/1992, que indica:</w:t>
      </w:r>
    </w:p>
    <w:p>
      <w:pPr>
        <w:pStyle w:val="Heading3"/>
      </w:pPr>
      <w:bookmarkStart w:id="123" w:name="Entidade: Tipos de Documentos (TD)"/>
      <w:r>
        <w:t xml:space="preserve">Entidade: Tipos de Documentos (TD)</w:t>
      </w:r>
      <w:bookmarkEnd w:id="123"/>
    </w:p>
    <w:p>
      <w:pPr>
        <w:pStyle w:val="FirstParagraph"/>
      </w:pPr>
      <w:r>
        <w:t xml:space="preserve">A inspeção do conjunto de elementos da Tabela XXX, que traz uma seleção de substantivos da Portaria CTI 178/2018, indica os seguintes elementos relacionados ao conceito de tipo de documento, que permitem inferir a existência de uma entidade Tipos de Documentos(TD) no modelo do WASH:</w:t>
      </w:r>
    </w:p>
    <w:p>
      <w:pPr>
        <w:pStyle w:val="BodyText"/>
      </w:pPr>
      <w:r>
        <w:t xml:space="preserve">Aqui repetimos a lista de substantivos presente na subseção da entidade Documentos, porque se naquela subseção os substantivos permitiram inferir a existência de uma entidade Documentos, aqui os mesmos substantivos nos remetem à necessidade de estabelecer uma taxonomia de documentos, ou seja, uma classificação dos documentos. Taxonomias são estruturas hierárquicas de conjuntos disjuntos dois a dois, como já vimos no capítulo de Fundamentação Teórica.</w:t>
      </w:r>
    </w:p>
    <w:p>
      <w:pPr>
        <w:pStyle w:val="BodyText"/>
      </w:pPr>
      <w:r>
        <w:t xml:space="preserve">Os atributos da entidade Tipos de Documentossão:</w:t>
      </w:r>
    </w:p>
    <w:p>
      <w:pPr>
        <w:pStyle w:val="BodyText"/>
      </w:pPr>
      <w:r>
        <w:t xml:space="preserve">nome do tipo de documento (e.g. Portaria, Ofício, Relatório, Plano de Trabalho)</w:t>
      </w:r>
    </w:p>
    <w:p>
      <w:pPr>
        <w:pStyle w:val="BodyText"/>
      </w:pPr>
      <w:r>
        <w:t xml:space="preserve">descrição do tipo de documento (e.g. Relatório técnico é um tipo de documento voltado para descrever os métodos e resultados de um trabalho de iniciação científica)</w:t>
      </w:r>
    </w:p>
    <w:p>
      <w:pPr>
        <w:pStyle w:val="BodyText"/>
      </w:pPr>
      <w:r>
        <w:t xml:space="preserve">Ainda no campo das tentações, não seria de surpreender se alguém decidisse colocar o tipo de documentocomo um atributo da entidade Documentos, mas vamos lembrar que, considerando a taxonomia de tipos de documentos exemplificada na Fundamentação Teórica, um certo documento pode ser simultaneamente do tipo relatórioe do tipo relatório parcial, ao passo que outro documento pode ser simultaneamente do tipo relatórioe do tipo relatório final, situação que indica que um documento pode ser de vários tipos, dentro de uma taxonomia. Em outras palavras, é mais oportuno representar o tipo de um certo documentocomo uma associação entre a entidade Documentose a entidade Tipos de Documentos, conforme será detalhado adiante.</w:t>
      </w:r>
    </w:p>
    <w:p>
      <w:pPr>
        <w:pStyle w:val="Heading3"/>
      </w:pPr>
      <w:bookmarkStart w:id="124" w:name="Entidade: Temas (Te)"/>
      <w:r>
        <w:t xml:space="preserve">Entidade: Temas (Te)</w:t>
      </w:r>
      <w:bookmarkEnd w:id="124"/>
    </w:p>
    <w:p>
      <w:pPr>
        <w:pStyle w:val="FirstParagraph"/>
      </w:pPr>
      <w:r>
        <w:t xml:space="preserve">A inspeção do conjunto de elementos da Tabela XXX, que traz uma seleção de substantivos da Portaria CTI 178/2018, indica os seguintes elementos relacionados ao conceito de temas, que permitem inferir a existência de uma entidade Temasno modelo do WASH:</w:t>
      </w:r>
    </w:p>
    <w:p>
      <w:pPr>
        <w:pStyle w:val="BodyText"/>
      </w:pPr>
      <w:r>
        <w:t xml:space="preserve">A entidade Temasremete à ideia de assunto tratado, possivelmente, em uma Oficina do WASH. Note que o tema tratado na oficina não indica a forma como o tema foi tratado, conceito mais relacionado à entidade Tipos de Atividades, que será descrita a seguir.</w:t>
      </w:r>
    </w:p>
    <w:p>
      <w:pPr>
        <w:pStyle w:val="BodyText"/>
      </w:pPr>
      <w:r>
        <w:t xml:space="preserve">A Entidade Temastem como atributos:</w:t>
      </w:r>
    </w:p>
    <w:p>
      <w:pPr>
        <w:pStyle w:val="BodyText"/>
      </w:pPr>
      <w:r>
        <w:t xml:space="preserve">nome do tema (e.g. matemática, engenharia, robótica, programação de computadores)</w:t>
      </w:r>
    </w:p>
    <w:p>
      <w:pPr>
        <w:pStyle w:val="BodyText"/>
      </w:pPr>
      <w:r>
        <w:t xml:space="preserve">descrição do tema (e.g. programação de computadores envolve o desenvolvimento de algoritmos e sua codificação numa linguagem de programação)</w:t>
      </w:r>
    </w:p>
    <w:p>
      <w:pPr>
        <w:pStyle w:val="BodyText"/>
      </w:pPr>
      <w:r>
        <w:t xml:space="preserve">Uma questão que nos surgiu foi se a entidade Temasdeveria ser hierarquizada em uma taxonomia. Por exemplo, vamos supor que temos os temas Esportes, Nado Sincronizadoe Piscina Olímpica. Será que deveríamos criar uma estrutura interna à entidade Temasque permitisse identificar que o tema Piscinaestá relacionado com Nado Sincronizadoque, por sua vez está relacionado com Esportes?</w:t>
      </w:r>
    </w:p>
    <w:p>
      <w:pPr>
        <w:pStyle w:val="BodyText"/>
      </w:pPr>
      <w:r>
        <w:t xml:space="preserve">A importância de uma estrutura interna dessas é facilitar a busca por temas: sem essa estrutura uma busca por Nado Sincronizadopode deixar de fora um elemento que esteja classicado como Piscina Olímpica, muito embora os assuntos estejam relacionados. Por outro lado, a criação dessa estrutura interna é custosa, razão pela qual, na presente representação da entidade Temas, não consideraremos a possibilidade de estruturá-la como uma taxonomia.</w:t>
      </w:r>
    </w:p>
    <w:p>
      <w:pPr>
        <w:pStyle w:val="BodyText"/>
      </w:pPr>
      <w:r>
        <w:t xml:space="preserve">Assim, a entidade Temasfuncionará como um repositório de palavras-chave.</w:t>
      </w:r>
    </w:p>
    <w:p>
      <w:pPr>
        <w:pStyle w:val="Heading3"/>
      </w:pPr>
      <w:bookmarkStart w:id="125" w:name="Entidade: Tipos de Atividades (TA)"/>
      <w:r>
        <w:t xml:space="preserve">Entidade: Tipos de Atividades (TA)</w:t>
      </w:r>
      <w:bookmarkEnd w:id="125"/>
    </w:p>
    <w:p>
      <w:pPr>
        <w:pStyle w:val="FirstParagraph"/>
      </w:pPr>
      <w:r>
        <w:t xml:space="preserve">A inspeção do conjunto de elementos da Tabela XXX, que traz uma seleção de substantivos da Portaria CTI 178/2018, indica os seguintes elementos relacionados ao conceito de tipo de atividade, que permitem inferir a existência de uma entidade Tipos de Atividadesno modelo do WASH:</w:t>
      </w:r>
    </w:p>
    <w:p>
      <w:pPr>
        <w:pStyle w:val="BodyText"/>
      </w:pPr>
      <w:r>
        <w:t xml:space="preserve">A entidade Tipos de Atividaderemete à ideia de como um certo evento do WASH foi realizado, independentemente do assunto (tema) que foi tratado naquele evento.</w:t>
      </w:r>
    </w:p>
    <w:p>
      <w:pPr>
        <w:pStyle w:val="BodyText"/>
      </w:pPr>
      <w:r>
        <w:t xml:space="preserve">Destarte, um evento sobre experimentação em química (tema) pode ocorrer de várias maneiras:</w:t>
      </w:r>
    </w:p>
    <w:p>
      <w:pPr>
        <w:pStyle w:val="BodyText"/>
      </w:pPr>
      <w:r>
        <w:t xml:space="preserve">via evento de demonstração em que alguém apresenta para os demais um experimento químico,</w:t>
      </w:r>
    </w:p>
    <w:p>
      <w:pPr>
        <w:pStyle w:val="BodyText"/>
      </w:pPr>
      <w:r>
        <w:t xml:space="preserve">ou via práticas de laboratório, em que cada participante de uma oficina realiza os experimentos químicos</w:t>
      </w:r>
    </w:p>
    <w:p>
      <w:pPr>
        <w:pStyle w:val="BodyText"/>
      </w:pPr>
      <w:r>
        <w:t xml:space="preserve">ou via palestra teórica sobre o assunto.</w:t>
      </w:r>
    </w:p>
    <w:p>
      <w:pPr>
        <w:pStyle w:val="BodyText"/>
      </w:pPr>
      <w:r>
        <w:t xml:space="preserve">Os atributos da entidade Tipos de Atividadesestão listados abaixo:</w:t>
      </w:r>
    </w:p>
    <w:p>
      <w:pPr>
        <w:pStyle w:val="BodyText"/>
      </w:pPr>
      <w:r>
        <w:t xml:space="preserve">nome do tipo de atividade (e.g. oficina, palestra, comemoração, premiação, etc.)</w:t>
      </w:r>
    </w:p>
    <w:p>
      <w:pPr>
        <w:pStyle w:val="BodyText"/>
      </w:pPr>
      <w:r>
        <w:t xml:space="preserve">descrição do tipo de atividade (e.g. uma oficina é um vivência entre participantes que se organizam para realizar atividades práticas)</w:t>
      </w:r>
    </w:p>
    <w:p>
      <w:pPr>
        <w:pStyle w:val="BodyText"/>
      </w:pPr>
      <w:r>
        <w:t xml:space="preserve">Da mesma forma como fizemos com a entidade Temas(Te), não tentaremos criar uma taxonomia de Tipos de Atividades.</w:t>
      </w:r>
    </w:p>
    <w:p>
      <w:pPr>
        <w:pStyle w:val="BodyText"/>
      </w:pPr>
      <w:r>
        <w:t xml:space="preserve">Assim, Tipos de Atividadesterá um caráter de repositório de palavras-chave.</w:t>
      </w:r>
    </w:p>
    <w:p>
      <w:pPr>
        <w:pStyle w:val="Heading3"/>
      </w:pPr>
      <w:bookmarkStart w:id="126" w:name="Entidade: Institui\c{c}\~oes (In)"/>
      <w:r>
        <w:t xml:space="preserve">Entidade: Instituições (In)</w:t>
      </w:r>
      <w:bookmarkEnd w:id="126"/>
    </w:p>
    <w:p>
      <w:pPr>
        <w:pStyle w:val="FirstParagraph"/>
      </w:pPr>
      <w:r>
        <w:t xml:space="preserve">A inspeção do conjunto de elementos da Tabela XXX, que traz uma seleção de substantivos da Portaria CTI 178/2018, indica os seguintes elementos relacionados ao conceito de instituição, que permitem inferir a existência de uma entidade Instituições(In) no modelo do WASH:</w:t>
      </w:r>
    </w:p>
    <w:p>
      <w:pPr>
        <w:pStyle w:val="BodyText"/>
      </w:pPr>
      <w:r>
        <w:t xml:space="preserve">A entidade Instituições, portanto, representa organizações que têm algum papel a desempenhar no âmbito do WASH, seja uma escola, um centro de pesquisa, uma universidade, uma igreja ou um sindicato.</w:t>
      </w:r>
    </w:p>
    <w:p>
      <w:pPr>
        <w:pStyle w:val="BodyText"/>
      </w:pPr>
      <w:r>
        <w:t xml:space="preserve">Podemos identificar os seguintes atributos da entidade Instituições:</w:t>
      </w:r>
    </w:p>
    <w:p>
      <w:pPr>
        <w:pStyle w:val="BodyText"/>
      </w:pPr>
      <w:r>
        <w:t xml:space="preserve">nome da instituição (e.g. IFSP, MEC, MIT, CTI, CEMADEN)</w:t>
      </w:r>
    </w:p>
    <w:p>
      <w:pPr>
        <w:pStyle w:val="BodyText"/>
      </w:pPr>
      <w:r>
        <w:t xml:space="preserve">CNPJ da instituição (e.g. 01.263.896/0026-12)</w:t>
      </w:r>
    </w:p>
    <w:p>
      <w:pPr>
        <w:pStyle w:val="BodyText"/>
      </w:pPr>
      <w:r>
        <w:t xml:space="preserve">descrição da instituição (e.g. O Cemaden é uma instituição voltada para o monitoramento e alerta de desastres naturais)</w:t>
      </w:r>
    </w:p>
    <w:p>
      <w:pPr>
        <w:pStyle w:val="BodyText"/>
      </w:pPr>
      <w:r>
        <w:t xml:space="preserve">Note que é natural se sentir tentado a incluir a cidadeda instituição como atributo, mas veremos que isso não é oportuno, porque uma instituição pode estar localizada em várias cidades, a exemplo do Instituto Federal de São Paulo ou da Secretaria de Educação do Estado de São Paulo. Além disso, vimos na Fundamentação Teórica o risco de grafar de formas diferentes o nome de uma cidade, quando ela é tratada como atributo.</w:t>
      </w:r>
    </w:p>
    <w:p>
      <w:pPr>
        <w:pStyle w:val="BodyText"/>
      </w:pPr>
      <w:r>
        <w:t xml:space="preserve">Portanto representaremos essa situação utilizando uma associação (relacionamento) com a entidade Cidades. Veremos adiante como isso é feito.</w:t>
      </w:r>
    </w:p>
    <w:p>
      <w:pPr>
        <w:pStyle w:val="BodyText"/>
      </w:pPr>
      <w:r>
        <w:t xml:space="preserve">É preciso avaliar se a entidade Instituiçõesprecisa ser estruturada na forma de taxonomia, uma vez que as instituições promotoras e responsáveis estão vinculadas a hierarquias.</w:t>
      </w:r>
    </w:p>
    <w:p>
      <w:pPr>
        <w:pStyle w:val="BodyText"/>
      </w:pPr>
      <w:r>
        <w:t xml:space="preserve">Vejamos o caso do Instituto Federal São Paulo. Vários Institutos Federais participam do Projeto WASH, a exemplo do IFSP Campinas, IFSP Jacareí ou IFSP São José dos Campos. Mas todos estão vinculados ao Instituto Federal São Paulo. Como garantir que o sistema é capaz de representar essa hierarquização? O registro dessa hierarquização não é mera formalidade, porque existem situações em que é preciso saber todos os eventos apoiados pelo IFSP, independentemente da localização (e.g. Campinas, Salto, Jacareí, etc.).</w:t>
      </w:r>
    </w:p>
    <w:p>
      <w:pPr>
        <w:pStyle w:val="BodyText"/>
      </w:pPr>
      <w:r>
        <w:t xml:space="preserve">Outro exemplo significativo é a hierarquização inerente às escolas municipais. O WASH trabalha com diversas escolas de Campos de Jordão, mas também tem atividades com a Secretaria de Educação da cidade. A representação desta hierarquização interna à entidade Instituiçõespoderia ser uma forma oportuna de obter resultados de buscas mais relevantes.</w:t>
      </w:r>
    </w:p>
    <w:p>
      <w:pPr>
        <w:pStyle w:val="BodyText"/>
      </w:pPr>
      <w:r>
        <w:t xml:space="preserve">Não obstante essa conveniência de representar a hierarquia institucional, neste momento não nos ocuparemos de modelá-la.</w:t>
      </w:r>
    </w:p>
    <w:p>
      <w:pPr>
        <w:pStyle w:val="Heading3"/>
      </w:pPr>
      <w:bookmarkStart w:id="127" w:name="Entidade: Tipos de Institui\c{c}\~oes (TI)"/>
      <w:r>
        <w:t xml:space="preserve">Entidade: Tipos de Instituições (TI)</w:t>
      </w:r>
      <w:bookmarkEnd w:id="127"/>
    </w:p>
    <w:p>
      <w:pPr>
        <w:pStyle w:val="FirstParagraph"/>
      </w:pPr>
      <w:r>
        <w:t xml:space="preserve">A inspeção do conjunto de elementos da Tabela XXX, que traz uma seleção de substantivos da Portaria CTI 178/2018, indica os seguintes elementos relacionados ao conceito de tipo de instituição, que permitem inferir a existência de uma entidade Tipos de Instituições(TI) no modelo do WASH:</w:t>
      </w:r>
    </w:p>
    <w:p>
      <w:pPr>
        <w:pStyle w:val="BodyText"/>
      </w:pPr>
      <w:r>
        <w:t xml:space="preserve">Como é comum para entidades que se referem a Tipos, também a entidade Tipos de Instituiçõespode ser compreendida como uma taxonomia, ou seja, uma classificação hierárquica. Isso porque uma instituição do tipo escola privadatambém é, simultaneamente, do tipo escola, assim como do tipo instituição de ensino. Por este motivo tipo de instituiçãonão deveria ser um simples atributo da entidade Instituições, mas uma entidade per se, como identificada aqui.</w:t>
      </w:r>
    </w:p>
    <w:p>
      <w:pPr>
        <w:pStyle w:val="BodyText"/>
      </w:pPr>
      <w:r>
        <w:t xml:space="preserve">Para esta entidade, podemos listar os seguintes atributos:</w:t>
      </w:r>
    </w:p>
    <w:p>
      <w:pPr>
        <w:pStyle w:val="BodyText"/>
      </w:pPr>
      <w:r>
        <w:t xml:space="preserve">nome do tipo de instituição (e.g. escola, escola pública, universidade, centro de pesquisa, etc.)</w:t>
      </w:r>
    </w:p>
    <w:p>
      <w:pPr>
        <w:pStyle w:val="BodyText"/>
      </w:pPr>
      <w:r>
        <w:t xml:space="preserve">descrição do tipo de instituição (e.g. uma Escola Pública Estadual é uma instituição de ensino gratuita, subordinada à Secretaria de Educação Estadual)</w:t>
      </w:r>
    </w:p>
    <w:p>
      <w:pPr>
        <w:pStyle w:val="Heading3"/>
      </w:pPr>
      <w:bookmarkStart w:id="128" w:name="Entidade: Eventos (Ev)"/>
      <w:r>
        <w:t xml:space="preserve">Entidade: Eventos (Ev)</w:t>
      </w:r>
      <w:bookmarkEnd w:id="128"/>
    </w:p>
    <w:p>
      <w:pPr>
        <w:pStyle w:val="FirstParagraph"/>
      </w:pPr>
      <w:r>
        <w:t xml:space="preserve">A inspeção do conjunto de elementos da Tabela XXX, que traz uma seleção de substantivos da Portaria CTI 178/2018, indica os seguintes elementos relacionados ao conceito de evento, que permitem inferir a existência de uma entidade Eventosno modelo do WASH:</w:t>
      </w:r>
    </w:p>
    <w:p>
      <w:pPr>
        <w:pStyle w:val="BodyText"/>
      </w:pPr>
      <w:r>
        <w:t xml:space="preserve">A entidade Eventosremete à ideia de um acontecimento em que há a interação entre várias pessoas, que se encontram num local determinado, num período de tempo específico, para a realização de uma atividade conjunta.</w:t>
      </w:r>
    </w:p>
    <w:p>
      <w:pPr>
        <w:pStyle w:val="BodyText"/>
      </w:pPr>
      <w:r>
        <w:t xml:space="preserve">Com a pandemia, a noção de evento teve que ser expandida, tirando o requisito de interação presencial em local determinado. Isso significa que a instituição em que o evento ocorredeixa de ser relevante no caso remoto, conceito que tem que ser substituído por a instituição que promove o evento.</w:t>
      </w:r>
    </w:p>
    <w:p>
      <w:pPr>
        <w:pStyle w:val="BodyText"/>
      </w:pPr>
      <w:r>
        <w:t xml:space="preserve">Podemos considerar os seguintes atributos para a entidade Eventos:</w:t>
      </w:r>
    </w:p>
    <w:p>
      <w:pPr>
        <w:pStyle w:val="BodyText"/>
      </w:pPr>
      <w:r>
        <w:t xml:space="preserve">nome do evento (e.g. Semana Nacional de Ciência e Tecnologia, Dia das Crianças 2014)</w:t>
      </w:r>
    </w:p>
    <w:p>
      <w:pPr>
        <w:pStyle w:val="BodyText"/>
      </w:pPr>
      <w:r>
        <w:t xml:space="preserve">data do evento (e.g. 23/02/2019)</w:t>
      </w:r>
    </w:p>
    <w:p>
      <w:pPr>
        <w:pStyle w:val="BodyText"/>
      </w:pPr>
      <w:r>
        <w:t xml:space="preserve">horário de início (e.g. 9h30min)</w:t>
      </w:r>
    </w:p>
    <w:p>
      <w:pPr>
        <w:pStyle w:val="BodyText"/>
      </w:pPr>
      <w:r>
        <w:t xml:space="preserve">horário de finalização (e.g. 17h20min)</w:t>
      </w:r>
    </w:p>
    <w:p>
      <w:pPr>
        <w:pStyle w:val="BodyText"/>
      </w:pPr>
      <w:r>
        <w:t xml:space="preserve">É natural pensar em instituiçãocomo um atributo de eventos, pensando na instituição que teria promovido o evento, mas não é oportuno fazer dessa forma.</w:t>
      </w:r>
    </w:p>
    <w:p>
      <w:pPr>
        <w:pStyle w:val="BodyText"/>
      </w:pPr>
      <w:r>
        <w:t xml:space="preserve">Um evento pode estar sendo realizado numa dada escola, mas pode ser promovido por um centro de pesquisa, por exemplo. Os conceitos de local de realizaçãoe entidade que promove o eventoestão presentes na Portaria CTI 178/2018. Essa previsão da portaria antecipa que a entidade Eventosse relaciona com mais de um elemento da entidade Instituições. Inclusive, podemos ter situações em que um dado evento tem mais de uma entidade promotora, por exemplo.</w:t>
      </w:r>
    </w:p>
    <w:p>
      <w:pPr>
        <w:pStyle w:val="BodyText"/>
      </w:pPr>
      <w:r>
        <w:t xml:space="preserve">Estas situações indicam que é mais apropriado utilizar associações para representar qual é a instituição que promove um evento, como se verá adiante.</w:t>
      </w:r>
    </w:p>
    <w:p>
      <w:pPr>
        <w:pStyle w:val="Heading3"/>
      </w:pPr>
      <w:bookmarkStart w:id="129" w:name="Entidade: Papeis das Institui\c{c}\~oes (PI)"/>
      <w:r>
        <w:t xml:space="preserve">Entidade: Papeis das Instituições (PI)</w:t>
      </w:r>
      <w:bookmarkEnd w:id="129"/>
    </w:p>
    <w:p>
      <w:pPr>
        <w:pStyle w:val="FirstParagraph"/>
      </w:pPr>
      <w:r>
        <w:t xml:space="preserve">A inspeção do conjunto de elementos da Tabela XXX, que traz uma seleção de substantivos da Portaria CTI 178/2018, indica os seguintes elementos relacionados ao conceito de papel da instituição, que permitem inferir a existência de uma entidade Papeis das Instituiçõesno modelo do WASH:</w:t>
      </w:r>
    </w:p>
    <w:p>
      <w:pPr>
        <w:pStyle w:val="BodyText"/>
      </w:pPr>
      <w:r>
        <w:t xml:space="preserve">A Portaria CTI 178/2018 é bastante específica na definição dos papeis que as instituições devem desempenhar no contexto dos eventos do WASH. Esse cuidado se deve ao fato de que o público alvo é de menores de idade. Portanto, há que existir um responsável pelas crianças em todos os eventos.</w:t>
      </w:r>
    </w:p>
    <w:p>
      <w:pPr>
        <w:pStyle w:val="BodyText"/>
      </w:pPr>
      <w:r>
        <w:t xml:space="preserve">O papel desempenhado pela instituiçãopode ser independente do tipo de instituição. Por exemplo, uma escola pode desempenhar o papel de entidade responsávelnum determinado evento e de entidade promotoraem outro. Essa multiplicidade de papeis, que podem ocorrer assíncronamente, concomitantemente ou parcialmente sobrepostos, exige que a definição desta entidade Papeis das Instituições, independentemente das entidades Instituiçõese Tipos de Instituições.</w:t>
      </w:r>
    </w:p>
    <w:p>
      <w:pPr>
        <w:pStyle w:val="Heading3"/>
      </w:pPr>
      <w:bookmarkStart w:id="130" w:name="Entidade: Tipos de Bolsas (TB)"/>
      <w:r>
        <w:t xml:space="preserve">Entidade: Tipos de Bolsas (TB)</w:t>
      </w:r>
      <w:bookmarkEnd w:id="130"/>
    </w:p>
    <w:p>
      <w:pPr>
        <w:pStyle w:val="FirstParagraph"/>
      </w:pPr>
      <w:r>
        <w:t xml:space="preserve">A inspeção do conjunto de elementos da Tabela XXX, que traz uma seleção de substantivos da Portaria CTI 178/2018, indica os seguintes elementos relacionados ao conceito de tipo de bolsa, que permitem inferir a existência de uma entidade Tipos de Bolsasno modelo do WASH:</w:t>
      </w:r>
    </w:p>
    <w:p>
      <w:pPr>
        <w:pStyle w:val="BodyText"/>
      </w:pPr>
      <w:r>
        <w:t xml:space="preserve">Assim, a entidade Tipos de Bolsasremete ao conceito de características das bolsas que estão disponíveis para concessão para pessoas da entidade Pessoas. Estas características podem envolver valor, normativo que define o tipo de bolsa, prazos máximos, entre outros atributos. Listamos abaixo os mais relevantes:</w:t>
      </w:r>
    </w:p>
    <w:p>
      <w:pPr>
        <w:pStyle w:val="BodyText"/>
      </w:pPr>
      <w:r>
        <w:t xml:space="preserve">nome da bolsa (e.g. Extencionismo A, Extencionismo B, Programa Institucional de Bolsas de Iniciação em Desenvolvimento Tecnológico e Inovação)</w:t>
      </w:r>
    </w:p>
    <w:p>
      <w:pPr>
        <w:pStyle w:val="BodyText"/>
      </w:pPr>
      <w:r>
        <w:t xml:space="preserve">sigla (e.g. EXP A, EXP B, ITI A, ITI B)</w:t>
      </w:r>
    </w:p>
    <w:p>
      <w:pPr>
        <w:pStyle w:val="BodyText"/>
      </w:pPr>
      <w:r>
        <w:t xml:space="preserve">duração máxima (e.g. 36 meses, 12 meses, etc.)</w:t>
      </w:r>
    </w:p>
    <w:p>
      <w:pPr>
        <w:pStyle w:val="BodyText"/>
      </w:pPr>
      <w:r>
        <w:t xml:space="preserve">Como nos demais tópicos, também neste identificamos que poderia haver uma percepção de que tipo de bolsadeveria ser um atributo da entidade Pessoas, afinal, uma pessoa, em geral, pode ter apenas uma bolsa de cada vez.</w:t>
      </w:r>
    </w:p>
    <w:p>
      <w:pPr>
        <w:pStyle w:val="BodyText"/>
      </w:pPr>
      <w:r>
        <w:t xml:space="preserve">Ocorre que é de interesse do projeto conhecer todas as bolsas que a pessoa teve, independentemente da bolsa estar vigente. Neste caso, não podemos colocar tipos de bolsascomo um atributo da entidade Pessoas, porque não teríamos como atribuir mais de uma bolsa a uma única pessoa. A solução é usar uma associação.</w:t>
      </w:r>
    </w:p>
    <w:p>
      <w:pPr>
        <w:pStyle w:val="BodyText"/>
      </w:pPr>
      <w:r>
        <w:t xml:space="preserve">Outro detalhe importante é que não colocamos a instituição à qual a bolsa está vincula nem a instituição que fornece a Bolsa, porque já temos a entidade Instituiçõese devemos usar uma associação para vincular as bolsas às instituições de fomento.</w:t>
      </w:r>
    </w:p>
    <w:p>
      <w:pPr>
        <w:pStyle w:val="Heading3"/>
      </w:pPr>
      <w:bookmarkStart w:id="131" w:name="Entidade: Cidades (Ci)"/>
      <w:r>
        <w:t xml:space="preserve">Entidade: Cidades (Ci)</w:t>
      </w:r>
      <w:bookmarkEnd w:id="131"/>
    </w:p>
    <w:p>
      <w:pPr>
        <w:pStyle w:val="FirstParagraph"/>
      </w:pPr>
      <w:r>
        <w:t xml:space="preserve">Identificamos a necessidade de registrar a entidade Cidades, que representa as cidades onde as Instituiçõesestão localizadas e onde os Eventossão realizados. Note que não há uma lista de substantivos na Portaria 178/2018 para motivar a criação desta entidade. No entanto, sua existência é implícita ao conceito de Instituiçõese Eventos.</w:t>
      </w:r>
    </w:p>
    <w:p>
      <w:pPr>
        <w:pStyle w:val="Heading3"/>
      </w:pPr>
      <w:bookmarkStart w:id="132" w:name="Entidade: Tipos de Processos (Tr)"/>
      <w:r>
        <w:t xml:space="preserve">Entidade: Tipos de Processos (Tr)</w:t>
      </w:r>
      <w:bookmarkEnd w:id="132"/>
    </w:p>
    <w:p>
      <w:pPr>
        <w:pStyle w:val="FirstParagraph"/>
      </w:pPr>
      <w:r>
        <w:t xml:space="preserve">O WASH ocorre, preponderantemente, no ambiente público e isso significa que os documentos administrativos estão organizados em Processos Administrativos, que é um campo do direito administrativo. No caso federal, por exemplo, existe até uma lei que trata do Processo Administrativo (Lei Federal no. 9784). Leis equivalentes existem nas demais esferas da federação.</w:t>
      </w:r>
    </w:p>
    <w:p>
      <w:pPr>
        <w:pStyle w:val="BodyText"/>
      </w:pPr>
      <w:r>
        <w:t xml:space="preserve">Isso significa que é pertinente ao WASH organizar os documentos em Processos Administrativos, muito embora não esteja presente na Portaria CTI 178/2018 uma referência direta a esse conceito.</w:t>
      </w:r>
    </w:p>
    <w:p>
      <w:pPr>
        <w:pStyle w:val="BodyText"/>
      </w:pPr>
      <w:r>
        <w:t xml:space="preserve">Pela relevância de organizar documentos em processos administrativos, abriremos uma exceção no método de inferênciausado até aqui, aceitando a definição ad hocde uma entidade para representar os Tipos de Processos Administrativos do WASH. Esta entidade será denominada Tipos de Processose servirá para identificar o tipo de processo, uma característica que está relacionada à instituição em que o processo foi autuado.</w:t>
      </w:r>
    </w:p>
    <w:p>
      <w:pPr>
        <w:pStyle w:val="BodyText"/>
      </w:pPr>
      <w:r>
        <w:t xml:space="preserve">São exemplos de tipos de processos:</w:t>
      </w:r>
    </w:p>
    <w:p>
      <w:pPr>
        <w:pStyle w:val="BodyText"/>
      </w:pPr>
      <w:r>
        <w:t xml:space="preserve">Processo Mãe do CNPq, que agrupa os processos de bolsas</w:t>
      </w:r>
    </w:p>
    <w:p>
      <w:pPr>
        <w:pStyle w:val="BodyText"/>
      </w:pPr>
      <w:r>
        <w:t xml:space="preserve">Processos de bolsas do CNPq</w:t>
      </w:r>
    </w:p>
    <w:p>
      <w:pPr>
        <w:pStyle w:val="BodyText"/>
      </w:pPr>
      <w:r>
        <w:t xml:space="preserve">Processos administrativos referentes à nomeação de servidores</w:t>
      </w:r>
    </w:p>
    <w:p>
      <w:pPr>
        <w:pStyle w:val="Heading3"/>
      </w:pPr>
      <w:bookmarkStart w:id="133" w:name="Entidade: Processos (Pr)"/>
      <w:r>
        <w:t xml:space="preserve">Entidade: Processos (Pr)</w:t>
      </w:r>
      <w:bookmarkEnd w:id="133"/>
    </w:p>
    <w:p>
      <w:pPr>
        <w:pStyle w:val="FirstParagraph"/>
      </w:pPr>
      <w:r>
        <w:t xml:space="preserve">Vimos que o WASH precisa representar processos administrativos, porque o projeto ocorre em entidades públicas, que têm regras específicas sobre como agrupar documentos.</w:t>
      </w:r>
    </w:p>
    <w:p>
      <w:pPr>
        <w:pStyle w:val="BodyText"/>
      </w:pPr>
      <w:r>
        <w:t xml:space="preserve">Vimos que foi preciso criar uma entidade Tipos de Processospara organizar os processos, que, por sua vez, são representados pela entidade Processos.</w:t>
      </w:r>
    </w:p>
    <w:p>
      <w:pPr>
        <w:pStyle w:val="Heading3"/>
      </w:pPr>
      <w:bookmarkStart w:id="134" w:name="Associa\c{c}\~ao: Desempenho de Papeis (Pe-TP-In-Do)"/>
      <w:r>
        <w:t xml:space="preserve">Associação: Desempenho de Papeis (Pe-TP-In-Do)</w:t>
      </w:r>
      <w:bookmarkEnd w:id="134"/>
    </w:p>
    <w:p>
      <w:pPr>
        <w:pStyle w:val="FirstParagraph"/>
      </w:pPr>
      <w:r>
        <w:t xml:space="preserve">Vimos em materias e métodos que um participante do WASH pode desempenhar uma miríade de papeis, de forma assíncrona, concomitante, ou parcialmente sobreposta.</w:t>
      </w:r>
    </w:p>
    <w:p>
      <w:pPr>
        <w:pStyle w:val="BodyText"/>
      </w:pPr>
      <w:r>
        <w:t xml:space="preserve">Vimos no exemplo de Materiais e Métodos que esses papeis podem se dar em instituições diferentes. A necessidade de representar a qual instituição (In) uma pessoa (Pe) estava vinculada quando desempenhava um certo papel (TP) exigiu considerar uma associação do tipo ternária, ou seja, envolvendo 3 entidades (Pe-TP-In).</w:t>
      </w:r>
    </w:p>
    <w:p>
      <w:pPr>
        <w:pStyle w:val="BodyText"/>
      </w:pPr>
      <w:r>
        <w:t xml:space="preserve">Adotamos, já em Materias e Métodos, a prática do MER de chamar a associação ternária pela sigla constituída pela primeira letra de cada entidade. Entretando, em nome da clareza, aqui decidimos manter no nome da associação a palavra Desempenho, para indicar que ela se refere a pessoas desempenharem um papel no âmbito do WASH. Dedimos usar duas letras para representar cada entidade, uma forma de melhor o caráter mnemônico do nome da associação.</w:t>
      </w:r>
    </w:p>
    <w:p>
      <w:pPr>
        <w:pStyle w:val="BodyText"/>
      </w:pPr>
      <w:r>
        <w:t xml:space="preserve">Mas uma questão que não abordamos no exemplo de Materiais e Métodos foi a necessidade de registrar uma comprovação documental de que aquela pessoa esteve vinculada à instituição em que desempenhou o papel indicado.</w:t>
      </w:r>
    </w:p>
    <w:p>
      <w:pPr>
        <w:pStyle w:val="BodyText"/>
      </w:pPr>
      <w:r>
        <w:t xml:space="preserve">Esta associação tem atributos que são usados para registrar quando o papel começou a ser desempenhado (início) e quando foi encerrado:</w:t>
      </w:r>
    </w:p>
    <w:p>
      <w:pPr>
        <w:pStyle w:val="BodyText"/>
      </w:pPr>
      <w:r>
        <w:t xml:space="preserve">início (e.g. 22/11/2016)</w:t>
      </w:r>
    </w:p>
    <w:p>
      <w:pPr>
        <w:pStyle w:val="BodyText"/>
      </w:pPr>
      <w:r>
        <w:t xml:space="preserve">fim (e.g. 13/01/2020)</w:t>
      </w:r>
    </w:p>
    <w:p>
      <w:pPr>
        <w:pStyle w:val="BodyText"/>
      </w:pPr>
      <w:r>
        <w:t xml:space="preserve">Por exemplo: podemos registrar que o Josédesempenha o papel de Diretor do Instituto Federal, indicando o início e o fim desse papel desempenhado. Mas precisamos registrar o documento que alçou aquela pessoa ao cargo de Diretor, como forma de garantir a qualidade da informação e sua rastreabilidade. Assim sendo, é oportuno indicar o instrumento legal que sustenta o papel desempenhado. No caso, é preciso registrar o número da portaria que teria sustentado a nomeação para o cargo em questão.</w:t>
      </w:r>
    </w:p>
    <w:p>
      <w:pPr>
        <w:pStyle w:val="BodyText"/>
      </w:pPr>
      <w:r>
        <w:t xml:space="preserve">Um outro exemplo é o desempenho da pessoa como bolsista do WASH. Esse papel pode ser desempenhado no contexto de vários órgãos de fomento. Atualmente, sabe-se que há dois órgãos de fomento fornecendo bolsas no contexto do WASH: o CNPq e a Fundação Araucária. Assim, quando o desempenho do papel de um bolsista é registrado na plataforma, é preciso indicar qual o órgão de fomento e qual o processo através do qual a bolsa foi concedida. Normalmente este processo é um termo de outorga, que é pertinente à entidade Documentos.</w:t>
      </w:r>
    </w:p>
    <w:p>
      <w:pPr>
        <w:pStyle w:val="BodyText"/>
      </w:pPr>
      <w:r>
        <w:t xml:space="preserve">Como já existe uma entidade Documentos, seria um equívoco pensar no termo de outorga da bolsa como um atributo a associação Desempenho P-TP-I. Neste caso, é preciso usar uma associação quaternária, ou seja, em que 4 entidades estão relacionadas, como segue:</w:t>
      </w:r>
    </w:p>
    <w:p>
      <w:pPr>
        <w:pStyle w:val="BodyText"/>
      </w:pPr>
      <w:r>
        <w:t xml:space="preserve">Dessa forma, descartamos o diagrama ternário, que é incapaz de representar todos os aspectos da associação de desempenho de papel por uma pessoa, substituindo-o pela representação quaternária indicada acima.</w:t>
      </w:r>
    </w:p>
    <w:p>
      <w:pPr>
        <w:pStyle w:val="BodyText"/>
      </w:pPr>
      <w:r>
        <w:t xml:space="preserve">Em linguagem natural, podemos interpretar o diagrama ER acima no sentido horário, partindo da entidade Pessoas, como segue: uma pessoa (e.g. José) desempenha um tipo de papel (e.g. diretor) vinculado a uma instituição (e.g. IFSP) como comprovado por um documento (e.g. portaria de nomeação).</w:t>
      </w:r>
    </w:p>
    <w:p>
      <w:pPr>
        <w:pStyle w:val="BodyText"/>
      </w:pPr>
      <w:r>
        <w:t xml:space="preserve">Para ficar mais claro, vamos exercitar a produção de mais uma frase em linguagem natural, agora partindo da entidade Tipos de Papeis, no sentido anti-horário: um tipo de papel (e.g. Diretor) vinculado a uma instituição (e.g. IFSP) é desempenhado por uma pessoa (e.g. José), como comprovado por um documento (e.g. portaria de nomeação).</w:t>
      </w:r>
    </w:p>
    <w:p>
      <w:pPr>
        <w:pStyle w:val="BodyText"/>
      </w:pPr>
      <w:r>
        <w:t xml:space="preserve">No caso da presente associação, vamos avaliar a multiplicidade de relações (cardinalidade), fazendo uso de linguagem natural.</w:t>
      </w:r>
    </w:p>
    <w:p>
      <w:pPr>
        <w:pStyle w:val="BodyText"/>
      </w:pPr>
      <w:r>
        <w:t xml:space="preserve">Sabemos que uma pessoa pode estar vinculada a várias insituições. Por exemplo, a bolsa EXP pode ser concedida a uma pessoa que já tenha outro vínculo empregatício. Assim, podemos ter uma situação em que uma mesma pessoa esteja associada a uma prefeitura, como educador, mas também esteja vinculado ao CNPq, por meio de uma bolsa. De forma semelhante, podemos ter uma pessoa se relacionando com vários tipos de papeis, porque uma pessoa pode ser bolsista do CNPq e Coordenador do Projeto vinculado ao CNPq. Uma pessoa pode estar vinculada a um tipo de papel, por meio de vários documentos. Um exemplo é quando uma pessoa tem uma bolsa do CNPq, como registrado no termo de outorga, tem um plano de trabalho junto ao CNPq e já entregou o relatório daquela bolsa.</w:t>
      </w:r>
    </w:p>
    <w:p>
      <w:pPr>
        <w:pStyle w:val="Heading3"/>
      </w:pPr>
      <w:bookmarkStart w:id="135" w:name="Associa\c{c}\~ao: Classifica\c{c}\~ao de Documentos (TD-Do)"/>
      <w:r>
        <w:t xml:space="preserve">Associação: Classificação de Documentos (TD-Do)</w:t>
      </w:r>
      <w:bookmarkEnd w:id="135"/>
    </w:p>
    <w:p>
      <w:pPr>
        <w:pStyle w:val="FirstParagraph"/>
      </w:pPr>
      <w:r>
        <w:t xml:space="preserve">Sabemos que documentos podem ser classificados em uma taxonomia, que costuma ser estruturada de forma hierárquica. Neste trabalho as associações que se referirem ao verbo classificarem uma taxonomia serão denominadas Classificação.</w:t>
      </w:r>
    </w:p>
    <w:p>
      <w:pPr>
        <w:pStyle w:val="BodyText"/>
      </w:pPr>
      <w:r>
        <w:t xml:space="preserve">Não entraremos no mérito da estruturação hierárquica e vamos, por simplicidade, considerar apenas um aspecto dessa estrutura: um documento pode estar associado a vários Tipos de Documentossimultaneamente.</w:t>
      </w:r>
    </w:p>
    <w:p>
      <w:pPr>
        <w:pStyle w:val="BodyText"/>
      </w:pPr>
      <w:r>
        <w:t xml:space="preserve">O Diagrama MER acima pode ser lido, da esquerda para direita como Tipos de Documentos classificam Documentose, no sentido inverso, Documentos são classificados segundo Tipos de Documentos.</w:t>
      </w:r>
    </w:p>
    <w:p>
      <w:pPr>
        <w:pStyle w:val="Heading3"/>
      </w:pPr>
      <w:bookmarkStart w:id="136" w:name="Associa\c{c}\~ao: Indexa\c{c}\~ao de Eventos (TA-Ev)"/>
      <w:r>
        <w:t xml:space="preserve">Associação: Indexação de Eventos (TA-Ev)</w:t>
      </w:r>
      <w:bookmarkEnd w:id="136"/>
    </w:p>
    <w:p>
      <w:pPr>
        <w:pStyle w:val="FirstParagraph"/>
      </w:pPr>
      <w:r>
        <w:t xml:space="preserve">Já foi comentado que os eventos do WASH (Ev) podem ser classificados pelo tipo de atividade (TA). Por exemplo: podemos ter um evento do tipo oficina, outro do tipo palestra, e assim por diante. Por ser destinada a classificarem taxonomia de atividades, esta associação será denominada Classificação.</w:t>
      </w:r>
    </w:p>
    <w:p>
      <w:pPr>
        <w:pStyle w:val="BodyText"/>
      </w:pPr>
      <w:r>
        <w:t xml:space="preserve">Esta situação indica uma associação entre a entidade Eventose Tipos de Atividades, como segue:</w:t>
      </w:r>
    </w:p>
    <w:p>
      <w:pPr>
        <w:pStyle w:val="BodyText"/>
      </w:pPr>
      <w:r>
        <w:t xml:space="preserve">A associação acima pode ser lida, da esquerda para a direita, como: Tipos de Atividades classificam Eventos. Da direta para a esquerda, podemos ler como: Eventos são classificados segundo Tipos de Atividades.</w:t>
      </w:r>
    </w:p>
    <w:p>
      <w:pPr>
        <w:pStyle w:val="BodyText"/>
      </w:pPr>
      <w:r>
        <w:t xml:space="preserve">Não podemos desconsiderar a hipótese de que um mesmo evento pode estar associado a mais de uma atividade. Podemos ter um evento que, inicialmente, transcorreu na forma de Oficina e, depois, na forma de palestra. Podemos ter um evento que ocorre em duas salas diferentes. Na primeira podemos ter o formato de oficina e na segunda podemos ter o formato de Roda de Conversa. Por esse motivo, esta associação deve prever essa possibilidade.</w:t>
      </w:r>
    </w:p>
    <w:p>
      <w:pPr>
        <w:pStyle w:val="BodyText"/>
      </w:pPr>
      <w:r>
        <w:t xml:space="preserve">Esta pluralidade de atividades num mesmo evento nos motiva a não adotar o conceito de taxonomia para organizar os tipos de atividades, pelo menos por ora.</w:t>
      </w:r>
    </w:p>
    <w:p>
      <w:pPr>
        <w:pStyle w:val="Heading3"/>
      </w:pPr>
      <w:bookmarkStart w:id="137" w:name="Associa\c{c}\~ao: Indexa\c{c}\~ao de Eventos (Te-Ev)"/>
      <w:r>
        <w:t xml:space="preserve">Associação: Indexação de Eventos (Te-Ev)</w:t>
      </w:r>
      <w:bookmarkEnd w:id="137"/>
    </w:p>
    <w:p>
      <w:pPr>
        <w:pStyle w:val="FirstParagraph"/>
      </w:pPr>
      <w:r>
        <w:t xml:space="preserve">Os eventos do WASH também podem ser classificados pelo tema abordado, lembrando que um mesmo evento pode abordar mais de um tema.</w:t>
      </w:r>
    </w:p>
    <w:p>
      <w:pPr>
        <w:pStyle w:val="BodyText"/>
      </w:pPr>
      <w:r>
        <w:t xml:space="preserve">A associação pertinente pode ser representada como segue:</w:t>
      </w:r>
    </w:p>
    <w:p>
      <w:pPr>
        <w:pStyle w:val="BodyText"/>
      </w:pPr>
      <w:r>
        <w:t xml:space="preserve">A associação indicada pode ser lida, da esquerda para direita, como segue: Temas classificam Eventos, ao passo que direita para esquerda pode ser lida como Eventos são classificados por Temas.</w:t>
      </w:r>
    </w:p>
    <w:p>
      <w:pPr>
        <w:pStyle w:val="BodyText"/>
      </w:pPr>
      <w:r>
        <w:t xml:space="preserve">Como vimos na definição da entidade Temas(Te), não adotaremos uma estrutura taxonômica para classificá-los, pelo menos por ora.</w:t>
      </w:r>
    </w:p>
    <w:p>
      <w:pPr>
        <w:pStyle w:val="Heading3"/>
      </w:pPr>
      <w:bookmarkStart w:id="138" w:name="Associa\c{c}\~ao: Classifica\c{c}\~ao das Institui\c{c}\~oes (TI-In)"/>
      <w:r>
        <w:t xml:space="preserve">Associação: Classificação das Instituições (TI-In)</w:t>
      </w:r>
      <w:bookmarkEnd w:id="138"/>
    </w:p>
    <w:p>
      <w:pPr>
        <w:pStyle w:val="FirstParagraph"/>
      </w:pPr>
      <w:r>
        <w:t xml:space="preserve">Assim como ocorre com relação à entidade Documentos, também existe uma taxonomia de Instituições. Isto significa que uma instituição pode ser associada a mais de um tipo de instituição. Esta situação indica a existência de uma associação como segue:</w:t>
      </w:r>
    </w:p>
    <w:p>
      <w:pPr>
        <w:pStyle w:val="BodyText"/>
      </w:pPr>
      <w:r>
        <w:t xml:space="preserve">Da mesma forma como nos demais casos, da esquerda para a direita podemos ler Tipos de Instituições classificam Instituiçõese, no sentido inverso, Instituições são classificadas pelo Tipo de Instituições.</w:t>
      </w:r>
    </w:p>
    <w:p>
      <w:pPr>
        <w:pStyle w:val="Heading3"/>
      </w:pPr>
      <w:bookmarkStart w:id="139" w:name="Associa\c{c}\~ao: Desempenho de Papel (In-PI-Ev)"/>
      <w:r>
        <w:t xml:space="preserve">Associação: Desempenho de Papel (In-PI-Ev)</w:t>
      </w:r>
      <w:bookmarkEnd w:id="139"/>
    </w:p>
    <w:p>
      <w:pPr>
        <w:pStyle w:val="FirstParagraph"/>
      </w:pPr>
      <w:r>
        <w:t xml:space="preserve">De forma semelhante ao que acontece na associação Desempenho P-TP-I, que indica o desempenho de Tipos de Papeispor Pessoasvinculadas a Instituições, podemos ter os Papeis das Instituiçõesdesempenhados por Instituiçõesno âmbito de Eventos.</w:t>
      </w:r>
    </w:p>
    <w:p>
      <w:pPr>
        <w:pStyle w:val="BodyText"/>
      </w:pPr>
      <w:r>
        <w:t xml:space="preserve">Vimos que a Portaria CTI 178/2018 prevê alguns papeis especiais para as instituições, no âmbito do WASH, tais como:</w:t>
      </w:r>
    </w:p>
    <w:p>
      <w:pPr>
        <w:pStyle w:val="BodyText"/>
      </w:pPr>
      <w:r>
        <w:t xml:space="preserve">Instituições Promotoras</w:t>
      </w:r>
    </w:p>
    <w:p>
      <w:pPr>
        <w:pStyle w:val="BodyText"/>
      </w:pPr>
      <w:r>
        <w:t xml:space="preserve">Instituições Executoras</w:t>
      </w:r>
    </w:p>
    <w:p>
      <w:pPr>
        <w:pStyle w:val="BodyText"/>
      </w:pPr>
      <w:r>
        <w:t xml:space="preserve">Instituições Responsáveis</w:t>
      </w:r>
    </w:p>
    <w:p>
      <w:pPr>
        <w:pStyle w:val="BodyText"/>
      </w:pPr>
      <w:r>
        <w:t xml:space="preserve">Vimos que uma instituição pode assumir um ou mais papeis durante um evento, e diferentes papeis para eventos diferentes.</w:t>
      </w:r>
    </w:p>
    <w:p>
      <w:pPr>
        <w:pStyle w:val="BodyText"/>
      </w:pPr>
      <w:r>
        <w:t xml:space="preserve">(Nota: o termo entidadeé usado no sentido de instituiçãona Portaria 178/2018. Para evitar confusão com o conceito de entidadesdo Modelo MER, aqui será substituído por instituição.)</w:t>
      </w:r>
    </w:p>
    <w:p>
      <w:pPr>
        <w:pStyle w:val="BodyText"/>
      </w:pPr>
      <w:r>
        <w:t xml:space="preserve">Por exemplo: o CTI já foi, simultaneamente, Instituição Promotorae Instituição Responsávelem alguns eventos, ao passo que em outros o CTI atuou apenas como Instituição Promotora. O IFSP já foi apenas Instituição Responsávelpara alguns eventos, sendo Instituição Promotorapara outros. Essa variedade de papeis requer uma associação do tipo ternária, como segue:</w:t>
      </w:r>
    </w:p>
    <w:p>
      <w:pPr>
        <w:pStyle w:val="BodyText"/>
      </w:pPr>
      <w:r>
        <w:t xml:space="preserve">Denominados a asssociação como Desempenho In-PI-Ev, com Inpara Instituições, PIpara Papeis das Instituiçõese Evpara Eventos.</w:t>
      </w:r>
    </w:p>
    <w:p>
      <w:pPr>
        <w:pStyle w:val="BodyText"/>
      </w:pPr>
      <w:r>
        <w:t xml:space="preserve">Esta associação pode ser lida, da esquerda para direita como segue: As Instituições desempenham Papeis nos Eventos. Da direita para a esquerda, a associação pode ser lida como segue: Papeis são desempenhados por Instituições nos Eventos.</w:t>
      </w:r>
    </w:p>
    <w:p>
      <w:pPr>
        <w:pStyle w:val="Heading3"/>
      </w:pPr>
      <w:bookmarkStart w:id="140" w:name="Associa\c{c}\~ao: Organiza\c{c}\~ao de Tipos de Processos (In-Tr)"/>
      <w:r>
        <w:t xml:space="preserve">Associação: Organização de Tipos de Processos (In-Tr)</w:t>
      </w:r>
      <w:bookmarkEnd w:id="140"/>
    </w:p>
    <w:p>
      <w:pPr>
        <w:pStyle w:val="FirstParagraph"/>
      </w:pPr>
      <w:r>
        <w:t xml:space="preserve">A associação In-Trrelaciona a entidade Tipos de Processos(Tr) com as Instituições (In). Propusemos essa associação considerando que cada instituição tem seus tipos de processos, que, um a um, definem as características dos documentos que são vinculados a um elemento da entidade Processos. O uso verbo ter(veja acima instituição tem), indica uma associação de pertencimento, razão do nome da associação.</w:t>
      </w:r>
    </w:p>
    <w:p>
      <w:pPr>
        <w:pStyle w:val="BodyText"/>
      </w:pPr>
      <w:r>
        <w:t xml:space="preserve">Por exemplo: o CNPq tem dois tipos processos principais, pertinentes ao WASH:</w:t>
      </w:r>
    </w:p>
    <w:p>
      <w:pPr>
        <w:pStyle w:val="BodyText"/>
      </w:pPr>
      <w:r>
        <w:t xml:space="preserve">Processos-Mãe, que são relacionados a uma emenda parlamentar e agrupam os processos das bolsas</w:t>
      </w:r>
    </w:p>
    <w:p>
      <w:pPr>
        <w:pStyle w:val="BodyText"/>
      </w:pPr>
      <w:r>
        <w:t xml:space="preserve">Processos das bolsas, propriamente ditos, que são agrupados em Processos-Mãe</w:t>
      </w:r>
    </w:p>
    <w:p>
      <w:pPr>
        <w:pStyle w:val="BodyText"/>
      </w:pPr>
      <w:r>
        <w:t xml:space="preserve">O Governo Federal tem, por exemplo, processos administrativos referentes às nomeações de servidores a cargos comissionados, que definem os ocupantes de cargos de diretor em unidades dos Institutos Federais ou em Unidades de Pesquisa do Ministério de Ciência, Tecnologia e Inovações.</w:t>
      </w:r>
    </w:p>
    <w:p>
      <w:pPr>
        <w:pStyle w:val="BodyText"/>
      </w:pPr>
      <w:r>
        <w:t xml:space="preserve">A associação acima, em linguagem natural, pode ser lida, da esquerda para direita, como: Instituições possuem tipos de processos administrativos.</w:t>
      </w:r>
    </w:p>
    <w:p>
      <w:pPr>
        <w:pStyle w:val="BodyText"/>
      </w:pPr>
      <w:r>
        <w:t xml:space="preserve">Da direita para a esquerda a associação acima pode ser lida como: Os Tipos de Processossão característicos das Instituições.</w:t>
      </w:r>
    </w:p>
    <w:p>
      <w:pPr>
        <w:pStyle w:val="Heading3"/>
      </w:pPr>
      <w:bookmarkStart w:id="141" w:name="Associa\c{c}\~ao: Organiza\c{c}\~ao de Processos (Tr-Pr)"/>
      <w:r>
        <w:t xml:space="preserve">Associação: Organização de Processos (Tr-Pr)</w:t>
      </w:r>
      <w:bookmarkEnd w:id="141"/>
    </w:p>
    <w:p>
      <w:pPr>
        <w:pStyle w:val="FirstParagraph"/>
      </w:pPr>
      <w:r>
        <w:t xml:space="preserve">Os processos da entidade Processosprecisam ser organizados em Tipos de Processos, razão pela qual existe a associação Tipificação Tr-Pr, como segue:</w:t>
      </w:r>
    </w:p>
    <w:p>
      <w:pPr>
        <w:pStyle w:val="BodyText"/>
      </w:pPr>
      <w:r>
        <w:t xml:space="preserve">A associação indicada acima pode ser lida, da esquerda para a direita, como segue: Tipos de Processosclassificam os Processos. Da direita para a esquerda, podemos ler: os Processossão classificados segundo Tipos de Processos.</w:t>
      </w:r>
    </w:p>
    <w:p>
      <w:pPr>
        <w:pStyle w:val="BodyText"/>
      </w:pPr>
      <w:r>
        <w:t xml:space="preserve">Note que esta associação trabalhaem conjunto com a associação In-Trpara associar um dado processo com uma dada instituição.</w:t>
      </w:r>
    </w:p>
    <w:p>
      <w:pPr>
        <w:pStyle w:val="Heading3"/>
      </w:pPr>
      <w:bookmarkStart w:id="142" w:name="Associa\c{c}\~ao: Organiza\c{c}\~ao de Documentos (Pr-Do)"/>
      <w:r>
        <w:t xml:space="preserve">Associação: Organização de Documentos (Pr-Do)</w:t>
      </w:r>
      <w:bookmarkEnd w:id="142"/>
    </w:p>
    <w:p>
      <w:pPr>
        <w:pStyle w:val="FirstParagraph"/>
      </w:pPr>
      <w:r>
        <w:t xml:space="preserve">Como já dito, o WASH é realizado no âmbito público, em que os documentos são organizados em Processos Administrativos.</w:t>
      </w:r>
    </w:p>
    <w:p>
      <w:pPr>
        <w:pStyle w:val="BodyText"/>
      </w:pPr>
      <w:r>
        <w:t xml:space="preserve">Desta forma, propomos que seja estabelecida uma associação entre os documentos e processos administrativos, permitindo agrupar os documentos:</w:t>
      </w:r>
    </w:p>
    <w:p>
      <w:pPr>
        <w:pStyle w:val="BodyText"/>
      </w:pPr>
      <w:r>
        <w:t xml:space="preserve">A associação acima pode ser lida, em linguagem natural, da esquerda para a direita, como: Processosorganizam Documentos.</w:t>
      </w:r>
    </w:p>
    <w:p>
      <w:pPr>
        <w:pStyle w:val="BodyText"/>
      </w:pPr>
      <w:r>
        <w:t xml:space="preserve">Da direita para a esquerda a associação pode ser lida como: Documentospodem ser organizados em Processos.</w:t>
      </w:r>
    </w:p>
    <w:p>
      <w:pPr>
        <w:pStyle w:val="BodyText"/>
      </w:pPr>
      <w:r>
        <w:t xml:space="preserve">É importante notar que existem dois caminhos para relacionar documentos com instituições:</w:t>
      </w:r>
    </w:p>
    <w:p>
      <w:pPr>
        <w:pStyle w:val="BodyText"/>
      </w:pPr>
      <w:r>
        <w:t xml:space="preserve">associação Desempenho Pe-TP-In-Do, que relaciona uma pessoa (Pe) com um tipo de papel (TP) que é desempenhado no âmbito de um vínculo com uma instituição (In), conforme documentado</w:t>
      </w:r>
      <w:r>
        <w:t xml:space="preserve"> </w:t>
      </w:r>
      <w:r>
        <w:t xml:space="preserve">(Do).</w:t>
      </w:r>
    </w:p>
    <w:p>
      <w:pPr>
        <w:pStyle w:val="BodyText"/>
      </w:pPr>
      <w:r>
        <w:t xml:space="preserve">o encadeamento das associações In-Tr, Tipificação Tr-Pre Organização Pr-Do, que indica a qual processo (Pr) o Documento (Do) está vinculado, permitindo relacionar o processo (Pr) com o tipo de processo (Tr) que, por sua vez, está vinculado a uma instituição (In).</w:t>
      </w:r>
    </w:p>
    <w:p>
      <w:pPr>
        <w:pStyle w:val="BodyText"/>
      </w:pPr>
      <w:r>
        <w:t xml:space="preserve">Note que estes dois caminhosrepresentam informações diferentes. O caminho (a) indica o documento (Do) que alça a pessoa (Pe) a um certo papel (TP) dentro do WASH no contexto de um vínculo com uma determinada instituiçao (In), mas este documento não é necessariamente emitido pela instituição à qual aquele vínculo se refere.</w:t>
      </w:r>
    </w:p>
    <w:p>
      <w:pPr>
        <w:pStyle w:val="BodyText"/>
      </w:pPr>
      <w:r>
        <w:t xml:space="preserve">Por exemplo: o coordenador do WASH (Pe), servidor público de uma unidade de pesquisa (In, e.g. Cemaden), pode emitir declaração (Do) de que um determinado bolsista (Pe) tem bolsa do CNPq (TP), num determinado processo (Pr). O documento foi emitido por servidor da unidade de pesquisa (Pe) para declarar que o bolsista (Pe) está vinculado ao WASH por meio de bolsa do CNPq (TP). Isso significa que um documento (Do) emitido por representante da instituição A (In) pode ser usado para comprovar o vínculo de um participante com a instituição B (In).</w:t>
      </w:r>
    </w:p>
    <w:p>
      <w:pPr>
        <w:pStyle w:val="BodyText"/>
      </w:pPr>
      <w:r>
        <w:t xml:space="preserve">Finalmente, no que se refere a esta associação de Organização, cabe ressaltar que um documento (Do) pode estar associado apenas a um processo (Pr). Em outras palavras, dois processos (Pr) diferentes não podem conter um mesmo documento.</w:t>
      </w:r>
    </w:p>
    <w:p>
      <w:pPr>
        <w:pStyle w:val="Heading2"/>
      </w:pPr>
      <w:bookmarkStart w:id="143" w:name="Caracteriza\c{c}\~ao dos Resultados do WASH (eixo 3)"/>
      <w:r>
        <w:t xml:space="preserve">Caracterização dos Resultados do WASH (eixo 3)</w:t>
      </w:r>
      <w:bookmarkEnd w:id="143"/>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144" w:name="Amostragem do p\'ublico atendido"/>
      <w:r>
        <w:t xml:space="preserve">Amostragem do público atendido</w:t>
      </w:r>
      <w:bookmarkEnd w:id="144"/>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adores de TI, é feita por meio do comando SQL a seguir:</w:t>
      </w:r>
    </w:p>
    <w:p>
      <w:pPr>
        <w:pStyle w:val="BodyText"/>
      </w:pPr>
      <w:r>
        <w:t xml:space="preserve">O resultado obtido com esta consulta, para os dados congelados em 26 de agosto de 2022, foi de 3.312 (três mil,trezentos e doze)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três mil duzentos e sessenta e cinco) pessoas.</w:t>
      </w:r>
    </w:p>
    <w:p>
      <w:pPr>
        <w:pStyle w:val="BodyText"/>
      </w:pPr>
      <w:r>
        <w:t xml:space="preserve">O conjunto de 47 pessoas, que é a diferença entre o número com nomes incluindo as repetições (3312 participantes) e o número sem nomes repetidos (3265 participantes) pode conter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três mil e trezentos e seis) participantes com nome e ano de nascimento simultaneamente diferentes. No entanto, uma análise mais cuidadosa, conduzida pela equipe de TI a pedido desta candidata, indica que não há a ocorrência de homônimos entre os 3312 (três mil, trezentos e doze)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três mil duzentos e sessenta e cinco)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três mil, duzentos e sessenta e cinco)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realizado no CTI Renato Archer, ocorrido em 11 de abril de 2015, quando centenas de crianças participaram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o de 2015, com registro de 8 participantes, mas os registros fotográficos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MAAS,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elaboração da Lei teve orientação e colabor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145"/>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46"/>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47"/>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50"/>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51"/>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52" w:name="Evolu\c{c}\~ao temporal do n\'umero de participa\c{c}\~oes"/>
      <w:r>
        <w:t xml:space="preserve">Evolução temporal do número de participações</w:t>
      </w:r>
      <w:bookmarkEnd w:id="152"/>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5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5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5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56" w:name="Distribui\c{c}\~ao de partipantes por sexo"/>
      <w:r>
        <w:t xml:space="preserve">Distribuição de partipantes por sexo</w:t>
      </w:r>
      <w:bookmarkEnd w:id="156"/>
    </w:p>
    <w:p>
      <w:pPr>
        <w:pStyle w:val="FirstParagraph"/>
      </w:pPr>
      <w:r>
        <w:t xml:space="preserve">Sabe-se que as pessoas do sexo feminino são particularmente desprivilegiadas quando o tema é igualdade de acesso às disciplinas de Science, Technology, Engineering</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sexo dos participantes com base no primeiro nome dos mesmos.</w:t>
      </w:r>
    </w:p>
    <w:p>
      <w:pPr>
        <w:pStyle w:val="BodyText"/>
      </w:pPr>
      <w:r>
        <w:t xml:space="preserve">Este método não tem a finalidade de atribuir um gênero aos participantes. O método é anonimizado de forma que a contabilização de um participante do sexo feminino e masculin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ue, de forma anonimizada, um contador de participantes masculinos é incrementado. Caso o primeiro nome do participante esteja numa lista de nomes considerados femininos, o contador de participantes femininos é incrementado. Quando o nome não está em nenhuma das listas, ou quando é um nome indefinido, o contador de sexo desconhecido é incrementado.</w:t>
      </w:r>
    </w:p>
    <w:p>
      <w:pPr>
        <w:pStyle w:val="BodyText"/>
      </w:pPr>
      <w:r>
        <w:t xml:space="preserve">Como recentemente, a partir de 2019, foi incluída na plataforma Platuósh a pergunta sobre sexo do participante de forma autodeclaratória, uma parte dos dados é fornecida pelos próprios participantes.</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por meio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57"/>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por meio de inferência, a posteriori, utilizando o primeiro nome dos participantes como forma de estimar o percentual de participantes de ambos os gêneros.</w:t>
      </w:r>
    </w:p>
    <w:p>
      <w:pPr>
        <w:pStyle w:val="Heading3"/>
      </w:pPr>
      <w:bookmarkStart w:id="158" w:name="N\'umero de Bolsistas"/>
      <w:r>
        <w:t xml:space="preserve">Número de Bolsistas</w:t>
      </w:r>
      <w:bookmarkEnd w:id="158"/>
    </w:p>
    <w:p>
      <w:pPr>
        <w:pStyle w:val="FirstParagraph"/>
      </w:pPr>
      <w:r>
        <w:t xml:space="preserve">O método do WASH, descrito na Portaria CTI 178/2018, pressupõe a atuação de bolsistas de iniciação científica (Bolsas de Fomento do CNPq modalidades ITIA e ITIB) como multiplicadores do projeto. Além disso, o Projeto conta com Bolsistas Extensionistas (Bolsa CNPq EXP), Bolsistas de Apoio Técnico (Bolsa CNPq ATP).1</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bolsistas atuantes no projeto.</w:t>
      </w:r>
    </w:p>
    <w:p>
      <w:pPr>
        <w:pStyle w:val="BodyText"/>
      </w:pPr>
      <w:r>
        <w:t xml:space="preserve">a produção de resultados científicos e de inovação, concretizado na forma dos relatórios e entregávei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59" w:name="Caracteriza\c{c}\~ao dos Planos de Trabalhos e Relat\'orios"/>
      <w:r>
        <w:t xml:space="preserve">Caracterização dos Planos de Trabalhos e Relatórios</w:t>
      </w:r>
      <w:bookmarkEnd w:id="159"/>
    </w:p>
    <w:p>
      <w:pPr>
        <w:pStyle w:val="FirstParagraph"/>
      </w:pPr>
      <w:r>
        <w:t xml:space="preserve">Ao receber o termo de outorga de uma bolsa pelo CNPq, o (a)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60" w:name="Distribui\c{c}\~ao de temas em relat\'orios"/>
      <w:r>
        <w:t xml:space="preserve">Distribuição de temas em relatórios</w:t>
      </w:r>
      <w:bookmarkEnd w:id="160"/>
    </w:p>
    <w:p>
      <w:pPr>
        <w:pStyle w:val="FirstParagraph"/>
      </w:pPr>
      <w:r>
        <w:t xml:space="preserve">participantes</w:t>
      </w:r>
    </w:p>
    <w:p>
      <w:pPr>
        <w:pStyle w:val="Heading3"/>
      </w:pPr>
      <w:bookmarkStart w:id="161" w:name="N\'umero de oficinas realizadas"/>
      <w:r>
        <w:t xml:space="preserve">Número de oficinas realizadas</w:t>
      </w:r>
      <w:bookmarkEnd w:id="161"/>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6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63" w:name="8af5236ba8f91623157f8f95ae10366b416d6049"/>
      <w:r>
        <w:t xml:space="preserve">[8af5236ba8f91623157f8f95ae10366b416d6049]</w:t>
      </w:r>
      <w:bookmarkEnd w:id="163"/>
      <w:r>
        <w:t xml:space="preserve">Evolução anual do número de oficinas realizadas.</w:t>
      </w:r>
    </w:p>
    <w:p>
      <w:pPr>
        <w:pStyle w:val="Heading3"/>
      </w:pPr>
      <w:bookmarkStart w:id="164" w:name="Distribui\c{c}\~ao et\'aria nas oficinas"/>
      <w:r>
        <w:t xml:space="preserve">Distribuição etária nas oficinas</w:t>
      </w:r>
      <w:bookmarkEnd w:id="164"/>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65"/>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66" w:name="978341992d3d49498d48c41acc77f05f08f49ead"/>
      <w:r>
        <w:t xml:space="preserve">[978341992d3d49498d48c41acc77f05f08f49ead]</w:t>
      </w:r>
      <w:bookmarkEnd w:id="166"/>
      <w:r>
        <w:t xml:space="preserve">Distribuição etária dos participantes, ano a ano.</w:t>
      </w:r>
    </w:p>
    <w:p>
      <w:pPr>
        <w:pStyle w:val="Heading3"/>
      </w:pPr>
      <w:bookmarkStart w:id="167" w:name="Distribui\c{c}\~ao de temas nas oficinas"/>
      <w:r>
        <w:t xml:space="preserve">Distribuição de temas nas oficinas</w:t>
      </w:r>
      <w:bookmarkEnd w:id="167"/>
    </w:p>
    <w:p>
      <w:pPr>
        <w:pStyle w:val="FirstParagraph"/>
      </w:pPr>
      <w:r>
        <w:t xml:space="preserve">participantes</w:t>
      </w:r>
    </w:p>
    <w:p>
      <w:pPr>
        <w:pStyle w:val="Heading3"/>
      </w:pPr>
      <w:bookmarkStart w:id="168" w:name="Tipos de Atividades realizadas nas oficinas"/>
      <w:r>
        <w:t xml:space="preserve">Tipos de Atividades realizadas nas oficinas</w:t>
      </w:r>
      <w:bookmarkEnd w:id="168"/>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69" w:name="Cidades Atendidas"/>
      <w:r>
        <w:t xml:space="preserve">Cidades Atendidas</w:t>
      </w:r>
      <w:bookmarkEnd w:id="169"/>
    </w:p>
    <w:p>
      <w:pPr>
        <w:pStyle w:val="FirstParagraph"/>
      </w:pPr>
      <w:r>
        <w:t xml:space="preserve">teste</w:t>
      </w:r>
    </w:p>
    <w:p>
      <w:pPr>
        <w:pStyle w:val="Heading3"/>
      </w:pPr>
      <w:bookmarkStart w:id="170" w:name="Participantes mais ass\'{\i}duos"/>
      <w:r>
        <w:t xml:space="preserve">Participantes mais assíduos</w:t>
      </w:r>
      <w:bookmarkEnd w:id="170"/>
    </w:p>
    <w:p>
      <w:pPr>
        <w:pStyle w:val="FirstParagraph"/>
      </w:pPr>
      <w:r>
        <w:t xml:space="preserve">primeiro parágrafo</w:t>
      </w:r>
    </w:p>
    <w:p>
      <w:pPr>
        <w:pStyle w:val="Heading2"/>
      </w:pPr>
      <w:bookmarkStart w:id="171" w:name="S\'{\i}ntese anal\'{\i}tica dos 3 eixos"/>
      <w:r>
        <w:t xml:space="preserve">Síntese analítica dos 3 eixos</w:t>
      </w:r>
      <w:bookmarkEnd w:id="171"/>
    </w:p>
    <w:p>
      <w:pPr>
        <w:pStyle w:val="FirstParagraph"/>
      </w:pPr>
      <w:r>
        <w:t xml:space="preserve">Aqui será feita a síntese das 3 dimensões.</w:t>
      </w:r>
    </w:p>
    <w:p>
      <w:pPr>
        <w:pStyle w:val="Heading1"/>
      </w:pPr>
      <w:bookmarkStart w:id="172" w:name="CONCLUS\~OES"/>
      <w:r>
        <w:t xml:space="preserve">CONCLUSÕES</w:t>
      </w:r>
      <w:bookmarkEnd w:id="172"/>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73" w:name="e1fee5245f1f580d36a53669e2e1e0d16ec34593"/>
      <w:r>
        <w:t xml:space="preserve">[e1fee5245f1f580d36a53669e2e1e0d16ec34593]</w:t>
      </w:r>
      <w:bookmarkEnd w:id="173"/>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74" w:name="PRODUTOS TECNOL\'OGICOS"/>
      <w:r>
        <w:t xml:space="preserve">PRODUTOS TECNOLÓGICOS</w:t>
      </w:r>
      <w:bookmarkEnd w:id="174"/>
    </w:p>
    <w:p>
      <w:pPr>
        <w:pStyle w:val="FirstParagraph"/>
      </w:pPr>
      <w:r>
        <w:t xml:space="preserve">Aqui entra o Produto tecnológico.</w:t>
      </w:r>
    </w:p>
    <w:p>
      <w:pPr>
        <w:pStyle w:val="Heading1"/>
      </w:pPr>
      <w:bookmarkStart w:id="175" w:name="REFER\^ENCIAS"/>
      <w:r>
        <w:t xml:space="preserve">REFERÊNCIAS</w:t>
      </w:r>
      <w:bookmarkEnd w:id="175"/>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BodyText"/>
      </w:pPr>
      <w:r>
        <w:t xml:space="preserve">[PAPERT, 1980] PAPERT, S. LOGO: Computadores e educação, tradução de José Armando Valente, Beatriz Bitelman e Afira Vianna Ripper, 1ª edição 1985.</w:t>
      </w:r>
    </w:p>
    <w:p>
      <w:pPr>
        <w:pStyle w:val="BodyText"/>
      </w:pPr>
      <w:r>
        <w:t xml:space="preserve">[BRASIL, 2002] https://antigo.mctic.gov.br/mctic/opencms/legislacao/portarias/Portaria_MC_n_256_de_13032002.html?searchRef=gesac</w:t>
      </w:r>
    </w:p>
    <w:p>
      <w:pPr>
        <w:pStyle w:val="BodyText"/>
      </w:pPr>
      <w:r>
        <w:t xml:space="preserve">[BAOBAXIA, 2003] https://baobaxia.mocambos.net/</w:t>
      </w:r>
    </w:p>
    <w:p>
      <w:pPr>
        <w:pStyle w:val="BodyText"/>
      </w:pPr>
      <w:r>
        <w:t xml:space="preserve">[MENDONÇA, 2015] Mendonça, A.V.M. A integração de redes sociais e tecnológicas: análise do processo de comunicação para inclusão digital, da professora Ana Valéria Machado Mendonça.</w:t>
      </w:r>
    </w:p>
    <w:p>
      <w:pPr>
        <w:pStyle w:val="BodyText"/>
      </w:pPr>
      <w:r>
        <w:t xml:space="preserve">[MC, 2008] Manual do Usuário do Programa GESAC, editado pelo Ministério das Comunicações, Secretaria de Telecomunicações, Departamento de Serviços de Inclusão digital, Brasília, 2008, 4ª edição.</w:t>
      </w:r>
    </w:p>
    <w:p>
      <w:pPr>
        <w:pStyle w:val="BodyText"/>
      </w:pPr>
      <w:r>
        <w:t xml:space="preserve">[VITAL e CAFÉ, 2011] Vital, L.P.; Café, L.M.A. Ontologias e taxonomias: diferenças, Perspect. ciênc. inf. 16(2), Jun 2011</w:t>
      </w:r>
    </w:p>
    <w:p>
      <w:pPr>
        <w:pStyle w:val="BodyText"/>
      </w:pPr>
      <w:r>
        <w:t xml:space="preserve">[MARTINEZ et al., 2004] Martinez, A.; Ristuccia, C.; Pisarello, R.; Stubbs, E.; Caminotti, L.; Balparda, J.; Valdez, J.; Mangiaterra, N. Las categorías o facetas fundamentales: una metodología para el diseño de taxonomías corporativas de sitios Web Argentinos, Ci. Inf., Brasília, v. 33, n. 2, p. 106-111, maio/ago. 2004</w:t>
      </w:r>
    </w:p>
    <w:p>
      <w:pPr>
        <w:pStyle w:val="BodyText"/>
      </w:pPr>
      <w:r>
        <w:t xml:space="preserve">[BBC, 2012] Minitel: The rise and fall of the France-wide web, acessado em 17/11/2022, https://www.bbc.com/news/magazine-18610692, BBC, 2012</w:t>
      </w:r>
    </w:p>
    <w:p>
      <w:pPr>
        <w:pStyle w:val="BodyText"/>
      </w:pPr>
      <w:r>
        <w:t xml:space="preserve">[Longhi, 2009] Longhi, R.R. Videotexto como precursor do jornalismo nos novos meios, Vol.3, no. 2, Dezembro, 2009, www.ppgcomufjf.bem-vindo.net/lumina</w:t>
      </w:r>
    </w:p>
    <w:p>
      <w:pPr>
        <w:pStyle w:val="BodyText"/>
      </w:pPr>
      <w:r>
        <w:t xml:space="preserve">[MAMMANA et al., 1990] Mammana, V.P.; Pereira, R.R.; Mammana G.P. Patente: Modelo de Utilidade. Número do registro: PI9006074, título: Sistema Eletrônico de Pesquisa de Opinião Pública e Escrutínio, Instituição de registro: INPI - Instituto Nacional da Propriedade Industrial. Depósito: 23/11/1990</w:t>
      </w:r>
    </w:p>
    <w:p>
      <w:pPr>
        <w:pStyle w:val="BodyText"/>
      </w:pPr>
      <w:r>
        <w:t xml:space="preserve">[ANDRADE, 2022] Andrade, F.S. Tudo que você sempre quis saber sobre a urna eletrônica Brasileira, 1a. Edição, São José dos Campos, SindCT, 2022</w:t>
      </w:r>
    </w:p>
    <w:p>
      <w:pPr>
        <w:pStyle w:val="BodyText"/>
      </w:pPr>
      <w:r>
        <w:t xml:space="preserve">[Schmitz et al., 2021] Schmitz, C.A.A.; et al. Dezoito anos em dois dias, https://doi.org/10.1590/SciELOPreprints.3126</w:t>
      </w:r>
    </w:p>
    <w:p>
      <w:pPr>
        <w:pStyle w:val="BodyText"/>
      </w:pPr>
      <w:r>
        <w:t xml:space="preserve">[CIPOLI, 2012] Cipoli, P. O que é a Lei de Moore, 2012, acessado em 17/11/2022 https://canaltech.com.br/mercado/O-que-e-a-Lei-de-Moore/</w:t>
      </w:r>
    </w:p>
    <w:p>
      <w:pPr>
        <w:pStyle w:val="BodyText"/>
      </w:pPr>
      <w:r>
        <w:t xml:space="preserve">[FAVERSANI, 1998] Faversani, F. Popper, ciência e história antiga, SÍNTESE NOVA FASE V . 25 N . 83 (1998): 527-550</w:t>
      </w:r>
    </w:p>
    <w:p>
      <w:pPr>
        <w:pStyle w:val="BodyText"/>
      </w:pPr>
      <w:r>
        <w:t xml:space="preserve">[CHAGAS, 2022] Plataforma Carlos Chagas, 2022</w:t>
      </w:r>
    </w:p>
    <w:p>
      <w:pPr>
        <w:pStyle w:val="BodyText"/>
      </w:pPr>
      <w:r>
        <w:t xml:space="preserve">[YAKMAN, 2019] Yakman, Georgette, Y. STEAM- An Educational Framework to Relate Things To Each Other And Reality, acessado em 18/11/2022, https://www.k12digest.com/steam-an-educational-framework-to-relate-things-to-each-other-and-reality/</w:t>
      </w:r>
    </w:p>
    <w:p>
      <w:pPr>
        <w:pStyle w:val="BodyText"/>
      </w:pPr>
      <w:r>
        <w:t xml:space="preserve">[GODOI et al., 2006] Godoi, C. K.; Bandeira-de-Mello, R.; Silva, A.B. Introdução Pesquisa qualitativa e o debate sobre a propriedade de pesquisar in Pesquisa Qualitativa em estudos Organizacionais - Paradigmas, Estratégias e Métodos, 2a. Edição, Editora Saraiva, 2006</w:t>
      </w:r>
    </w:p>
    <w:p>
      <w:pPr>
        <w:pStyle w:val="BodyText"/>
      </w:pPr>
      <w:r>
        <w:t xml:space="preserve">[Costa e Silva, 2019] Costa, A.S.M.; Silva, M.A.C. A pesquisa História em Administração: uma proposta para Práticas de Pesquisa, DOI 10.13058/raep.2019.v20n1.1104, Administração: Ensino e Pesquisa (RAEP) – v. 20, n. 1, 2019</w:t>
      </w:r>
    </w:p>
    <w:p>
      <w:pPr>
        <w:pStyle w:val="BodyText"/>
      </w:pPr>
      <w:r>
        <w:t xml:space="preserve">[Kieser, 1994] Kieser, A. Why Organization Theory Needs Historical Analyses - And How This Should be Performed, Organization Science, V. 5, N. 4, November 1994</w:t>
      </w:r>
    </w:p>
    <w:p>
      <w:pPr>
        <w:pStyle w:val="BodyText"/>
      </w:pPr>
      <w:r>
        <w:t xml:space="preserve">[ALVAREZ, 2015] Alvarez, C.S. O projeto Um computador por Alunono Brasil: uma história e experiência por concluir, Tese de Doutorado, Universidade Federal do Rio Grande do Sul, 2015</w:t>
      </w:r>
    </w:p>
    <w:p>
      <w:pPr>
        <w:pStyle w:val="BodyText"/>
      </w:pPr>
      <w:r>
        <w:t xml:space="preserve">[MARKOFF, 2005] Markoff, J. Negroponte leva laptop popular a Davos, transcrito do New York Times na edição do dia primeiro de fevereiro de 2005 da Folha de São Paulo, traduzido por Paulo Migliacci, 2005</w:t>
      </w:r>
    </w:p>
    <w:p>
      <w:pPr>
        <w:pStyle w:val="BodyText"/>
      </w:pPr>
      <w:r>
        <w:t xml:space="preserve">[CRISTINA, 2005] Cristina, L. Brasil vai avaliar projeto norte-americano de distribuição de computadores baratos, EBC, acessado em http://memoria.ebc.com.br/agenciabrasil/noticia/2005-06-28/brasil-vai-avaliar-projeto-norte-americano-de-distribuicao-de-computadores-baratos, 2005</w:t>
      </w:r>
    </w:p>
    <w:p>
      <w:pPr>
        <w:pStyle w:val="BodyText"/>
      </w:pPr>
      <w:r>
        <w:t xml:space="preserve">[SOLOMON et al., 2020] Solomon, C. et al. History of Logo, Proc. ACM Program. Lang., Vol. 4, No. HOPL, Article 79. Publication date: June 2020.</w:t>
      </w:r>
    </w:p>
    <w:p>
      <w:pPr>
        <w:pStyle w:val="BodyText"/>
      </w:pPr>
      <w:r>
        <w:t xml:space="preserve">[CIBERNECTZOO, 2010] The logo turtle - Seymour Papert et al., postado em 10/01/2010, acessado em http://cyberneticzoo.com/cyberneticanimals/1969-the-logo-turtle-seymour-papert-marvin-minsky-et-al-american/ em 23/11/2022</w:t>
      </w:r>
    </w:p>
    <w:p>
      <w:pPr>
        <w:pStyle w:val="BodyText"/>
      </w:pPr>
      <w:r>
        <w:t xml:space="preserve">[SUNG, 2019] Sung, Y-H.; Jeong, Y-S. Development and Application of Programming Education Model Based on Visual Thinking Strategy for Pre-service Teachers, Universal Journal of Educational Research 7(5A): 42-53, 2019</w:t>
      </w:r>
    </w:p>
    <w:p>
      <w:pPr>
        <w:pStyle w:val="BodyText"/>
      </w:pPr>
      <w:r>
        <w:t xml:space="preserve">[BERTALANFFY, 1968] Bertalanffy, L. von Teoria Geral de Sistemas, Tradução de Francisco M. Guimarães, 2a. edição, Editora Vozes, 2006</w:t>
      </w:r>
    </w:p>
    <w:p>
      <w:pPr>
        <w:pStyle w:val="BodyText"/>
      </w:pPr>
      <w:r>
        <w:t xml:space="preserve">[MAXIMIANO, 1981] Maximiano, A.C.A. Introdução à Administração, 5a edição, Atlas, 1981</w:t>
      </w:r>
    </w:p>
    <w:p>
      <w:pPr>
        <w:pStyle w:val="BodyText"/>
      </w:pPr>
      <w:r>
        <w:t xml:space="preserve">[CARDOSO, 2014] Cardoso, C.P. Organizações, Sistemas e Métodos (OSM), Univerisdade Federal de Juiz de Fora</w:t>
      </w:r>
    </w:p>
    <w:p>
      <w:pPr>
        <w:pStyle w:val="BodyText"/>
      </w:pPr>
      <w:r>
        <w:t xml:space="preserve">[McCULLOCH, 1945] McCulloch, W.S. A Heterarchy of Values Determined By the Topology of Nervous Sets, Bull. Math. Biophysics, 7(1945) 89-93</w:t>
      </w:r>
    </w:p>
    <w:p>
      <w:pPr>
        <w:pStyle w:val="BodyText"/>
      </w:pPr>
      <w:r>
        <w:t xml:space="preserve">[CRUMLEY, 1995] Crumley, C.L. Heterarchy and the Analysis of Complex Societies, Archeological Papers of the American Anthropological Association, Number 6, 1995</w:t>
      </w:r>
    </w:p>
    <w:p>
      <w:pPr>
        <w:pStyle w:val="BodyText"/>
      </w:pPr>
      <w:r>
        <w:t xml:space="preserve">[PERLO et al., 2012] Perlo, C.L. et al. Aprendizagem Organizacional e Poder: Hierarquia, Heterarquia, Holarquias e Redes, Nova Perspectiva Sistêmica, Rio de Janeiro, n. 43, p. 99-112, ago. 2012</w:t>
      </w:r>
    </w:p>
    <w:p>
      <w:pPr>
        <w:pStyle w:val="BodyText"/>
      </w:pPr>
      <w:r>
        <w:t xml:space="preserve">[DA SILVA, 2017] DA SILVA, A. S. Heterarquia na Aprendizagem Coletiva e Desenvolvimento de CompetênciaPericial num Centro de Criminalística:Caso da Polícia Militar do Rio de Janeiro, Dissertação de Mestrado, Universidade Federal Rural do Rio de Janeiro, Orientador: Beatriz Quiroz Villardi, 2017</w:t>
      </w:r>
    </w:p>
    <w:p>
      <w:pPr>
        <w:pStyle w:val="BodyText"/>
      </w:pPr>
      <w:r>
        <w:t xml:space="preserve">[CASTILHO, 2008] Castilho, C. A ‘heterarquia” , a nova palavra da moda na transição da imprensa para a era digital, Monitor da Imprensa em Observatório da Imprensa, acessado em 28 de novembro de 2022, https://www.observatoriodaimprensa.com.br/codigo-aberto/a-heterarquia-a-nova-palavra-da-moda-na-transicao-da-imprensa-para-a-era-digital/</w:t>
      </w:r>
    </w:p>
    <w:p>
      <w:pPr>
        <w:pStyle w:val="Heading1"/>
      </w:pPr>
      <w:bookmarkStart w:id="176" w:name="exemplo-de-anexo"/>
      <w:r>
        <w:t xml:space="preserve">Exemplo de anexo</w:t>
      </w:r>
      <w:bookmarkEnd w:id="176"/>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77" w:name="acentuação-modo-texto---latex"/>
      <w:r>
        <w:t xml:space="preserve">Acentuação (modo texto - LaTeX)</w:t>
      </w:r>
      <w:bookmarkEnd w:id="177"/>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78"/>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jpg" /><Relationship Type="http://schemas.openxmlformats.org/officeDocument/2006/relationships/image" Id="rId150" Target="media/rId150.jpg" /><Relationship Type="http://schemas.openxmlformats.org/officeDocument/2006/relationships/image" Id="rId88" Target="media/rId88.png" /><Relationship Type="http://schemas.openxmlformats.org/officeDocument/2006/relationships/image" Id="rId41" Target="media/rId41.jpg" /><Relationship Type="http://schemas.openxmlformats.org/officeDocument/2006/relationships/image" Id="rId145" Target="media/rId145.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3" Target="media/rId43.jp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107" Target="media/rId107.jpg" /><Relationship Type="http://schemas.openxmlformats.org/officeDocument/2006/relationships/image" Id="rId109" Target="media/rId109.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97" Target="media/rId97.png" /><Relationship Type="http://schemas.openxmlformats.org/officeDocument/2006/relationships/image" Id="rId147" Target="media/rId147.jp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46" Target="media/rId146.jpg" /><Relationship Type="http://schemas.openxmlformats.org/officeDocument/2006/relationships/image" Id="rId90" Target="media/rId90.png" /><Relationship Type="http://schemas.openxmlformats.org/officeDocument/2006/relationships/image" Id="rId54" Target="media/rId54.jpg" /><Relationship Type="http://schemas.openxmlformats.org/officeDocument/2006/relationships/image" Id="rId157" Target="media/rId157.jpg" /><Relationship Type="http://schemas.openxmlformats.org/officeDocument/2006/relationships/image" Id="rId165" Target="media/rId165.png" /><Relationship Type="http://schemas.openxmlformats.org/officeDocument/2006/relationships/image" Id="rId42" Target="media/rId42.jpg" /><Relationship Type="http://schemas.openxmlformats.org/officeDocument/2006/relationships/image" Id="rId111" Target="media/rId111.jpg" /><Relationship Type="http://schemas.openxmlformats.org/officeDocument/2006/relationships/image" Id="rId112" Target="media/rId112.jpg" /><Relationship Type="http://schemas.openxmlformats.org/officeDocument/2006/relationships/image" Id="rId44" Target="media/rId44.png" /><Relationship Type="http://schemas.openxmlformats.org/officeDocument/2006/relationships/image" Id="rId115" Target="media/rId115.jpg" /><Relationship Type="http://schemas.openxmlformats.org/officeDocument/2006/relationships/image" Id="rId33" Target="media/rId33.jpg" /><Relationship Type="http://schemas.openxmlformats.org/officeDocument/2006/relationships/image" Id="rId116" Target="media/rId116.png" /><Relationship Type="http://schemas.openxmlformats.org/officeDocument/2006/relationships/image" Id="rId49" Target="media/rId49.png" /><Relationship Type="http://schemas.openxmlformats.org/officeDocument/2006/relationships/image" Id="rId110" Target="media/rId110.jpg" /><Relationship Type="http://schemas.openxmlformats.org/officeDocument/2006/relationships/image" Id="rId162" Target="media/rId162.jpg" /><Relationship Type="http://schemas.openxmlformats.org/officeDocument/2006/relationships/image" Id="rId155" Target="media/rId155.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30" Target="media/rId30.jpg" /><Relationship Type="http://schemas.openxmlformats.org/officeDocument/2006/relationships/image" Id="rId178" Target="media/rId1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01:00:37Z</dcterms:created>
  <dcterms:modified xsi:type="dcterms:W3CDTF">2022-11-29T01:00:37Z</dcterms:modified>
</cp:coreProperties>
</file>